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A812D1" w14:textId="49263443" w:rsidR="00703732" w:rsidRDefault="00703732" w:rsidP="0034163D">
      <w:pPr>
        <w:spacing w:after="200" w:line="240" w:lineRule="auto"/>
        <w:jc w:val="both"/>
        <w:rPr>
          <w:rFonts w:ascii="Arial Narrow" w:eastAsia="Calibri" w:hAnsi="Arial Narrow" w:cs="Times New Roman"/>
          <w:color w:val="000080"/>
          <w:sz w:val="20"/>
          <w:szCs w:val="20"/>
        </w:rPr>
      </w:pPr>
    </w:p>
    <w:p w14:paraId="67906F58" w14:textId="1CC6CFBA" w:rsidR="00703732" w:rsidRPr="008E661D" w:rsidRDefault="00703732" w:rsidP="008E661D">
      <w:pPr>
        <w:widowControl w:val="0"/>
        <w:autoSpaceDE w:val="0"/>
        <w:autoSpaceDN w:val="0"/>
        <w:spacing w:before="2" w:after="0" w:line="240" w:lineRule="auto"/>
        <w:jc w:val="right"/>
        <w:rPr>
          <w:rFonts w:ascii="Arial Narrow" w:eastAsia="Arial" w:hAnsi="Arial Narrow" w:cs="Arial"/>
          <w:color w:val="002060"/>
          <w:sz w:val="12"/>
          <w:szCs w:val="20"/>
        </w:rPr>
      </w:pPr>
      <w:r w:rsidRPr="008E661D">
        <w:rPr>
          <w:rFonts w:ascii="Arial Narrow" w:eastAsia="Arial" w:hAnsi="Arial Narrow" w:cs="Arial"/>
          <w:noProof/>
          <w:color w:val="002060"/>
          <w:lang w:eastAsia="tr-TR"/>
        </w:rPr>
        <w:drawing>
          <wp:anchor distT="0" distB="0" distL="0" distR="0" simplePos="0" relativeHeight="251639296" behindDoc="0" locked="0" layoutInCell="1" allowOverlap="1" wp14:anchorId="32DB7C0D" wp14:editId="2932C349">
            <wp:simplePos x="0" y="0"/>
            <wp:positionH relativeFrom="page">
              <wp:posOffset>603250</wp:posOffset>
            </wp:positionH>
            <wp:positionV relativeFrom="paragraph">
              <wp:posOffset>93345</wp:posOffset>
            </wp:positionV>
            <wp:extent cx="902028" cy="900000"/>
            <wp:effectExtent l="0" t="0" r="0" b="0"/>
            <wp:wrapNone/>
            <wp:docPr id="8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2028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661D" w:rsidRPr="008E661D">
        <w:rPr>
          <w:rFonts w:ascii="Arial Narrow" w:eastAsia="Arial" w:hAnsi="Arial Narrow" w:cs="Arial"/>
          <w:color w:val="002060"/>
          <w:sz w:val="12"/>
          <w:szCs w:val="20"/>
        </w:rPr>
        <w:t>Ek-2/a</w:t>
      </w:r>
    </w:p>
    <w:p w14:paraId="2B0C656D" w14:textId="10646EB1" w:rsidR="00703732" w:rsidRPr="00703732" w:rsidRDefault="003539CE" w:rsidP="00703732">
      <w:pPr>
        <w:widowControl w:val="0"/>
        <w:tabs>
          <w:tab w:val="left" w:pos="6946"/>
        </w:tabs>
        <w:autoSpaceDE w:val="0"/>
        <w:autoSpaceDN w:val="0"/>
        <w:spacing w:before="99" w:after="0" w:line="140" w:lineRule="atLeast"/>
        <w:ind w:left="3402" w:right="-1" w:hanging="3260"/>
        <w:jc w:val="center"/>
        <w:outlineLvl w:val="0"/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0D72F89" wp14:editId="5C179964">
                <wp:simplePos x="0" y="0"/>
                <wp:positionH relativeFrom="margin">
                  <wp:posOffset>5643245</wp:posOffset>
                </wp:positionH>
                <wp:positionV relativeFrom="paragraph">
                  <wp:posOffset>65405</wp:posOffset>
                </wp:positionV>
                <wp:extent cx="914400" cy="1001395"/>
                <wp:effectExtent l="0" t="0" r="0" b="8255"/>
                <wp:wrapNone/>
                <wp:docPr id="33" name="Metin Kutusu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10013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A18FD" w14:textId="77777777" w:rsidR="00C57A5A" w:rsidRDefault="00C57A5A" w:rsidP="00703732">
                            <w:pPr>
                              <w:pStyle w:val="GvdeMetni1"/>
                              <w:spacing w:before="10"/>
                              <w:rPr>
                                <w:sz w:val="21"/>
                              </w:rPr>
                            </w:pPr>
                          </w:p>
                          <w:p w14:paraId="13BD82B8" w14:textId="77777777" w:rsidR="00C57A5A" w:rsidRPr="00C375CB" w:rsidRDefault="00C57A5A" w:rsidP="00703732">
                            <w:pPr>
                              <w:ind w:left="427" w:right="421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375CB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>Fotoğraf</w:t>
                            </w:r>
                          </w:p>
                          <w:p w14:paraId="684C9A64" w14:textId="5C9827AF" w:rsidR="00C57A5A" w:rsidRPr="00C375CB" w:rsidRDefault="00C57A5A" w:rsidP="00272561">
                            <w:pPr>
                              <w:spacing w:before="159"/>
                              <w:ind w:right="7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375CB">
                              <w:rPr>
                                <w:color w:val="000080"/>
                                <w:w w:val="90"/>
                                <w:sz w:val="16"/>
                                <w:szCs w:val="16"/>
                              </w:rPr>
                              <w:t>(</w:t>
                            </w:r>
                            <w:r w:rsidRPr="00C375CB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>Fotoğraf</w:t>
                            </w:r>
                            <w:r w:rsidRPr="00C375CB">
                              <w:rPr>
                                <w:color w:val="000080"/>
                                <w:spacing w:val="1"/>
                                <w:w w:val="9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375CB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>dijital</w:t>
                            </w:r>
                            <w:r w:rsidRPr="00C375CB">
                              <w:rPr>
                                <w:color w:val="000080"/>
                                <w:spacing w:val="8"/>
                                <w:w w:val="8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375CB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16"/>
                                <w:szCs w:val="16"/>
                              </w:rPr>
                              <w:t>ortamda olabilir</w:t>
                            </w:r>
                            <w:r w:rsidRPr="00C375CB">
                              <w:rPr>
                                <w:color w:val="000080"/>
                                <w:w w:val="90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0D72F89" id="_x0000_t202" coordsize="21600,21600" o:spt="202" path="m,l,21600r21600,l21600,xe">
                <v:stroke joinstyle="miter"/>
                <v:path gradientshapeok="t" o:connecttype="rect"/>
              </v:shapetype>
              <v:shape id="Metin Kutusu 7" o:spid="_x0000_s1026" type="#_x0000_t202" style="position:absolute;left:0;text-align:left;margin-left:444.35pt;margin-top:5.15pt;width:1in;height:78.85pt;z-index:251652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" filled="f" strokecolor="navy">
                <v:textbox inset="0,0,0,0">
                  <w:txbxContent>
                    <w:p w14:paraId="559A18FD" w14:textId="77777777" w:rsidR="00C57A5A" w:rsidRDefault="00C57A5A" w:rsidP="00703732">
                      <w:pPr>
                        <w:pStyle w:val="GvdeMetni1"/>
                        <w:spacing w:before="10"/>
                        <w:rPr>
                          <w:sz w:val="21"/>
                        </w:rPr>
                      </w:pPr>
                    </w:p>
                    <w:p w14:paraId="13BD82B8" w14:textId="77777777" w:rsidR="00C57A5A" w:rsidRPr="00C375CB" w:rsidRDefault="00C57A5A" w:rsidP="00703732">
                      <w:pPr>
                        <w:ind w:left="427" w:right="421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375CB"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>Fotoğraf</w:t>
                      </w:r>
                    </w:p>
                    <w:p w14:paraId="684C9A64" w14:textId="5C9827AF" w:rsidR="00C57A5A" w:rsidRPr="00C375CB" w:rsidRDefault="00C57A5A" w:rsidP="00272561">
                      <w:pPr>
                        <w:spacing w:before="159"/>
                        <w:ind w:right="7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375CB">
                        <w:rPr>
                          <w:color w:val="000080"/>
                          <w:w w:val="90"/>
                          <w:sz w:val="16"/>
                          <w:szCs w:val="16"/>
                        </w:rPr>
                        <w:t>(</w:t>
                      </w:r>
                      <w:r w:rsidRPr="00C375CB"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>Fotoğraf</w:t>
                      </w:r>
                      <w:r w:rsidRPr="00C375CB">
                        <w:rPr>
                          <w:color w:val="000080"/>
                          <w:spacing w:val="1"/>
                          <w:w w:val="90"/>
                          <w:sz w:val="16"/>
                          <w:szCs w:val="16"/>
                        </w:rPr>
                        <w:t xml:space="preserve"> </w:t>
                      </w:r>
                      <w:r w:rsidRPr="00C375CB"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>dijital</w:t>
                      </w:r>
                      <w:r w:rsidRPr="00C375CB">
                        <w:rPr>
                          <w:color w:val="000080"/>
                          <w:spacing w:val="8"/>
                          <w:w w:val="80"/>
                          <w:sz w:val="16"/>
                          <w:szCs w:val="16"/>
                        </w:rPr>
                        <w:t xml:space="preserve"> </w:t>
                      </w:r>
                      <w:r w:rsidRPr="00C375CB">
                        <w:rPr>
                          <w:rFonts w:ascii="Arial Narrow" w:eastAsia="Arial" w:hAnsi="Arial Narrow" w:cs="Arial"/>
                          <w:color w:val="000080"/>
                          <w:w w:val="80"/>
                          <w:sz w:val="16"/>
                          <w:szCs w:val="16"/>
                        </w:rPr>
                        <w:t>ortamda olabilir</w:t>
                      </w:r>
                      <w:r w:rsidRPr="00C375CB">
                        <w:rPr>
                          <w:color w:val="000080"/>
                          <w:w w:val="90"/>
                          <w:sz w:val="16"/>
                          <w:szCs w:val="16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03732" w:rsidRPr="00703732"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T.C.</w:t>
      </w:r>
    </w:p>
    <w:p w14:paraId="20231924" w14:textId="5923788F" w:rsidR="00703732" w:rsidRDefault="00703732" w:rsidP="00703732">
      <w:pPr>
        <w:widowControl w:val="0"/>
        <w:tabs>
          <w:tab w:val="left" w:pos="5529"/>
          <w:tab w:val="left" w:pos="5954"/>
          <w:tab w:val="left" w:pos="6946"/>
          <w:tab w:val="left" w:pos="9639"/>
        </w:tabs>
        <w:autoSpaceDE w:val="0"/>
        <w:autoSpaceDN w:val="0"/>
        <w:spacing w:after="0" w:line="240" w:lineRule="auto"/>
        <w:ind w:right="-1"/>
        <w:jc w:val="center"/>
        <w:outlineLvl w:val="0"/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</w:pPr>
      <w:r w:rsidRPr="00703732"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AYDIN</w:t>
      </w:r>
      <w:r w:rsidRPr="00703732">
        <w:rPr>
          <w:rFonts w:ascii="Arial Narrow" w:eastAsia="Arial" w:hAnsi="Arial Narrow" w:cs="Arial"/>
          <w:b/>
          <w:bCs/>
          <w:color w:val="000080"/>
          <w:spacing w:val="18"/>
          <w:w w:val="80"/>
          <w:sz w:val="26"/>
          <w:szCs w:val="26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ADNAN</w:t>
      </w:r>
      <w:r w:rsidRPr="00703732">
        <w:rPr>
          <w:rFonts w:ascii="Arial Narrow" w:eastAsia="Arial" w:hAnsi="Arial Narrow" w:cs="Arial"/>
          <w:b/>
          <w:bCs/>
          <w:color w:val="000080"/>
          <w:spacing w:val="19"/>
          <w:w w:val="80"/>
          <w:sz w:val="26"/>
          <w:szCs w:val="26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MENDERES</w:t>
      </w:r>
      <w:r w:rsidRPr="00703732">
        <w:rPr>
          <w:rFonts w:ascii="Arial Narrow" w:eastAsia="Arial" w:hAnsi="Arial Narrow" w:cs="Arial"/>
          <w:b/>
          <w:bCs/>
          <w:color w:val="000080"/>
          <w:spacing w:val="24"/>
          <w:w w:val="80"/>
          <w:sz w:val="26"/>
          <w:szCs w:val="26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ÜNİVERSİTESİ</w:t>
      </w:r>
    </w:p>
    <w:p w14:paraId="40D4DE37" w14:textId="3D68BF26" w:rsidR="00643C44" w:rsidRDefault="00643C44" w:rsidP="00703732">
      <w:pPr>
        <w:widowControl w:val="0"/>
        <w:tabs>
          <w:tab w:val="left" w:pos="5529"/>
          <w:tab w:val="left" w:pos="5954"/>
          <w:tab w:val="left" w:pos="6946"/>
          <w:tab w:val="left" w:pos="9639"/>
        </w:tabs>
        <w:autoSpaceDE w:val="0"/>
        <w:autoSpaceDN w:val="0"/>
        <w:spacing w:after="0" w:line="240" w:lineRule="auto"/>
        <w:ind w:right="-1"/>
        <w:jc w:val="center"/>
        <w:outlineLvl w:val="0"/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</w:pPr>
      <w:r>
        <w:rPr>
          <w:rFonts w:ascii="Arial Narrow" w:eastAsia="Arial" w:hAnsi="Arial Narrow" w:cs="Arial"/>
          <w:b/>
          <w:bCs/>
          <w:color w:val="000080"/>
          <w:w w:val="80"/>
          <w:sz w:val="26"/>
          <w:szCs w:val="26"/>
        </w:rPr>
        <w:t>FEN FAKÜLTESİ</w:t>
      </w:r>
    </w:p>
    <w:p w14:paraId="159BD400" w14:textId="11F2869E" w:rsidR="00703732" w:rsidRPr="00703732" w:rsidRDefault="00703732" w:rsidP="00703732">
      <w:pPr>
        <w:widowControl w:val="0"/>
        <w:tabs>
          <w:tab w:val="left" w:pos="5529"/>
          <w:tab w:val="left" w:pos="5954"/>
          <w:tab w:val="left" w:pos="6946"/>
        </w:tabs>
        <w:autoSpaceDE w:val="0"/>
        <w:autoSpaceDN w:val="0"/>
        <w:spacing w:after="0" w:line="240" w:lineRule="auto"/>
        <w:ind w:left="3402" w:right="-1" w:hanging="3402"/>
        <w:jc w:val="center"/>
        <w:outlineLvl w:val="0"/>
        <w:rPr>
          <w:rFonts w:ascii="Arial Narrow" w:eastAsia="Arial" w:hAnsi="Arial Narrow" w:cs="Arial"/>
          <w:b/>
          <w:bCs/>
          <w:color w:val="000080"/>
          <w:w w:val="85"/>
          <w:sz w:val="26"/>
          <w:szCs w:val="26"/>
        </w:rPr>
      </w:pPr>
      <w:r w:rsidRPr="00703732">
        <w:rPr>
          <w:rFonts w:ascii="Arial Narrow" w:eastAsia="Arial" w:hAnsi="Arial Narrow" w:cs="Arial"/>
          <w:b/>
          <w:bCs/>
          <w:color w:val="000080"/>
          <w:spacing w:val="-42"/>
          <w:w w:val="80"/>
          <w:sz w:val="24"/>
          <w:szCs w:val="24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5"/>
          <w:sz w:val="26"/>
          <w:szCs w:val="26"/>
        </w:rPr>
        <w:t>STAJ</w:t>
      </w:r>
      <w:r w:rsidRPr="00703732">
        <w:rPr>
          <w:rFonts w:ascii="Arial Narrow" w:eastAsia="Arial" w:hAnsi="Arial Narrow" w:cs="Arial"/>
          <w:b/>
          <w:bCs/>
          <w:color w:val="000080"/>
          <w:spacing w:val="-4"/>
          <w:w w:val="85"/>
          <w:sz w:val="26"/>
          <w:szCs w:val="26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5"/>
          <w:sz w:val="26"/>
          <w:szCs w:val="26"/>
        </w:rPr>
        <w:t>BAŞVURU</w:t>
      </w:r>
      <w:r w:rsidRPr="00703732">
        <w:rPr>
          <w:rFonts w:ascii="Arial Narrow" w:eastAsia="Arial" w:hAnsi="Arial Narrow" w:cs="Arial"/>
          <w:b/>
          <w:bCs/>
          <w:color w:val="000080"/>
          <w:spacing w:val="-5"/>
          <w:w w:val="85"/>
          <w:sz w:val="26"/>
          <w:szCs w:val="26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5"/>
          <w:sz w:val="26"/>
          <w:szCs w:val="26"/>
        </w:rPr>
        <w:t>FORMU</w:t>
      </w:r>
    </w:p>
    <w:p w14:paraId="1620CFD5" w14:textId="77777777" w:rsidR="00703732" w:rsidRPr="00703732" w:rsidRDefault="00703732" w:rsidP="00703732">
      <w:pPr>
        <w:widowControl w:val="0"/>
        <w:tabs>
          <w:tab w:val="left" w:pos="6946"/>
        </w:tabs>
        <w:autoSpaceDE w:val="0"/>
        <w:autoSpaceDN w:val="0"/>
        <w:spacing w:after="0" w:line="240" w:lineRule="auto"/>
        <w:ind w:left="3402" w:right="-1" w:hanging="3402"/>
        <w:jc w:val="center"/>
        <w:outlineLvl w:val="0"/>
        <w:rPr>
          <w:rFonts w:ascii="Arial Narrow" w:eastAsia="Arial" w:hAnsi="Arial Narrow" w:cs="Arial"/>
        </w:rPr>
      </w:pPr>
      <w:r w:rsidRPr="00703732">
        <w:rPr>
          <w:rFonts w:ascii="Arial Narrow" w:eastAsia="Arial" w:hAnsi="Arial Narrow" w:cs="Arial"/>
          <w:color w:val="000080"/>
          <w:w w:val="80"/>
          <w:sz w:val="24"/>
          <w:szCs w:val="24"/>
        </w:rPr>
        <w:t>(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Kamu Kurum ve Kuruluşları</w:t>
      </w:r>
      <w:r w:rsidRPr="00703732">
        <w:rPr>
          <w:rFonts w:ascii="Arial Narrow" w:eastAsia="Arial" w:hAnsi="Arial Narrow" w:cs="Arial"/>
          <w:color w:val="000080"/>
          <w:w w:val="80"/>
          <w:sz w:val="24"/>
          <w:szCs w:val="24"/>
        </w:rPr>
        <w:t>)</w:t>
      </w:r>
    </w:p>
    <w:p w14:paraId="03D1CAF7" w14:textId="77777777" w:rsidR="00703732" w:rsidRPr="00703732" w:rsidRDefault="00703732" w:rsidP="00703732">
      <w:pPr>
        <w:widowControl w:val="0"/>
        <w:autoSpaceDE w:val="0"/>
        <w:autoSpaceDN w:val="0"/>
        <w:spacing w:after="0" w:line="240" w:lineRule="auto"/>
        <w:rPr>
          <w:rFonts w:ascii="Arial Narrow" w:eastAsia="Arial" w:hAnsi="Arial Narrow" w:cs="Arial"/>
          <w:b/>
          <w:sz w:val="20"/>
          <w:szCs w:val="20"/>
        </w:rPr>
      </w:pPr>
    </w:p>
    <w:p w14:paraId="22641C21" w14:textId="77777777" w:rsidR="00703732" w:rsidRPr="00703732" w:rsidRDefault="00703732" w:rsidP="00703732">
      <w:pPr>
        <w:widowControl w:val="0"/>
        <w:autoSpaceDE w:val="0"/>
        <w:autoSpaceDN w:val="0"/>
        <w:spacing w:before="9" w:after="0" w:line="240" w:lineRule="auto"/>
        <w:rPr>
          <w:rFonts w:ascii="Arial Narrow" w:eastAsia="Arial" w:hAnsi="Arial Narrow" w:cs="Arial"/>
          <w:b/>
          <w:sz w:val="19"/>
          <w:szCs w:val="20"/>
        </w:rPr>
      </w:pPr>
    </w:p>
    <w:p w14:paraId="7597F2E1" w14:textId="77777777" w:rsidR="00703732" w:rsidRPr="00703732" w:rsidRDefault="00703732" w:rsidP="00703732">
      <w:pPr>
        <w:widowControl w:val="0"/>
        <w:autoSpaceDE w:val="0"/>
        <w:autoSpaceDN w:val="0"/>
        <w:spacing w:before="1" w:after="0" w:line="229" w:lineRule="exact"/>
        <w:ind w:left="100"/>
        <w:rPr>
          <w:rFonts w:ascii="Arial Narrow" w:eastAsia="Arial" w:hAnsi="Arial Narrow" w:cs="Arial"/>
          <w:sz w:val="20"/>
          <w:szCs w:val="20"/>
        </w:rPr>
      </w:pP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ayın</w:t>
      </w:r>
      <w:r w:rsidRPr="00703732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Kurum</w:t>
      </w:r>
      <w:r w:rsidRPr="00703732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Yetkilisi,</w:t>
      </w:r>
    </w:p>
    <w:p w14:paraId="614D9A39" w14:textId="75187AD2" w:rsidR="00703732" w:rsidRPr="00703732" w:rsidRDefault="00643C44" w:rsidP="00703732">
      <w:pPr>
        <w:widowControl w:val="0"/>
        <w:tabs>
          <w:tab w:val="left" w:leader="dot" w:pos="3124"/>
        </w:tabs>
        <w:autoSpaceDE w:val="0"/>
        <w:autoSpaceDN w:val="0"/>
        <w:spacing w:after="2" w:line="240" w:lineRule="auto"/>
        <w:ind w:left="100" w:right="122"/>
        <w:rPr>
          <w:rFonts w:ascii="Arial Narrow" w:eastAsia="Arial" w:hAnsi="Arial Narrow" w:cs="Arial"/>
          <w:color w:val="000080"/>
          <w:w w:val="80"/>
          <w:sz w:val="20"/>
          <w:szCs w:val="20"/>
        </w:rPr>
      </w:pPr>
      <w:r>
        <w:rPr>
          <w:rFonts w:ascii="Arial Narrow" w:eastAsia="Arial" w:hAnsi="Arial Narrow" w:cs="Arial"/>
          <w:color w:val="000080"/>
          <w:w w:val="80"/>
          <w:sz w:val="20"/>
          <w:szCs w:val="20"/>
        </w:rPr>
        <w:t>Fen</w:t>
      </w:r>
      <w:r w:rsidR="00703732" w:rsidRPr="00703732">
        <w:rPr>
          <w:rFonts w:ascii="Arial Narrow" w:eastAsia="Arial" w:hAnsi="Arial Narrow" w:cs="Arial"/>
          <w:color w:val="000080"/>
          <w:spacing w:val="26"/>
          <w:w w:val="80"/>
          <w:sz w:val="20"/>
          <w:szCs w:val="20"/>
        </w:rPr>
        <w:t xml:space="preserve"> </w:t>
      </w:r>
      <w:r>
        <w:rPr>
          <w:rFonts w:ascii="Arial Narrow" w:eastAsia="Arial" w:hAnsi="Arial Narrow" w:cs="Arial"/>
          <w:color w:val="000080"/>
          <w:w w:val="80"/>
          <w:sz w:val="20"/>
          <w:szCs w:val="20"/>
        </w:rPr>
        <w:t xml:space="preserve">Fakültesi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cilerinin</w:t>
      </w:r>
      <w:r w:rsidR="00703732" w:rsidRPr="00703732">
        <w:rPr>
          <w:rFonts w:ascii="Arial Narrow" w:eastAsia="Arial" w:hAnsi="Arial Narrow" w:cs="Arial"/>
          <w:color w:val="000080"/>
          <w:spacing w:val="26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im</w:t>
      </w:r>
      <w:r w:rsidR="00703732" w:rsidRPr="00703732">
        <w:rPr>
          <w:rFonts w:ascii="Arial Narrow" w:eastAsia="Arial" w:hAnsi="Arial Narrow" w:cs="Arial"/>
          <w:color w:val="000080"/>
          <w:spacing w:val="28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üresi</w:t>
      </w:r>
      <w:r w:rsidR="00703732" w:rsidRPr="00703732">
        <w:rPr>
          <w:rFonts w:ascii="Arial Narrow" w:eastAsia="Arial" w:hAnsi="Arial Narrow" w:cs="Arial"/>
          <w:color w:val="000080"/>
          <w:spacing w:val="26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onuna</w:t>
      </w:r>
      <w:r w:rsidR="00703732" w:rsidRPr="00703732">
        <w:rPr>
          <w:rFonts w:ascii="Arial Narrow" w:eastAsia="Arial" w:hAnsi="Arial Narrow" w:cs="Arial"/>
          <w:color w:val="000080"/>
          <w:spacing w:val="26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kadar</w:t>
      </w:r>
      <w:r w:rsidR="00703732" w:rsidRPr="00703732">
        <w:rPr>
          <w:rFonts w:ascii="Arial Narrow" w:eastAsia="Arial" w:hAnsi="Arial Narrow" w:cs="Arial"/>
          <w:color w:val="000080"/>
          <w:spacing w:val="28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taj</w:t>
      </w:r>
      <w:r w:rsidR="00703732" w:rsidRPr="00703732">
        <w:rPr>
          <w:rFonts w:ascii="Arial Narrow" w:eastAsia="Arial" w:hAnsi="Arial Narrow" w:cs="Arial"/>
          <w:color w:val="000080"/>
          <w:spacing w:val="27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yapma</w:t>
      </w:r>
      <w:r w:rsidR="00703732" w:rsidRPr="00703732">
        <w:rPr>
          <w:rFonts w:ascii="Arial Narrow" w:eastAsia="Arial" w:hAnsi="Arial Narrow" w:cs="Arial"/>
          <w:color w:val="000080"/>
          <w:spacing w:val="26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zorunluluğu</w:t>
      </w:r>
      <w:r w:rsidR="00703732" w:rsidRPr="00703732">
        <w:rPr>
          <w:rFonts w:ascii="Arial Narrow" w:eastAsia="Arial" w:hAnsi="Arial Narrow" w:cs="Arial"/>
          <w:color w:val="000080"/>
          <w:spacing w:val="28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vardır.</w:t>
      </w:r>
      <w:r w:rsidR="00703732" w:rsidRPr="00703732">
        <w:rPr>
          <w:rFonts w:ascii="Arial Narrow" w:eastAsia="Arial" w:hAnsi="Arial Narrow" w:cs="Arial"/>
          <w:color w:val="000080"/>
          <w:spacing w:val="27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Aşağıda</w:t>
      </w:r>
      <w:r w:rsidR="00703732" w:rsidRPr="00703732">
        <w:rPr>
          <w:rFonts w:ascii="Arial Narrow" w:eastAsia="Arial" w:hAnsi="Arial Narrow" w:cs="Arial"/>
          <w:color w:val="000080"/>
          <w:spacing w:val="1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bilgileri</w:t>
      </w:r>
      <w:r w:rsidR="00703732" w:rsidRPr="00703732">
        <w:rPr>
          <w:rFonts w:ascii="Arial Narrow" w:eastAsia="Arial" w:hAnsi="Arial Narrow" w:cs="Arial"/>
          <w:color w:val="000080"/>
          <w:spacing w:val="4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yer</w:t>
      </w:r>
      <w:r w:rsidR="00703732" w:rsidRPr="00703732">
        <w:rPr>
          <w:rFonts w:ascii="Arial Narrow" w:eastAsia="Arial" w:hAnsi="Arial Narrow" w:cs="Arial"/>
          <w:color w:val="000080"/>
          <w:spacing w:val="5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alan</w:t>
      </w:r>
      <w:r w:rsidR="00703732" w:rsidRPr="00703732">
        <w:rPr>
          <w:rFonts w:ascii="Arial Narrow" w:eastAsia="Arial" w:hAnsi="Arial Narrow" w:cs="Arial"/>
          <w:color w:val="000080"/>
          <w:spacing w:val="4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cimizin</w:t>
      </w:r>
      <w:r w:rsidR="00703732" w:rsidRPr="00703732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>
        <w:rPr>
          <w:rFonts w:ascii="Arial Narrow" w:eastAsia="Arial" w:hAnsi="Arial Narrow" w:cs="Arial"/>
          <w:color w:val="000080"/>
          <w:w w:val="80"/>
          <w:sz w:val="20"/>
          <w:szCs w:val="20"/>
        </w:rPr>
        <w:t xml:space="preserve">stajını………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iş</w:t>
      </w:r>
      <w:r w:rsidR="00703732" w:rsidRPr="00703732">
        <w:rPr>
          <w:rFonts w:ascii="Arial Narrow" w:eastAsia="Arial" w:hAnsi="Arial Narrow" w:cs="Arial"/>
          <w:color w:val="000080"/>
          <w:spacing w:val="3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günü</w:t>
      </w:r>
      <w:r w:rsidR="00703732" w:rsidRPr="00703732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süreyle</w:t>
      </w:r>
      <w:r w:rsidR="00703732" w:rsidRPr="00703732">
        <w:rPr>
          <w:rFonts w:ascii="Arial Narrow" w:eastAsia="Arial" w:hAnsi="Arial Narrow" w:cs="Arial"/>
          <w:color w:val="000080"/>
          <w:spacing w:val="2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Kurumunuzda</w:t>
      </w:r>
      <w:r w:rsidR="00703732" w:rsidRPr="00703732">
        <w:rPr>
          <w:rFonts w:ascii="Arial Narrow" w:eastAsia="Arial" w:hAnsi="Arial Narrow" w:cs="Arial"/>
          <w:color w:val="000080"/>
          <w:spacing w:val="3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yapmasında</w:t>
      </w:r>
      <w:r w:rsidR="00703732" w:rsidRPr="00703732">
        <w:rPr>
          <w:rFonts w:ascii="Arial Narrow" w:eastAsia="Arial" w:hAnsi="Arial Narrow" w:cs="Arial"/>
          <w:color w:val="000080"/>
          <w:spacing w:val="4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göstereceğiniz</w:t>
      </w:r>
      <w:r w:rsidR="00703732" w:rsidRPr="00703732">
        <w:rPr>
          <w:rFonts w:ascii="Arial Narrow" w:eastAsia="Arial" w:hAnsi="Arial Narrow" w:cs="Arial"/>
          <w:color w:val="000080"/>
          <w:spacing w:val="6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ilgiye</w:t>
      </w:r>
      <w:r w:rsidR="00703732" w:rsidRPr="00703732">
        <w:rPr>
          <w:rFonts w:ascii="Arial Narrow" w:eastAsia="Arial" w:hAnsi="Arial Narrow" w:cs="Arial"/>
          <w:color w:val="000080"/>
          <w:spacing w:val="3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şimdiden</w:t>
      </w:r>
      <w:r w:rsidR="00703732" w:rsidRPr="00703732">
        <w:rPr>
          <w:rFonts w:ascii="Arial Narrow" w:eastAsia="Arial" w:hAnsi="Arial Narrow" w:cs="Arial"/>
          <w:color w:val="000080"/>
          <w:spacing w:val="3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teşekkür</w:t>
      </w:r>
      <w:r w:rsidR="00703732" w:rsidRPr="00703732">
        <w:rPr>
          <w:rFonts w:ascii="Arial Narrow" w:eastAsia="Arial" w:hAnsi="Arial Narrow" w:cs="Arial"/>
          <w:color w:val="000080"/>
          <w:spacing w:val="4"/>
          <w:w w:val="80"/>
          <w:sz w:val="20"/>
          <w:szCs w:val="20"/>
        </w:rPr>
        <w:t xml:space="preserve"> </w:t>
      </w:r>
      <w:r w:rsidR="00703732" w:rsidRPr="00703732">
        <w:rPr>
          <w:rFonts w:ascii="Arial Narrow" w:eastAsia="Arial" w:hAnsi="Arial Narrow" w:cs="Arial"/>
          <w:color w:val="000080"/>
          <w:w w:val="80"/>
          <w:sz w:val="20"/>
          <w:szCs w:val="20"/>
        </w:rPr>
        <w:t>ederiz.</w:t>
      </w:r>
    </w:p>
    <w:p w14:paraId="7922598A" w14:textId="77777777" w:rsidR="00703732" w:rsidRPr="002D451E" w:rsidRDefault="00703732" w:rsidP="00703732">
      <w:pPr>
        <w:widowControl w:val="0"/>
        <w:tabs>
          <w:tab w:val="left" w:leader="dot" w:pos="3124"/>
        </w:tabs>
        <w:autoSpaceDE w:val="0"/>
        <w:autoSpaceDN w:val="0"/>
        <w:spacing w:after="2" w:line="240" w:lineRule="auto"/>
        <w:ind w:left="100" w:right="122"/>
        <w:rPr>
          <w:rFonts w:ascii="Arial Narrow" w:eastAsia="Arial" w:hAnsi="Arial Narrow" w:cs="Arial"/>
          <w:color w:val="000080"/>
          <w:w w:val="80"/>
          <w:sz w:val="16"/>
          <w:szCs w:val="16"/>
        </w:rPr>
      </w:pPr>
    </w:p>
    <w:p w14:paraId="35D2055C" w14:textId="77777777" w:rsidR="00703732" w:rsidRPr="00703732" w:rsidRDefault="00703732" w:rsidP="00703732">
      <w:pPr>
        <w:widowControl w:val="0"/>
        <w:tabs>
          <w:tab w:val="left" w:leader="dot" w:pos="3124"/>
        </w:tabs>
        <w:autoSpaceDE w:val="0"/>
        <w:autoSpaceDN w:val="0"/>
        <w:spacing w:after="2" w:line="240" w:lineRule="auto"/>
        <w:ind w:left="100" w:right="122"/>
        <w:rPr>
          <w:rFonts w:ascii="Arial Narrow" w:eastAsia="Arial" w:hAnsi="Arial Narrow" w:cs="Arial"/>
          <w:b/>
          <w:bCs/>
          <w:sz w:val="20"/>
          <w:szCs w:val="20"/>
        </w:rPr>
      </w:pP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</w:rPr>
        <w:t>ÖĞRENCİNİN</w:t>
      </w:r>
    </w:p>
    <w:tbl>
      <w:tblPr>
        <w:tblStyle w:val="TableNormal"/>
        <w:tblW w:w="10368" w:type="dxa"/>
        <w:tblInd w:w="147" w:type="dxa"/>
        <w:tblBorders>
          <w:top w:val="single" w:sz="18" w:space="0" w:color="000080"/>
          <w:left w:val="single" w:sz="18" w:space="0" w:color="000000"/>
          <w:bottom w:val="single" w:sz="18" w:space="0" w:color="000080"/>
          <w:right w:val="single" w:sz="18" w:space="0" w:color="000080"/>
          <w:insideH w:val="single" w:sz="2" w:space="0" w:color="000080"/>
          <w:insideV w:val="single" w:sz="2" w:space="0" w:color="000080"/>
        </w:tblBorders>
        <w:tblLayout w:type="fixed"/>
        <w:tblLook w:val="01E0" w:firstRow="1" w:lastRow="1" w:firstColumn="1" w:lastColumn="1" w:noHBand="0" w:noVBand="0"/>
      </w:tblPr>
      <w:tblGrid>
        <w:gridCol w:w="2949"/>
        <w:gridCol w:w="2288"/>
        <w:gridCol w:w="2340"/>
        <w:gridCol w:w="2791"/>
      </w:tblGrid>
      <w:tr w:rsidR="00703732" w:rsidRPr="00703732" w14:paraId="35BDD0C8" w14:textId="77777777" w:rsidTr="0058287D">
        <w:trPr>
          <w:trHeight w:val="282"/>
        </w:trPr>
        <w:tc>
          <w:tcPr>
            <w:tcW w:w="2949" w:type="dxa"/>
            <w:tcBorders>
              <w:top w:val="single" w:sz="18" w:space="0" w:color="000080"/>
              <w:left w:val="single" w:sz="18" w:space="0" w:color="000080"/>
            </w:tcBorders>
            <w:vAlign w:val="center"/>
          </w:tcPr>
          <w:p w14:paraId="55246892" w14:textId="77777777" w:rsidR="00703732" w:rsidRPr="00703732" w:rsidRDefault="00703732" w:rsidP="00703732">
            <w:pPr>
              <w:spacing w:line="226" w:lineRule="exact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</w:t>
            </w:r>
            <w:r w:rsidRPr="00703732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r w:rsidRPr="00703732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</w:p>
        </w:tc>
        <w:tc>
          <w:tcPr>
            <w:tcW w:w="2288" w:type="dxa"/>
            <w:tcBorders>
              <w:top w:val="single" w:sz="18" w:space="0" w:color="000080"/>
            </w:tcBorders>
            <w:vAlign w:val="center"/>
          </w:tcPr>
          <w:p w14:paraId="70CC942F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000080"/>
            </w:tcBorders>
            <w:vAlign w:val="center"/>
          </w:tcPr>
          <w:p w14:paraId="735DC588" w14:textId="77777777" w:rsidR="00703732" w:rsidRPr="00703732" w:rsidRDefault="00703732" w:rsidP="00703732">
            <w:pPr>
              <w:spacing w:line="226" w:lineRule="exact"/>
              <w:ind w:left="125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.C.</w:t>
            </w:r>
            <w:r w:rsidRPr="00703732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imlik</w:t>
            </w:r>
            <w:r w:rsidRPr="00703732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.</w:t>
            </w:r>
          </w:p>
        </w:tc>
        <w:tc>
          <w:tcPr>
            <w:tcW w:w="2791" w:type="dxa"/>
            <w:tcBorders>
              <w:top w:val="single" w:sz="18" w:space="0" w:color="000080"/>
            </w:tcBorders>
            <w:vAlign w:val="center"/>
          </w:tcPr>
          <w:p w14:paraId="6F6FF959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723F21A7" w14:textId="77777777" w:rsidTr="0058287D">
        <w:trPr>
          <w:trHeight w:val="282"/>
        </w:trPr>
        <w:tc>
          <w:tcPr>
            <w:tcW w:w="2949" w:type="dxa"/>
            <w:tcBorders>
              <w:left w:val="single" w:sz="18" w:space="0" w:color="000080"/>
            </w:tcBorders>
            <w:vAlign w:val="center"/>
          </w:tcPr>
          <w:p w14:paraId="4DFF4F77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umarası</w:t>
            </w:r>
          </w:p>
        </w:tc>
        <w:tc>
          <w:tcPr>
            <w:tcW w:w="2288" w:type="dxa"/>
            <w:vAlign w:val="center"/>
          </w:tcPr>
          <w:p w14:paraId="569854A8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2CF4955D" w14:textId="77777777" w:rsidR="00703732" w:rsidRPr="00703732" w:rsidRDefault="00703732" w:rsidP="00703732">
            <w:pPr>
              <w:spacing w:line="227" w:lineRule="exact"/>
              <w:ind w:left="125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Programı</w:t>
            </w:r>
          </w:p>
        </w:tc>
        <w:tc>
          <w:tcPr>
            <w:tcW w:w="2791" w:type="dxa"/>
            <w:vAlign w:val="center"/>
          </w:tcPr>
          <w:p w14:paraId="3E12CC94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22335DD3" w14:textId="77777777" w:rsidTr="0058287D">
        <w:trPr>
          <w:trHeight w:val="282"/>
        </w:trPr>
        <w:tc>
          <w:tcPr>
            <w:tcW w:w="2949" w:type="dxa"/>
            <w:tcBorders>
              <w:left w:val="single" w:sz="18" w:space="0" w:color="000080"/>
            </w:tcBorders>
            <w:vAlign w:val="center"/>
          </w:tcPr>
          <w:p w14:paraId="7AFB0657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-posta</w:t>
            </w:r>
            <w:r w:rsidRPr="00703732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</w:p>
        </w:tc>
        <w:tc>
          <w:tcPr>
            <w:tcW w:w="2288" w:type="dxa"/>
            <w:tcBorders>
              <w:bottom w:val="single" w:sz="2" w:space="0" w:color="000080"/>
            </w:tcBorders>
            <w:vAlign w:val="center"/>
          </w:tcPr>
          <w:p w14:paraId="0B2F2F6B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2" w:space="0" w:color="000080"/>
            </w:tcBorders>
            <w:vAlign w:val="center"/>
          </w:tcPr>
          <w:p w14:paraId="2C3AE06F" w14:textId="77777777" w:rsidR="00703732" w:rsidRPr="00703732" w:rsidRDefault="00703732" w:rsidP="00703732">
            <w:pPr>
              <w:spacing w:line="227" w:lineRule="exact"/>
              <w:ind w:left="125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lefon</w:t>
            </w:r>
            <w:r w:rsidRPr="00703732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.</w:t>
            </w:r>
          </w:p>
        </w:tc>
        <w:tc>
          <w:tcPr>
            <w:tcW w:w="2791" w:type="dxa"/>
            <w:tcBorders>
              <w:bottom w:val="single" w:sz="2" w:space="0" w:color="000080"/>
            </w:tcBorders>
            <w:vAlign w:val="center"/>
          </w:tcPr>
          <w:p w14:paraId="69C0BD84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02A4DD12" w14:textId="77777777" w:rsidTr="0058287D">
        <w:trPr>
          <w:trHeight w:val="252"/>
        </w:trPr>
        <w:tc>
          <w:tcPr>
            <w:tcW w:w="2949" w:type="dxa"/>
            <w:vMerge w:val="restart"/>
            <w:tcBorders>
              <w:left w:val="single" w:sz="18" w:space="0" w:color="000080"/>
            </w:tcBorders>
          </w:tcPr>
          <w:p w14:paraId="27A33E92" w14:textId="77777777" w:rsidR="00703732" w:rsidRPr="00703732" w:rsidRDefault="00703732" w:rsidP="00703732">
            <w:pPr>
              <w:spacing w:before="54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kametgah</w:t>
            </w:r>
            <w:r w:rsidRPr="00703732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</w:p>
        </w:tc>
        <w:tc>
          <w:tcPr>
            <w:tcW w:w="7419" w:type="dxa"/>
            <w:gridSpan w:val="3"/>
            <w:tcBorders>
              <w:top w:val="single" w:sz="2" w:space="0" w:color="000080"/>
              <w:bottom w:val="nil"/>
            </w:tcBorders>
            <w:vAlign w:val="center"/>
          </w:tcPr>
          <w:p w14:paraId="3CA4357D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6DA8044B" w14:textId="77777777" w:rsidTr="0058287D">
        <w:trPr>
          <w:trHeight w:val="256"/>
        </w:trPr>
        <w:tc>
          <w:tcPr>
            <w:tcW w:w="2949" w:type="dxa"/>
            <w:vMerge/>
            <w:tcBorders>
              <w:left w:val="single" w:sz="18" w:space="0" w:color="000080"/>
            </w:tcBorders>
          </w:tcPr>
          <w:p w14:paraId="09C1BB28" w14:textId="77777777" w:rsidR="00703732" w:rsidRPr="00703732" w:rsidRDefault="00703732" w:rsidP="00703732">
            <w:pPr>
              <w:spacing w:before="54"/>
              <w:ind w:left="107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</w:tc>
        <w:tc>
          <w:tcPr>
            <w:tcW w:w="7419" w:type="dxa"/>
            <w:gridSpan w:val="3"/>
            <w:tcBorders>
              <w:top w:val="nil"/>
              <w:bottom w:val="single" w:sz="2" w:space="0" w:color="000080"/>
            </w:tcBorders>
            <w:vAlign w:val="center"/>
          </w:tcPr>
          <w:p w14:paraId="6835A92D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0D3DEFD6" w14:textId="77777777" w:rsidTr="0058287D">
        <w:trPr>
          <w:trHeight w:val="288"/>
        </w:trPr>
        <w:tc>
          <w:tcPr>
            <w:tcW w:w="5237" w:type="dxa"/>
            <w:gridSpan w:val="2"/>
            <w:tcBorders>
              <w:left w:val="single" w:sz="18" w:space="0" w:color="000080"/>
              <w:bottom w:val="single" w:sz="18" w:space="0" w:color="000080"/>
            </w:tcBorders>
            <w:vAlign w:val="center"/>
          </w:tcPr>
          <w:p w14:paraId="61B9A3CF" w14:textId="77777777" w:rsidR="00703732" w:rsidRPr="00703732" w:rsidRDefault="00703732" w:rsidP="00703732">
            <w:pPr>
              <w:spacing w:line="225" w:lineRule="exact"/>
              <w:ind w:left="107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ilesi (anne/baba/eş) üzerinden genel sağlık sigortası kapsamında sağlık hizmeti</w:t>
            </w:r>
          </w:p>
        </w:tc>
        <w:tc>
          <w:tcPr>
            <w:tcW w:w="2340" w:type="dxa"/>
            <w:tcBorders>
              <w:bottom w:val="single" w:sz="18" w:space="0" w:color="000080"/>
            </w:tcBorders>
            <w:vAlign w:val="center"/>
          </w:tcPr>
          <w:p w14:paraId="29CE3210" w14:textId="7D61DCBB" w:rsidR="00703732" w:rsidRPr="00703732" w:rsidRDefault="003539CE" w:rsidP="00703732">
            <w:pPr>
              <w:spacing w:line="225" w:lineRule="exact"/>
              <w:ind w:left="125"/>
              <w:jc w:val="center"/>
              <w:rPr>
                <w:rFonts w:ascii="Arial Narrow" w:eastAsia="Arial" w:hAnsi="Arial Narrow" w:cs="Arial"/>
                <w:color w:val="000080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174C92D9" wp14:editId="71CDC094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17780</wp:posOffset>
                      </wp:positionV>
                      <wp:extent cx="143510" cy="143510"/>
                      <wp:effectExtent l="0" t="0" r="8890" b="8890"/>
                      <wp:wrapNone/>
                      <wp:docPr id="32" name="Dikdörtgen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175">
                                <a:solidFill>
                                  <a:srgbClr val="00008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387C934" w14:textId="77777777" w:rsidR="00C57A5A" w:rsidRDefault="00C57A5A" w:rsidP="00703732">
                                  <w:pPr>
                                    <w:jc w:val="center"/>
                                  </w:pPr>
                                  <w:r>
                                    <w:t xml:space="preserve">      Yararlanıyoru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4C92D9" id="Dikdörtgen 1" o:spid="_x0000_s1027" style="position:absolute;left:0;text-align:left;margin-left:28.3pt;margin-top:1.4pt;width:11.3pt;height:11.3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" strokecolor="navy" strokeweight=".25pt">
                      <v:textbox>
                        <w:txbxContent>
                          <w:p w14:paraId="7387C934" w14:textId="77777777" w:rsidR="00C57A5A" w:rsidRDefault="00C57A5A" w:rsidP="00703732">
                            <w:pPr>
                              <w:jc w:val="center"/>
                            </w:pPr>
                            <w:r>
                              <w:t xml:space="preserve">      Yararlanıyorum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03732" w:rsidRPr="00703732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Alıyor</w:t>
            </w:r>
          </w:p>
        </w:tc>
        <w:tc>
          <w:tcPr>
            <w:tcW w:w="2791" w:type="dxa"/>
            <w:tcBorders>
              <w:bottom w:val="single" w:sz="18" w:space="0" w:color="000080"/>
            </w:tcBorders>
            <w:vAlign w:val="center"/>
          </w:tcPr>
          <w:p w14:paraId="66635EEF" w14:textId="2A56839F" w:rsidR="00703732" w:rsidRPr="00703732" w:rsidRDefault="003539CE" w:rsidP="00703732">
            <w:pPr>
              <w:spacing w:line="225" w:lineRule="exact"/>
              <w:ind w:left="125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2741071A" wp14:editId="631150D2">
                      <wp:simplePos x="0" y="0"/>
                      <wp:positionH relativeFrom="column">
                        <wp:posOffset>541020</wp:posOffset>
                      </wp:positionH>
                      <wp:positionV relativeFrom="paragraph">
                        <wp:posOffset>21590</wp:posOffset>
                      </wp:positionV>
                      <wp:extent cx="143510" cy="143510"/>
                      <wp:effectExtent l="0" t="0" r="8890" b="8890"/>
                      <wp:wrapNone/>
                      <wp:docPr id="31" name="Dikdörtgen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744ED40D" w14:textId="77777777" w:rsidR="00C57A5A" w:rsidRDefault="00C57A5A" w:rsidP="00703732">
                                  <w:pPr>
                                    <w:jc w:val="center"/>
                                  </w:pPr>
                                  <w:r>
                                    <w:t xml:space="preserve">      Yararlanıyoru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41071A" id="Dikdörtgen 3" o:spid="_x0000_s1028" style="position:absolute;left:0;text-align:left;margin-left:42.6pt;margin-top:1.7pt;width:11.3pt;height:11.3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" fillcolor="window" strokecolor="navy" strokeweight=".25pt">
                      <v:path arrowok="t"/>
                      <v:textbox>
                        <w:txbxContent>
                          <w:p w14:paraId="744ED40D" w14:textId="77777777" w:rsidR="00C57A5A" w:rsidRDefault="00C57A5A" w:rsidP="00703732">
                            <w:pPr>
                              <w:jc w:val="center"/>
                            </w:pPr>
                            <w:r>
                              <w:t xml:space="preserve">      Yararlanıyorum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03732" w:rsidRPr="00703732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Almıyor</w:t>
            </w:r>
          </w:p>
        </w:tc>
      </w:tr>
    </w:tbl>
    <w:p w14:paraId="1C26A5A2" w14:textId="77777777" w:rsidR="00703732" w:rsidRPr="00703732" w:rsidRDefault="00703732" w:rsidP="00703732">
      <w:pPr>
        <w:widowControl w:val="0"/>
        <w:autoSpaceDE w:val="0"/>
        <w:autoSpaceDN w:val="0"/>
        <w:spacing w:after="2" w:line="240" w:lineRule="auto"/>
        <w:ind w:left="100"/>
        <w:outlineLvl w:val="0"/>
        <w:rPr>
          <w:rFonts w:ascii="Arial Narrow" w:eastAsia="Arial" w:hAnsi="Arial Narrow" w:cs="Arial"/>
          <w:b/>
          <w:bCs/>
          <w:sz w:val="20"/>
          <w:szCs w:val="20"/>
        </w:rPr>
      </w:pP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</w:rPr>
        <w:t>STAJ</w:t>
      </w:r>
      <w:r w:rsidRPr="00703732">
        <w:rPr>
          <w:rFonts w:ascii="Arial Narrow" w:eastAsia="Arial" w:hAnsi="Arial Narrow" w:cs="Arial"/>
          <w:b/>
          <w:bCs/>
          <w:color w:val="000080"/>
          <w:spacing w:val="9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</w:rPr>
        <w:t>YAPILAN</w:t>
      </w:r>
      <w:r w:rsidRPr="00703732">
        <w:rPr>
          <w:rFonts w:ascii="Arial Narrow" w:eastAsia="Arial" w:hAnsi="Arial Narrow" w:cs="Arial"/>
          <w:b/>
          <w:bCs/>
          <w:color w:val="000080"/>
          <w:spacing w:val="10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b/>
          <w:bCs/>
          <w:color w:val="000080"/>
          <w:w w:val="80"/>
          <w:sz w:val="20"/>
          <w:szCs w:val="20"/>
        </w:rPr>
        <w:t>KURUMUN</w:t>
      </w:r>
    </w:p>
    <w:tbl>
      <w:tblPr>
        <w:tblStyle w:val="TableNormal"/>
        <w:tblW w:w="10371" w:type="dxa"/>
        <w:tblInd w:w="147" w:type="dxa"/>
        <w:tblBorders>
          <w:top w:val="single" w:sz="18" w:space="0" w:color="000080"/>
          <w:left w:val="single" w:sz="18" w:space="0" w:color="000080"/>
          <w:bottom w:val="single" w:sz="18" w:space="0" w:color="000080"/>
          <w:right w:val="single" w:sz="18" w:space="0" w:color="000080"/>
          <w:insideH w:val="single" w:sz="2" w:space="0" w:color="000080"/>
          <w:insideV w:val="single" w:sz="2" w:space="0" w:color="000080"/>
        </w:tblBorders>
        <w:tblLayout w:type="fixed"/>
        <w:tblLook w:val="01E0" w:firstRow="1" w:lastRow="1" w:firstColumn="1" w:lastColumn="1" w:noHBand="0" w:noVBand="0"/>
      </w:tblPr>
      <w:tblGrid>
        <w:gridCol w:w="1497"/>
        <w:gridCol w:w="1452"/>
        <w:gridCol w:w="1300"/>
        <w:gridCol w:w="1246"/>
        <w:gridCol w:w="1798"/>
        <w:gridCol w:w="1333"/>
        <w:gridCol w:w="1745"/>
      </w:tblGrid>
      <w:tr w:rsidR="00703732" w:rsidRPr="00703732" w14:paraId="6E5E08FD" w14:textId="77777777" w:rsidTr="0058287D">
        <w:trPr>
          <w:trHeight w:val="272"/>
        </w:trPr>
        <w:tc>
          <w:tcPr>
            <w:tcW w:w="2949" w:type="dxa"/>
            <w:gridSpan w:val="2"/>
            <w:vAlign w:val="center"/>
          </w:tcPr>
          <w:p w14:paraId="11ACF6DF" w14:textId="77777777" w:rsidR="00703732" w:rsidRPr="00703732" w:rsidRDefault="00703732" w:rsidP="00703732">
            <w:pPr>
              <w:spacing w:line="226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dı</w:t>
            </w:r>
          </w:p>
        </w:tc>
        <w:tc>
          <w:tcPr>
            <w:tcW w:w="7422" w:type="dxa"/>
            <w:gridSpan w:val="5"/>
          </w:tcPr>
          <w:p w14:paraId="33877346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0BE5811B" w14:textId="77777777" w:rsidTr="0058287D">
        <w:trPr>
          <w:trHeight w:val="273"/>
        </w:trPr>
        <w:tc>
          <w:tcPr>
            <w:tcW w:w="2949" w:type="dxa"/>
            <w:gridSpan w:val="2"/>
            <w:vAlign w:val="center"/>
          </w:tcPr>
          <w:p w14:paraId="288BB378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dresi</w:t>
            </w:r>
          </w:p>
        </w:tc>
        <w:tc>
          <w:tcPr>
            <w:tcW w:w="7422" w:type="dxa"/>
            <w:gridSpan w:val="5"/>
          </w:tcPr>
          <w:p w14:paraId="1270C941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10E0776B" w14:textId="77777777" w:rsidTr="0058287D">
        <w:trPr>
          <w:trHeight w:val="273"/>
        </w:trPr>
        <w:tc>
          <w:tcPr>
            <w:tcW w:w="2949" w:type="dxa"/>
            <w:gridSpan w:val="2"/>
            <w:vAlign w:val="center"/>
          </w:tcPr>
          <w:p w14:paraId="7E96AF03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lefon</w:t>
            </w:r>
            <w:r w:rsidRPr="00703732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</w:t>
            </w:r>
          </w:p>
        </w:tc>
        <w:tc>
          <w:tcPr>
            <w:tcW w:w="2546" w:type="dxa"/>
            <w:gridSpan w:val="2"/>
          </w:tcPr>
          <w:p w14:paraId="75C50DDB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798" w:type="dxa"/>
            <w:vAlign w:val="center"/>
          </w:tcPr>
          <w:p w14:paraId="23B18FDC" w14:textId="77777777" w:rsidR="00703732" w:rsidRPr="00703732" w:rsidRDefault="00703732" w:rsidP="00703732">
            <w:pPr>
              <w:spacing w:line="227" w:lineRule="exact"/>
              <w:ind w:left="124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Faks</w:t>
            </w:r>
            <w:r w:rsidRPr="00703732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</w:t>
            </w:r>
          </w:p>
        </w:tc>
        <w:tc>
          <w:tcPr>
            <w:tcW w:w="3078" w:type="dxa"/>
            <w:gridSpan w:val="2"/>
          </w:tcPr>
          <w:p w14:paraId="6DE8A3CA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2655F9F0" w14:textId="77777777" w:rsidTr="0058287D">
        <w:trPr>
          <w:trHeight w:val="273"/>
        </w:trPr>
        <w:tc>
          <w:tcPr>
            <w:tcW w:w="2949" w:type="dxa"/>
            <w:gridSpan w:val="2"/>
            <w:vAlign w:val="center"/>
          </w:tcPr>
          <w:p w14:paraId="0E52013E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-posta</w:t>
            </w:r>
            <w:r w:rsidRPr="00703732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</w:p>
        </w:tc>
        <w:tc>
          <w:tcPr>
            <w:tcW w:w="2546" w:type="dxa"/>
            <w:gridSpan w:val="2"/>
          </w:tcPr>
          <w:p w14:paraId="7B0651EE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798" w:type="dxa"/>
            <w:vAlign w:val="center"/>
          </w:tcPr>
          <w:p w14:paraId="3C821052" w14:textId="77777777" w:rsidR="00703732" w:rsidRPr="00703732" w:rsidRDefault="00703732" w:rsidP="00703732">
            <w:pPr>
              <w:spacing w:line="227" w:lineRule="exact"/>
              <w:ind w:left="124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Web</w:t>
            </w:r>
            <w:r w:rsidRPr="00703732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</w:p>
        </w:tc>
        <w:tc>
          <w:tcPr>
            <w:tcW w:w="3078" w:type="dxa"/>
            <w:gridSpan w:val="2"/>
          </w:tcPr>
          <w:p w14:paraId="64B8F32D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35882B9E" w14:textId="77777777" w:rsidTr="0058287D">
        <w:trPr>
          <w:trHeight w:val="283"/>
        </w:trPr>
        <w:tc>
          <w:tcPr>
            <w:tcW w:w="2949" w:type="dxa"/>
            <w:gridSpan w:val="2"/>
            <w:vAlign w:val="center"/>
          </w:tcPr>
          <w:p w14:paraId="4B6237F1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Hafta Tatili</w:t>
            </w:r>
          </w:p>
        </w:tc>
        <w:tc>
          <w:tcPr>
            <w:tcW w:w="4344" w:type="dxa"/>
            <w:gridSpan w:val="3"/>
            <w:vAlign w:val="center"/>
          </w:tcPr>
          <w:p w14:paraId="1208E488" w14:textId="16764F28" w:rsidR="00703732" w:rsidRPr="00703732" w:rsidRDefault="003539CE" w:rsidP="00703732">
            <w:pPr>
              <w:spacing w:line="227" w:lineRule="exact"/>
              <w:ind w:left="424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0560" behindDoc="0" locked="0" layoutInCell="1" allowOverlap="1" wp14:anchorId="490BB29F" wp14:editId="4224BD13">
                      <wp:simplePos x="0" y="0"/>
                      <wp:positionH relativeFrom="column">
                        <wp:posOffset>42545</wp:posOffset>
                      </wp:positionH>
                      <wp:positionV relativeFrom="paragraph">
                        <wp:posOffset>12700</wp:posOffset>
                      </wp:positionV>
                      <wp:extent cx="143510" cy="143510"/>
                      <wp:effectExtent l="0" t="0" r="8890" b="8890"/>
                      <wp:wrapNone/>
                      <wp:docPr id="30" name="Dikdörtgen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565D6627" w14:textId="77777777" w:rsidR="00C57A5A" w:rsidRDefault="00C57A5A" w:rsidP="00703732">
                                  <w:pPr>
                                    <w:jc w:val="center"/>
                                  </w:pPr>
                                  <w:r>
                                    <w:t xml:space="preserve">                        Yararlanıyoru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0BB29F" id="Dikdörtgen 4" o:spid="_x0000_s1029" style="position:absolute;left:0;text-align:left;margin-left:3.35pt;margin-top:1pt;width:11.3pt;height:11.3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" filled="f" strokecolor="navy" strokeweight=".25pt">
                      <v:path arrowok="t"/>
                      <v:textbox>
                        <w:txbxContent>
                          <w:p w14:paraId="565D6627" w14:textId="77777777" w:rsidR="00C57A5A" w:rsidRDefault="00C57A5A" w:rsidP="00703732">
                            <w:pPr>
                              <w:jc w:val="center"/>
                            </w:pPr>
                            <w:r>
                              <w:t xml:space="preserve">                        Yararlanıyorum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03732"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Cumartesi- Pazar</w:t>
            </w:r>
          </w:p>
        </w:tc>
        <w:tc>
          <w:tcPr>
            <w:tcW w:w="3078" w:type="dxa"/>
            <w:gridSpan w:val="2"/>
            <w:vAlign w:val="center"/>
          </w:tcPr>
          <w:p w14:paraId="7A33EFEC" w14:textId="5EF99AE9" w:rsidR="00703732" w:rsidRPr="00703732" w:rsidRDefault="003539CE" w:rsidP="00703732">
            <w:pPr>
              <w:ind w:left="387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261C9993" wp14:editId="47A34E24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15875</wp:posOffset>
                      </wp:positionV>
                      <wp:extent cx="143510" cy="143510"/>
                      <wp:effectExtent l="0" t="0" r="8890" b="8890"/>
                      <wp:wrapNone/>
                      <wp:docPr id="29" name="Dikdörtgen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7C3DD6C" w14:textId="77777777" w:rsidR="00C57A5A" w:rsidRDefault="00C57A5A" w:rsidP="00703732">
                                  <w:r>
                                    <w:t xml:space="preserve">                        Yararlanıyoru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1C9993" id="Dikdörtgen 5" o:spid="_x0000_s1030" style="position:absolute;left:0;text-align:left;margin-left:2.45pt;margin-top:1.25pt;width:11.3pt;height:11.3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" filled="f" strokecolor="navy" strokeweight=".25pt">
                      <v:path arrowok="t"/>
                      <v:textbox>
                        <w:txbxContent>
                          <w:p w14:paraId="17C3DD6C" w14:textId="77777777" w:rsidR="00C57A5A" w:rsidRDefault="00C57A5A" w:rsidP="00703732">
                            <w:r>
                              <w:t xml:space="preserve">                        Yararlanıyorum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03732"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azar</w:t>
            </w:r>
          </w:p>
        </w:tc>
      </w:tr>
      <w:tr w:rsidR="00703732" w:rsidRPr="00703732" w14:paraId="73B771E3" w14:textId="77777777" w:rsidTr="0058287D">
        <w:trPr>
          <w:trHeight w:val="273"/>
        </w:trPr>
        <w:tc>
          <w:tcPr>
            <w:tcW w:w="2949" w:type="dxa"/>
            <w:gridSpan w:val="2"/>
            <w:vAlign w:val="center"/>
          </w:tcPr>
          <w:p w14:paraId="43FE220B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Üretim/Hizmet</w:t>
            </w:r>
            <w:r w:rsidRPr="00703732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lanı</w:t>
            </w:r>
          </w:p>
        </w:tc>
        <w:tc>
          <w:tcPr>
            <w:tcW w:w="7422" w:type="dxa"/>
            <w:gridSpan w:val="5"/>
          </w:tcPr>
          <w:p w14:paraId="076CCB14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53A84FB7" w14:textId="77777777" w:rsidTr="0058287D">
        <w:trPr>
          <w:trHeight w:val="273"/>
        </w:trPr>
        <w:tc>
          <w:tcPr>
            <w:tcW w:w="2949" w:type="dxa"/>
            <w:gridSpan w:val="2"/>
            <w:vAlign w:val="center"/>
          </w:tcPr>
          <w:p w14:paraId="5F99176F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bookmarkStart w:id="0" w:name="_Hlk85140968"/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lefon</w:t>
            </w:r>
            <w:r w:rsidRPr="00703732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</w:t>
            </w:r>
          </w:p>
        </w:tc>
        <w:tc>
          <w:tcPr>
            <w:tcW w:w="2546" w:type="dxa"/>
            <w:gridSpan w:val="2"/>
            <w:vAlign w:val="center"/>
          </w:tcPr>
          <w:p w14:paraId="0F24F4D7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798" w:type="dxa"/>
            <w:vAlign w:val="center"/>
          </w:tcPr>
          <w:p w14:paraId="17D184B8" w14:textId="77777777" w:rsidR="00703732" w:rsidRPr="00703732" w:rsidRDefault="00703732" w:rsidP="00703732">
            <w:pPr>
              <w:spacing w:line="227" w:lineRule="exact"/>
              <w:ind w:left="124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Faks</w:t>
            </w:r>
            <w:r w:rsidRPr="00703732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o</w:t>
            </w:r>
          </w:p>
        </w:tc>
        <w:tc>
          <w:tcPr>
            <w:tcW w:w="3078" w:type="dxa"/>
            <w:gridSpan w:val="2"/>
            <w:vAlign w:val="center"/>
          </w:tcPr>
          <w:p w14:paraId="5BDD4B8D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799BD18F" w14:textId="77777777" w:rsidTr="0058287D">
        <w:trPr>
          <w:trHeight w:val="273"/>
        </w:trPr>
        <w:tc>
          <w:tcPr>
            <w:tcW w:w="2949" w:type="dxa"/>
            <w:gridSpan w:val="2"/>
            <w:vAlign w:val="center"/>
          </w:tcPr>
          <w:p w14:paraId="7B07041B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-posta</w:t>
            </w:r>
            <w:r w:rsidRPr="00703732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</w:p>
        </w:tc>
        <w:tc>
          <w:tcPr>
            <w:tcW w:w="2546" w:type="dxa"/>
            <w:gridSpan w:val="2"/>
            <w:vAlign w:val="center"/>
          </w:tcPr>
          <w:p w14:paraId="57357DD6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798" w:type="dxa"/>
            <w:vAlign w:val="center"/>
          </w:tcPr>
          <w:p w14:paraId="3A2968AA" w14:textId="77777777" w:rsidR="00703732" w:rsidRPr="00703732" w:rsidRDefault="00703732" w:rsidP="00703732">
            <w:pPr>
              <w:spacing w:line="227" w:lineRule="exact"/>
              <w:ind w:left="124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Web</w:t>
            </w:r>
            <w:r w:rsidRPr="00703732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</w:p>
        </w:tc>
        <w:tc>
          <w:tcPr>
            <w:tcW w:w="3078" w:type="dxa"/>
            <w:gridSpan w:val="2"/>
            <w:vAlign w:val="center"/>
          </w:tcPr>
          <w:p w14:paraId="61A10724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bookmarkEnd w:id="0"/>
      <w:tr w:rsidR="00703732" w:rsidRPr="00703732" w14:paraId="1AE430BD" w14:textId="77777777" w:rsidTr="0058287D">
        <w:trPr>
          <w:trHeight w:val="286"/>
        </w:trPr>
        <w:tc>
          <w:tcPr>
            <w:tcW w:w="1497" w:type="dxa"/>
            <w:vAlign w:val="center"/>
          </w:tcPr>
          <w:p w14:paraId="69C340D9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a</w:t>
            </w:r>
          </w:p>
        </w:tc>
        <w:tc>
          <w:tcPr>
            <w:tcW w:w="1452" w:type="dxa"/>
            <w:vAlign w:val="center"/>
          </w:tcPr>
          <w:p w14:paraId="029BC63D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lama</w:t>
            </w:r>
            <w:r w:rsidRPr="00703732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i</w:t>
            </w:r>
          </w:p>
        </w:tc>
        <w:tc>
          <w:tcPr>
            <w:tcW w:w="1300" w:type="dxa"/>
            <w:vAlign w:val="center"/>
          </w:tcPr>
          <w:p w14:paraId="2D10B9E0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246" w:type="dxa"/>
            <w:vAlign w:val="center"/>
          </w:tcPr>
          <w:p w14:paraId="75B78431" w14:textId="77777777" w:rsidR="00703732" w:rsidRPr="00703732" w:rsidRDefault="00703732" w:rsidP="00703732">
            <w:pPr>
              <w:spacing w:line="227" w:lineRule="exact"/>
              <w:ind w:left="124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tiş</w:t>
            </w:r>
            <w:r w:rsidRPr="00703732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i</w:t>
            </w:r>
          </w:p>
        </w:tc>
        <w:tc>
          <w:tcPr>
            <w:tcW w:w="1798" w:type="dxa"/>
            <w:vAlign w:val="center"/>
          </w:tcPr>
          <w:p w14:paraId="1C573707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58E6B852" w14:textId="77777777" w:rsidR="00703732" w:rsidRPr="00703732" w:rsidRDefault="00703732" w:rsidP="00703732">
            <w:pPr>
              <w:spacing w:line="227" w:lineRule="exact"/>
              <w:ind w:left="121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üresi</w:t>
            </w:r>
            <w:r w:rsidRPr="00703732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İş günü)</w:t>
            </w:r>
          </w:p>
        </w:tc>
        <w:tc>
          <w:tcPr>
            <w:tcW w:w="1745" w:type="dxa"/>
            <w:vAlign w:val="center"/>
          </w:tcPr>
          <w:p w14:paraId="263A0525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</w:tbl>
    <w:p w14:paraId="3F2E8366" w14:textId="77777777" w:rsidR="00703732" w:rsidRPr="00703732" w:rsidRDefault="00703732" w:rsidP="00703732">
      <w:pPr>
        <w:widowControl w:val="0"/>
        <w:autoSpaceDE w:val="0"/>
        <w:autoSpaceDN w:val="0"/>
        <w:spacing w:after="0" w:line="240" w:lineRule="auto"/>
        <w:ind w:left="100"/>
        <w:rPr>
          <w:rFonts w:ascii="Arial Narrow" w:eastAsia="Arial" w:hAnsi="Arial Narrow" w:cs="Arial"/>
          <w:b/>
          <w:sz w:val="20"/>
          <w:szCs w:val="20"/>
        </w:rPr>
      </w:pPr>
      <w:r w:rsidRPr="00703732">
        <w:rPr>
          <w:rFonts w:ascii="Arial Narrow" w:eastAsia="Arial" w:hAnsi="Arial Narrow" w:cs="Arial"/>
          <w:b/>
          <w:color w:val="000080"/>
          <w:w w:val="80"/>
          <w:sz w:val="20"/>
          <w:szCs w:val="20"/>
        </w:rPr>
        <w:t>KURUM</w:t>
      </w:r>
      <w:r w:rsidRPr="00703732">
        <w:rPr>
          <w:rFonts w:ascii="Arial Narrow" w:eastAsia="Arial" w:hAnsi="Arial Narrow" w:cs="Arial"/>
          <w:b/>
          <w:color w:val="000080"/>
          <w:spacing w:val="14"/>
          <w:w w:val="80"/>
          <w:sz w:val="20"/>
          <w:szCs w:val="20"/>
        </w:rPr>
        <w:t xml:space="preserve"> </w:t>
      </w:r>
      <w:r w:rsidRPr="00703732">
        <w:rPr>
          <w:rFonts w:ascii="Arial Narrow" w:eastAsia="Arial" w:hAnsi="Arial Narrow" w:cs="Arial"/>
          <w:b/>
          <w:color w:val="000080"/>
          <w:w w:val="80"/>
          <w:sz w:val="20"/>
          <w:szCs w:val="20"/>
        </w:rPr>
        <w:t>YETKİLİSİNİN</w:t>
      </w:r>
    </w:p>
    <w:tbl>
      <w:tblPr>
        <w:tblStyle w:val="TableNormal"/>
        <w:tblW w:w="10384" w:type="dxa"/>
        <w:tblInd w:w="147" w:type="dxa"/>
        <w:tblBorders>
          <w:top w:val="single" w:sz="18" w:space="0" w:color="000080"/>
          <w:left w:val="single" w:sz="18" w:space="0" w:color="000080"/>
          <w:bottom w:val="single" w:sz="18" w:space="0" w:color="000080"/>
          <w:right w:val="single" w:sz="18" w:space="0" w:color="000080"/>
          <w:insideH w:val="single" w:sz="2" w:space="0" w:color="000080"/>
          <w:insideV w:val="single" w:sz="2" w:space="0" w:color="000080"/>
        </w:tblBorders>
        <w:tblLayout w:type="fixed"/>
        <w:tblLook w:val="01E0" w:firstRow="1" w:lastRow="1" w:firstColumn="1" w:lastColumn="1" w:noHBand="0" w:noVBand="0"/>
      </w:tblPr>
      <w:tblGrid>
        <w:gridCol w:w="2949"/>
        <w:gridCol w:w="3003"/>
        <w:gridCol w:w="1954"/>
        <w:gridCol w:w="2478"/>
      </w:tblGrid>
      <w:tr w:rsidR="00703732" w:rsidRPr="00703732" w14:paraId="28FD5653" w14:textId="77777777" w:rsidTr="0058287D">
        <w:trPr>
          <w:trHeight w:val="301"/>
        </w:trPr>
        <w:tc>
          <w:tcPr>
            <w:tcW w:w="2949" w:type="dxa"/>
            <w:vAlign w:val="center"/>
          </w:tcPr>
          <w:p w14:paraId="7673B77E" w14:textId="77777777" w:rsidR="00703732" w:rsidRPr="00703732" w:rsidRDefault="00703732" w:rsidP="00703732">
            <w:pPr>
              <w:spacing w:line="226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r w:rsidRPr="00703732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</w:p>
        </w:tc>
        <w:tc>
          <w:tcPr>
            <w:tcW w:w="7435" w:type="dxa"/>
            <w:gridSpan w:val="3"/>
          </w:tcPr>
          <w:p w14:paraId="50535C00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57D88C2B" w14:textId="77777777" w:rsidTr="0058287D">
        <w:trPr>
          <w:trHeight w:val="308"/>
        </w:trPr>
        <w:tc>
          <w:tcPr>
            <w:tcW w:w="2949" w:type="dxa"/>
            <w:vAlign w:val="center"/>
          </w:tcPr>
          <w:p w14:paraId="19E57E54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örev</w:t>
            </w:r>
            <w:r w:rsidRPr="00703732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r w:rsidRPr="00703732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nvanı</w:t>
            </w:r>
          </w:p>
        </w:tc>
        <w:tc>
          <w:tcPr>
            <w:tcW w:w="3003" w:type="dxa"/>
          </w:tcPr>
          <w:p w14:paraId="142C1DA2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432" w:type="dxa"/>
            <w:gridSpan w:val="2"/>
            <w:vMerge w:val="restart"/>
            <w:vAlign w:val="center"/>
          </w:tcPr>
          <w:p w14:paraId="7B797D68" w14:textId="77777777" w:rsidR="00703732" w:rsidRPr="00703732" w:rsidRDefault="00703732" w:rsidP="00703732">
            <w:pPr>
              <w:spacing w:before="86"/>
              <w:ind w:left="12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</w:t>
            </w:r>
          </w:p>
          <w:p w14:paraId="7ECCE967" w14:textId="5BCFFAD7" w:rsidR="00703732" w:rsidRPr="00703732" w:rsidRDefault="00703732" w:rsidP="00703732">
            <w:pPr>
              <w:ind w:left="125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Mühür</w:t>
            </w:r>
          </w:p>
          <w:p w14:paraId="1623008B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3D9F9CA6" w14:textId="77777777" w:rsidTr="0058287D">
        <w:trPr>
          <w:trHeight w:val="288"/>
        </w:trPr>
        <w:tc>
          <w:tcPr>
            <w:tcW w:w="2949" w:type="dxa"/>
            <w:vAlign w:val="center"/>
          </w:tcPr>
          <w:p w14:paraId="298625E3" w14:textId="77777777" w:rsidR="00703732" w:rsidRPr="00703732" w:rsidRDefault="00703732" w:rsidP="00703732">
            <w:pPr>
              <w:spacing w:line="209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-posta</w:t>
            </w:r>
            <w:r w:rsidRPr="00703732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</w:p>
        </w:tc>
        <w:tc>
          <w:tcPr>
            <w:tcW w:w="3003" w:type="dxa"/>
          </w:tcPr>
          <w:p w14:paraId="1A684E42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432" w:type="dxa"/>
            <w:gridSpan w:val="2"/>
            <w:vMerge/>
          </w:tcPr>
          <w:p w14:paraId="2E8EF6D2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20D5A4B4" w14:textId="77777777" w:rsidTr="0058287D">
        <w:trPr>
          <w:trHeight w:val="273"/>
        </w:trPr>
        <w:tc>
          <w:tcPr>
            <w:tcW w:w="2949" w:type="dxa"/>
            <w:tcBorders>
              <w:bottom w:val="single" w:sz="18" w:space="0" w:color="000080"/>
            </w:tcBorders>
            <w:vAlign w:val="center"/>
          </w:tcPr>
          <w:p w14:paraId="2F495549" w14:textId="77777777" w:rsidR="00703732" w:rsidRPr="00703732" w:rsidRDefault="00703732" w:rsidP="00703732">
            <w:pPr>
              <w:spacing w:line="210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arih</w:t>
            </w:r>
          </w:p>
        </w:tc>
        <w:tc>
          <w:tcPr>
            <w:tcW w:w="3003" w:type="dxa"/>
            <w:tcBorders>
              <w:bottom w:val="single" w:sz="18" w:space="0" w:color="000080"/>
            </w:tcBorders>
          </w:tcPr>
          <w:p w14:paraId="2B59A837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432" w:type="dxa"/>
            <w:gridSpan w:val="2"/>
            <w:vMerge/>
            <w:tcBorders>
              <w:bottom w:val="single" w:sz="18" w:space="0" w:color="000080"/>
            </w:tcBorders>
          </w:tcPr>
          <w:p w14:paraId="2996FF87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2D9A412F" w14:textId="77777777" w:rsidTr="0058287D">
        <w:trPr>
          <w:trHeight w:val="249"/>
        </w:trPr>
        <w:tc>
          <w:tcPr>
            <w:tcW w:w="2949" w:type="dxa"/>
            <w:tcBorders>
              <w:top w:val="single" w:sz="18" w:space="0" w:color="000080"/>
              <w:left w:val="nil"/>
              <w:bottom w:val="single" w:sz="18" w:space="0" w:color="000080"/>
              <w:right w:val="nil"/>
            </w:tcBorders>
            <w:vAlign w:val="center"/>
          </w:tcPr>
          <w:p w14:paraId="3F1C4BE2" w14:textId="77777777" w:rsidR="00703732" w:rsidRPr="00703732" w:rsidRDefault="00703732" w:rsidP="00703732">
            <w:pPr>
              <w:spacing w:line="226" w:lineRule="exact"/>
              <w:ind w:left="22"/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ÖNCEKİ STAJ BİLGİLERİ (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arsa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)</w:t>
            </w:r>
          </w:p>
        </w:tc>
        <w:tc>
          <w:tcPr>
            <w:tcW w:w="3003" w:type="dxa"/>
            <w:tcBorders>
              <w:top w:val="single" w:sz="18" w:space="0" w:color="000080"/>
              <w:left w:val="nil"/>
              <w:bottom w:val="single" w:sz="18" w:space="0" w:color="000080"/>
              <w:right w:val="nil"/>
            </w:tcBorders>
            <w:vAlign w:val="center"/>
          </w:tcPr>
          <w:p w14:paraId="3B97E34F" w14:textId="77777777" w:rsidR="00703732" w:rsidRPr="00703732" w:rsidRDefault="00703732" w:rsidP="00703732">
            <w:pPr>
              <w:spacing w:line="226" w:lineRule="exact"/>
              <w:ind w:left="124"/>
              <w:rPr>
                <w:rFonts w:ascii="Arial Narrow" w:eastAsia="Arial" w:hAnsi="Arial Narrow" w:cs="Arial"/>
                <w:b/>
                <w:color w:val="000080"/>
                <w:w w:val="90"/>
                <w:sz w:val="20"/>
                <w:szCs w:val="20"/>
              </w:rPr>
            </w:pPr>
          </w:p>
        </w:tc>
        <w:tc>
          <w:tcPr>
            <w:tcW w:w="1954" w:type="dxa"/>
            <w:tcBorders>
              <w:top w:val="single" w:sz="18" w:space="0" w:color="000080"/>
              <w:left w:val="nil"/>
              <w:bottom w:val="single" w:sz="18" w:space="0" w:color="000080"/>
              <w:right w:val="nil"/>
            </w:tcBorders>
            <w:vAlign w:val="center"/>
          </w:tcPr>
          <w:p w14:paraId="4CF82F1B" w14:textId="77777777" w:rsidR="00703732" w:rsidRPr="00703732" w:rsidRDefault="00703732" w:rsidP="00703732">
            <w:pPr>
              <w:spacing w:line="226" w:lineRule="exact"/>
              <w:ind w:left="123"/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</w:pPr>
          </w:p>
        </w:tc>
        <w:tc>
          <w:tcPr>
            <w:tcW w:w="2478" w:type="dxa"/>
            <w:tcBorders>
              <w:top w:val="single" w:sz="18" w:space="0" w:color="000080"/>
              <w:left w:val="nil"/>
              <w:bottom w:val="single" w:sz="18" w:space="0" w:color="000080"/>
              <w:right w:val="nil"/>
            </w:tcBorders>
            <w:vAlign w:val="center"/>
          </w:tcPr>
          <w:p w14:paraId="6833FDBE" w14:textId="77777777" w:rsidR="00703732" w:rsidRPr="00703732" w:rsidRDefault="00703732" w:rsidP="00703732">
            <w:pPr>
              <w:spacing w:line="226" w:lineRule="exact"/>
              <w:ind w:left="123"/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</w:pPr>
          </w:p>
        </w:tc>
      </w:tr>
      <w:tr w:rsidR="00703732" w:rsidRPr="00703732" w14:paraId="3AAE3AF6" w14:textId="77777777" w:rsidTr="0058287D">
        <w:trPr>
          <w:trHeight w:val="249"/>
        </w:trPr>
        <w:tc>
          <w:tcPr>
            <w:tcW w:w="2949" w:type="dxa"/>
            <w:tcBorders>
              <w:top w:val="single" w:sz="18" w:space="0" w:color="000080"/>
              <w:bottom w:val="single" w:sz="2" w:space="0" w:color="000080"/>
            </w:tcBorders>
            <w:vAlign w:val="center"/>
          </w:tcPr>
          <w:p w14:paraId="11C375C7" w14:textId="77777777" w:rsidR="00703732" w:rsidRPr="00703732" w:rsidRDefault="00703732" w:rsidP="00703732">
            <w:pPr>
              <w:spacing w:line="226" w:lineRule="exact"/>
              <w:ind w:left="107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13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ÜRÜ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13"/>
                <w:w w:val="80"/>
                <w:sz w:val="20"/>
                <w:szCs w:val="20"/>
              </w:rPr>
              <w:t xml:space="preserve"> (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Zorunlu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13"/>
                <w:w w:val="80"/>
                <w:sz w:val="20"/>
                <w:szCs w:val="20"/>
              </w:rPr>
              <w:t>/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steğe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13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ğlı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13"/>
                <w:w w:val="80"/>
                <w:sz w:val="20"/>
                <w:szCs w:val="20"/>
              </w:rPr>
              <w:t>)</w:t>
            </w:r>
          </w:p>
        </w:tc>
        <w:tc>
          <w:tcPr>
            <w:tcW w:w="3003" w:type="dxa"/>
            <w:tcBorders>
              <w:top w:val="single" w:sz="18" w:space="0" w:color="000080"/>
              <w:bottom w:val="single" w:sz="2" w:space="0" w:color="000080"/>
            </w:tcBorders>
            <w:vAlign w:val="center"/>
          </w:tcPr>
          <w:p w14:paraId="128A14A2" w14:textId="77777777" w:rsidR="00703732" w:rsidRPr="00703732" w:rsidRDefault="00703732" w:rsidP="00703732">
            <w:pPr>
              <w:spacing w:line="226" w:lineRule="exact"/>
              <w:ind w:left="124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90"/>
                <w:sz w:val="20"/>
                <w:szCs w:val="20"/>
              </w:rPr>
              <w:t>TARİHİ</w:t>
            </w:r>
          </w:p>
        </w:tc>
        <w:tc>
          <w:tcPr>
            <w:tcW w:w="1954" w:type="dxa"/>
            <w:tcBorders>
              <w:top w:val="single" w:sz="18" w:space="0" w:color="000080"/>
              <w:bottom w:val="single" w:sz="2" w:space="0" w:color="000080"/>
            </w:tcBorders>
            <w:vAlign w:val="center"/>
          </w:tcPr>
          <w:p w14:paraId="56464D50" w14:textId="77777777" w:rsidR="00703732" w:rsidRPr="00703732" w:rsidRDefault="00703732" w:rsidP="00703732">
            <w:pPr>
              <w:spacing w:line="226" w:lineRule="exact"/>
              <w:ind w:left="123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GÜN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AYISI</w:t>
            </w:r>
          </w:p>
        </w:tc>
        <w:tc>
          <w:tcPr>
            <w:tcW w:w="2478" w:type="dxa"/>
            <w:tcBorders>
              <w:top w:val="single" w:sz="18" w:space="0" w:color="000080"/>
              <w:bottom w:val="single" w:sz="2" w:space="0" w:color="000080"/>
            </w:tcBorders>
            <w:vAlign w:val="center"/>
          </w:tcPr>
          <w:p w14:paraId="6210D452" w14:textId="77777777" w:rsidR="00703732" w:rsidRPr="00703732" w:rsidRDefault="00703732" w:rsidP="00703732">
            <w:pPr>
              <w:spacing w:line="226" w:lineRule="exact"/>
              <w:ind w:left="123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YERİ</w:t>
            </w:r>
          </w:p>
        </w:tc>
      </w:tr>
      <w:tr w:rsidR="00703732" w:rsidRPr="00703732" w14:paraId="5D2E4EEA" w14:textId="77777777" w:rsidTr="0058287D">
        <w:trPr>
          <w:trHeight w:val="260"/>
        </w:trPr>
        <w:tc>
          <w:tcPr>
            <w:tcW w:w="2949" w:type="dxa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4918BBCB" w14:textId="77777777" w:rsidR="00703732" w:rsidRPr="00703732" w:rsidRDefault="00703732" w:rsidP="00703732">
            <w:pPr>
              <w:spacing w:line="227" w:lineRule="exact"/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1-</w:t>
            </w:r>
          </w:p>
        </w:tc>
        <w:tc>
          <w:tcPr>
            <w:tcW w:w="3003" w:type="dxa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54E93F13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954" w:type="dxa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13259E10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478" w:type="dxa"/>
            <w:tcBorders>
              <w:top w:val="single" w:sz="2" w:space="0" w:color="000080"/>
              <w:bottom w:val="single" w:sz="18" w:space="0" w:color="000080"/>
            </w:tcBorders>
            <w:vAlign w:val="center"/>
          </w:tcPr>
          <w:p w14:paraId="252D7D58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703732" w:rsidRPr="00703732" w14:paraId="27C062C6" w14:textId="77777777" w:rsidTr="0058287D">
        <w:trPr>
          <w:trHeight w:val="260"/>
        </w:trPr>
        <w:tc>
          <w:tcPr>
            <w:tcW w:w="10384" w:type="dxa"/>
            <w:gridSpan w:val="4"/>
            <w:tcBorders>
              <w:top w:val="single" w:sz="18" w:space="0" w:color="000080"/>
              <w:left w:val="nil"/>
              <w:bottom w:val="single" w:sz="18" w:space="0" w:color="000080"/>
              <w:right w:val="nil"/>
            </w:tcBorders>
            <w:vAlign w:val="center"/>
          </w:tcPr>
          <w:p w14:paraId="54965ED1" w14:textId="77777777" w:rsidR="00703732" w:rsidRPr="00703732" w:rsidRDefault="00703732" w:rsidP="00703732">
            <w:pPr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ONAYLAR</w:t>
            </w:r>
          </w:p>
        </w:tc>
      </w:tr>
      <w:tr w:rsidR="00703732" w:rsidRPr="00703732" w14:paraId="767F54CB" w14:textId="77777777" w:rsidTr="0058287D">
        <w:trPr>
          <w:trHeight w:val="305"/>
        </w:trPr>
        <w:tc>
          <w:tcPr>
            <w:tcW w:w="2949" w:type="dxa"/>
            <w:vMerge w:val="restart"/>
            <w:tcBorders>
              <w:top w:val="single" w:sz="12" w:space="0" w:color="000080"/>
            </w:tcBorders>
          </w:tcPr>
          <w:p w14:paraId="1A9A2085" w14:textId="77777777" w:rsidR="00703732" w:rsidRPr="00703732" w:rsidRDefault="00703732" w:rsidP="00703732">
            <w:pPr>
              <w:spacing w:before="1"/>
              <w:ind w:left="149" w:right="188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Bu belge üzerindeki bilgilerin doğru</w:t>
            </w:r>
            <w:r w:rsidRPr="00703732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olduğunu</w:t>
            </w:r>
            <w:r w:rsidRPr="00703732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bildirir,</w:t>
            </w:r>
            <w:r w:rsidRPr="00703732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staj</w:t>
            </w:r>
            <w:r w:rsidRPr="00703732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yapacağımı</w:t>
            </w:r>
            <w:r w:rsidRPr="00703732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ahhüt ettiğim adı geçen Kurum ile ilgili</w:t>
            </w:r>
            <w:r w:rsidRPr="00703732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spacing w:val="-1"/>
                <w:w w:val="90"/>
                <w:sz w:val="20"/>
                <w:szCs w:val="20"/>
              </w:rPr>
              <w:t>staj</w:t>
            </w: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spacing w:val="-1"/>
                <w:w w:val="90"/>
                <w:sz w:val="20"/>
                <w:szCs w:val="20"/>
              </w:rPr>
              <w:t>evraklarının</w:t>
            </w: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 xml:space="preserve"> hazırlanmasını</w:t>
            </w:r>
            <w:r w:rsidRPr="00703732">
              <w:rPr>
                <w:rFonts w:ascii="Arial Narrow" w:eastAsia="Arial" w:hAnsi="Arial Narrow" w:cs="Arial"/>
                <w:color w:val="000080"/>
                <w:spacing w:val="1"/>
                <w:w w:val="9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aygılarımla arz</w:t>
            </w:r>
            <w:r w:rsidRPr="00703732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erim.</w:t>
            </w:r>
          </w:p>
          <w:p w14:paraId="25DE58F2" w14:textId="77777777" w:rsidR="00703732" w:rsidRPr="00703732" w:rsidRDefault="00703732" w:rsidP="00703732">
            <w:pPr>
              <w:spacing w:line="228" w:lineRule="exact"/>
              <w:ind w:left="107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ÖĞRENCİNİN</w:t>
            </w:r>
            <w:r w:rsidRPr="00703732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SI</w:t>
            </w:r>
            <w:r w:rsidRPr="00703732">
              <w:rPr>
                <w:rFonts w:ascii="Arial Narrow" w:eastAsia="Arial" w:hAnsi="Arial Narrow" w:cs="Arial"/>
                <w:color w:val="000080"/>
                <w:spacing w:val="11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r w:rsidRPr="00703732">
              <w:rPr>
                <w:rFonts w:ascii="Arial Narrow" w:eastAsia="Arial" w:hAnsi="Arial Narrow" w:cs="Arial"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İH)</w:t>
            </w:r>
          </w:p>
          <w:p w14:paraId="5E071274" w14:textId="77777777" w:rsidR="00703732" w:rsidRPr="00703732" w:rsidRDefault="00703732" w:rsidP="00703732">
            <w:pPr>
              <w:spacing w:before="9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505BE47A" w14:textId="77777777" w:rsidR="00703732" w:rsidRPr="00703732" w:rsidRDefault="00703732" w:rsidP="00703732">
            <w:pPr>
              <w:spacing w:before="9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7058EB38" w14:textId="77777777" w:rsidR="00703732" w:rsidRPr="00703732" w:rsidRDefault="00703732" w:rsidP="00703732">
            <w:pPr>
              <w:ind w:left="107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arih:</w:t>
            </w:r>
          </w:p>
        </w:tc>
        <w:tc>
          <w:tcPr>
            <w:tcW w:w="4957" w:type="dxa"/>
            <w:gridSpan w:val="2"/>
            <w:tcBorders>
              <w:top w:val="single" w:sz="12" w:space="0" w:color="000080"/>
            </w:tcBorders>
            <w:vAlign w:val="center"/>
          </w:tcPr>
          <w:p w14:paraId="1E44A773" w14:textId="77777777" w:rsidR="00703732" w:rsidRPr="00703732" w:rsidRDefault="00703732" w:rsidP="00703732">
            <w:pPr>
              <w:spacing w:before="75"/>
              <w:ind w:left="124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BÖLÜM/BİRİM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14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ONAYI</w:t>
            </w:r>
          </w:p>
        </w:tc>
        <w:tc>
          <w:tcPr>
            <w:tcW w:w="2478" w:type="dxa"/>
            <w:tcBorders>
              <w:top w:val="single" w:sz="12" w:space="0" w:color="000080"/>
            </w:tcBorders>
            <w:vAlign w:val="center"/>
          </w:tcPr>
          <w:p w14:paraId="4AD8B407" w14:textId="77777777" w:rsidR="00703732" w:rsidRPr="00703732" w:rsidRDefault="00703732" w:rsidP="00703732">
            <w:pPr>
              <w:spacing w:before="75"/>
              <w:ind w:left="123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GK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İŞE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GİRİŞ</w:t>
            </w:r>
            <w:r w:rsidRPr="00703732">
              <w:rPr>
                <w:rFonts w:ascii="Arial Narrow" w:eastAsia="Arial" w:hAnsi="Arial Narrow" w:cs="Arial"/>
                <w:b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ONAYI</w:t>
            </w:r>
          </w:p>
        </w:tc>
      </w:tr>
      <w:tr w:rsidR="00703732" w:rsidRPr="00703732" w14:paraId="25317691" w14:textId="77777777" w:rsidTr="0058287D">
        <w:trPr>
          <w:trHeight w:val="1836"/>
        </w:trPr>
        <w:tc>
          <w:tcPr>
            <w:tcW w:w="2949" w:type="dxa"/>
            <w:vMerge/>
          </w:tcPr>
          <w:p w14:paraId="0DE4F14D" w14:textId="77777777" w:rsidR="00703732" w:rsidRPr="00703732" w:rsidRDefault="00703732" w:rsidP="00703732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957" w:type="dxa"/>
            <w:gridSpan w:val="2"/>
            <w:vAlign w:val="center"/>
          </w:tcPr>
          <w:p w14:paraId="49FEAB92" w14:textId="135B5956" w:rsidR="00703732" w:rsidRDefault="00643C44" w:rsidP="00703732">
            <w:pPr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rof. Dr. Aytaç Gürhan GÖKÇE</w:t>
            </w:r>
          </w:p>
          <w:p w14:paraId="327EFD08" w14:textId="2DFEC7A9" w:rsidR="00643C44" w:rsidRPr="00703732" w:rsidRDefault="00643C44" w:rsidP="00703732">
            <w:pPr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ekan</w:t>
            </w:r>
          </w:p>
          <w:p w14:paraId="4A08D0E3" w14:textId="77777777" w:rsidR="00703732" w:rsidRPr="00703732" w:rsidRDefault="00703732" w:rsidP="00703732">
            <w:pPr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4F426DEE" w14:textId="77777777" w:rsidR="00703732" w:rsidRPr="00703732" w:rsidRDefault="00703732" w:rsidP="00703732">
            <w:pPr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</w:p>
          <w:p w14:paraId="428018A8" w14:textId="77777777" w:rsidR="00703732" w:rsidRPr="00703732" w:rsidRDefault="00703732" w:rsidP="00703732">
            <w:pPr>
              <w:spacing w:before="159"/>
              <w:ind w:left="124" w:right="3949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şe/İmza</w:t>
            </w:r>
            <w:r w:rsidRPr="00703732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arih:</w:t>
            </w:r>
          </w:p>
        </w:tc>
        <w:tc>
          <w:tcPr>
            <w:tcW w:w="2478" w:type="dxa"/>
          </w:tcPr>
          <w:p w14:paraId="473EACAA" w14:textId="77777777" w:rsidR="00703732" w:rsidRPr="00703732" w:rsidRDefault="00703732" w:rsidP="00703732">
            <w:pPr>
              <w:spacing w:line="207" w:lineRule="exact"/>
              <w:ind w:left="123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Sosyal</w:t>
            </w:r>
            <w:r w:rsidRPr="00703732">
              <w:rPr>
                <w:rFonts w:ascii="Arial Narrow" w:eastAsia="Arial" w:hAnsi="Arial Narrow" w:cs="Arial"/>
                <w:color w:val="000080"/>
                <w:spacing w:val="51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Güvenlik</w:t>
            </w:r>
            <w:r w:rsidRPr="00703732">
              <w:rPr>
                <w:rFonts w:ascii="Arial Narrow" w:eastAsia="Arial" w:hAnsi="Arial Narrow" w:cs="Arial"/>
                <w:color w:val="000080"/>
                <w:spacing w:val="97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Kurumuna</w:t>
            </w:r>
          </w:p>
          <w:p w14:paraId="4A72C21C" w14:textId="77777777" w:rsidR="00703732" w:rsidRPr="00703732" w:rsidRDefault="00703732" w:rsidP="00703732">
            <w:pPr>
              <w:ind w:left="123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Staja</w:t>
            </w:r>
            <w:r w:rsidRPr="00703732">
              <w:rPr>
                <w:rFonts w:ascii="Arial Narrow" w:eastAsia="Arial" w:hAnsi="Arial Narrow" w:cs="Arial"/>
                <w:color w:val="000080"/>
                <w:spacing w:val="25"/>
                <w:w w:val="9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başlama</w:t>
            </w:r>
            <w:r w:rsidRPr="00703732">
              <w:rPr>
                <w:rFonts w:ascii="Arial Narrow" w:eastAsia="Arial" w:hAnsi="Arial Narrow" w:cs="Arial"/>
                <w:color w:val="000080"/>
                <w:spacing w:val="25"/>
                <w:w w:val="9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giriş</w:t>
            </w:r>
            <w:r w:rsidRPr="00703732">
              <w:rPr>
                <w:rFonts w:ascii="Arial Narrow" w:eastAsia="Arial" w:hAnsi="Arial Narrow" w:cs="Arial"/>
                <w:color w:val="000080"/>
                <w:spacing w:val="25"/>
                <w:w w:val="9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şlemi</w:t>
            </w:r>
            <w:r w:rsidRPr="00703732">
              <w:rPr>
                <w:rFonts w:ascii="Arial Narrow" w:eastAsia="Arial" w:hAnsi="Arial Narrow" w:cs="Arial"/>
                <w:color w:val="000080"/>
                <w:spacing w:val="-47"/>
                <w:w w:val="9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yapılmıştır.</w:t>
            </w:r>
          </w:p>
          <w:p w14:paraId="63E20CAE" w14:textId="4B183931" w:rsidR="00703732" w:rsidRPr="00643C44" w:rsidRDefault="00643C44" w:rsidP="00703732">
            <w:pPr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sz w:val="20"/>
                <w:szCs w:val="20"/>
              </w:rPr>
              <w:t xml:space="preserve">        </w:t>
            </w:r>
            <w:r w:rsidRPr="00643C44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Şebnem Betül KARANFİL</w:t>
            </w:r>
          </w:p>
          <w:p w14:paraId="7B56DBC6" w14:textId="1DA008EC" w:rsidR="00643C44" w:rsidRPr="00643C44" w:rsidRDefault="00643C44" w:rsidP="00703732">
            <w:pPr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r w:rsidRPr="00643C44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 xml:space="preserve">               Fakülte Sekreteri</w:t>
            </w:r>
          </w:p>
          <w:p w14:paraId="720D6D16" w14:textId="77777777" w:rsidR="00703732" w:rsidRPr="00703732" w:rsidRDefault="00703732" w:rsidP="00703732">
            <w:pPr>
              <w:spacing w:before="11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bookmarkStart w:id="1" w:name="_GoBack"/>
            <w:bookmarkEnd w:id="1"/>
          </w:p>
          <w:p w14:paraId="081EEB31" w14:textId="77777777" w:rsidR="00703732" w:rsidRPr="00703732" w:rsidRDefault="00703732" w:rsidP="00703732">
            <w:pPr>
              <w:ind w:left="123" w:right="1551"/>
              <w:rPr>
                <w:rFonts w:ascii="Arial Narrow" w:eastAsia="Arial" w:hAnsi="Arial Narrow" w:cs="Arial"/>
                <w:sz w:val="20"/>
                <w:szCs w:val="20"/>
              </w:rPr>
            </w:pPr>
            <w:r w:rsidRPr="00703732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şe/İmza</w:t>
            </w:r>
            <w:r w:rsidRPr="00703732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r w:rsidRPr="00703732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arih:</w:t>
            </w:r>
          </w:p>
        </w:tc>
      </w:tr>
    </w:tbl>
    <w:p w14:paraId="759E6241" w14:textId="77777777" w:rsidR="00703732" w:rsidRPr="00B92E4F" w:rsidRDefault="00703732" w:rsidP="00B92E4F">
      <w:pPr>
        <w:widowControl w:val="0"/>
        <w:autoSpaceDE w:val="0"/>
        <w:autoSpaceDN w:val="0"/>
        <w:spacing w:after="0" w:line="240" w:lineRule="auto"/>
        <w:ind w:left="102"/>
        <w:jc w:val="both"/>
        <w:rPr>
          <w:rFonts w:ascii="Arial Narrow" w:eastAsia="Arial" w:hAnsi="Arial Narrow" w:cs="Arial"/>
          <w:b/>
          <w:bCs/>
          <w:sz w:val="18"/>
          <w:szCs w:val="18"/>
          <w:u w:color="FF0000"/>
        </w:rPr>
      </w:pPr>
      <w:r w:rsidRPr="00B92E4F">
        <w:rPr>
          <w:rFonts w:ascii="Arial Narrow" w:eastAsia="Arial" w:hAnsi="Arial Narrow" w:cs="Arial"/>
          <w:b/>
          <w:color w:val="000080"/>
          <w:w w:val="80"/>
          <w:sz w:val="18"/>
          <w:szCs w:val="18"/>
          <w:u w:val="single" w:color="000080"/>
        </w:rPr>
        <w:t>ÖNEMLİ</w:t>
      </w:r>
      <w:r w:rsidRPr="00B92E4F">
        <w:rPr>
          <w:rFonts w:ascii="Arial Narrow" w:eastAsia="Arial" w:hAnsi="Arial Narrow" w:cs="Arial"/>
          <w:b/>
          <w:color w:val="000080"/>
          <w:spacing w:val="11"/>
          <w:w w:val="80"/>
          <w:sz w:val="18"/>
          <w:szCs w:val="18"/>
          <w:u w:val="single" w:color="000080"/>
        </w:rPr>
        <w:t xml:space="preserve"> </w:t>
      </w:r>
      <w:r w:rsidRPr="00B92E4F">
        <w:rPr>
          <w:rFonts w:ascii="Arial Narrow" w:eastAsia="Arial" w:hAnsi="Arial Narrow" w:cs="Arial"/>
          <w:b/>
          <w:color w:val="000080"/>
          <w:w w:val="80"/>
          <w:sz w:val="18"/>
          <w:szCs w:val="18"/>
          <w:u w:val="single" w:color="000080"/>
        </w:rPr>
        <w:t>NOT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: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Öğrenci bu formu,</w:t>
      </w:r>
      <w:r w:rsidRPr="00B92E4F">
        <w:rPr>
          <w:rFonts w:ascii="Arial Narrow" w:eastAsia="Arial" w:hAnsi="Arial Narrow" w:cs="Arial"/>
          <w:color w:val="000080"/>
          <w:spacing w:val="12"/>
          <w:w w:val="80"/>
          <w:sz w:val="18"/>
          <w:szCs w:val="18"/>
        </w:rPr>
        <w:t xml:space="preserve"> s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taja</w:t>
      </w:r>
      <w:r w:rsidRPr="00B92E4F">
        <w:rPr>
          <w:rFonts w:ascii="Arial Narrow" w:eastAsia="Arial" w:hAnsi="Arial Narrow" w:cs="Arial"/>
          <w:color w:val="000080"/>
          <w:spacing w:val="13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aşlama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tarihinden</w:t>
      </w:r>
      <w:r w:rsidRPr="00B92E4F">
        <w:rPr>
          <w:rFonts w:ascii="Arial Narrow" w:eastAsia="Arial" w:hAnsi="Arial Narrow" w:cs="Arial"/>
          <w:color w:val="000080"/>
          <w:spacing w:val="14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000080"/>
        </w:rPr>
        <w:t>en</w:t>
      </w:r>
      <w:r w:rsidRPr="00B92E4F">
        <w:rPr>
          <w:rFonts w:ascii="Arial Narrow" w:eastAsia="Arial" w:hAnsi="Arial Narrow" w:cs="Arial"/>
          <w:b/>
          <w:bCs/>
          <w:color w:val="000080"/>
          <w:spacing w:val="11"/>
          <w:w w:val="80"/>
          <w:sz w:val="18"/>
          <w:szCs w:val="18"/>
          <w:u w:val="single" w:color="00008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000080"/>
        </w:rPr>
        <w:t>az</w:t>
      </w:r>
      <w:r w:rsidRPr="00B92E4F">
        <w:rPr>
          <w:rFonts w:ascii="Arial Narrow" w:eastAsia="Arial" w:hAnsi="Arial Narrow" w:cs="Arial"/>
          <w:b/>
          <w:bCs/>
          <w:color w:val="000080"/>
          <w:spacing w:val="9"/>
          <w:w w:val="80"/>
          <w:sz w:val="18"/>
          <w:szCs w:val="18"/>
          <w:u w:val="single" w:color="00008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000080"/>
        </w:rPr>
        <w:t>10</w:t>
      </w:r>
      <w:r w:rsidRPr="00B92E4F">
        <w:rPr>
          <w:rFonts w:ascii="Arial Narrow" w:eastAsia="Arial" w:hAnsi="Arial Narrow" w:cs="Arial"/>
          <w:b/>
          <w:bCs/>
          <w:color w:val="000080"/>
          <w:spacing w:val="9"/>
          <w:w w:val="80"/>
          <w:sz w:val="18"/>
          <w:szCs w:val="18"/>
          <w:u w:val="single" w:color="00008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000080"/>
        </w:rPr>
        <w:t>gün</w:t>
      </w:r>
      <w:r w:rsidRPr="00B92E4F">
        <w:rPr>
          <w:rFonts w:ascii="Arial Narrow" w:eastAsia="Arial" w:hAnsi="Arial Narrow" w:cs="Arial"/>
          <w:b/>
          <w:bCs/>
          <w:color w:val="000080"/>
          <w:spacing w:val="11"/>
          <w:w w:val="80"/>
          <w:sz w:val="18"/>
          <w:szCs w:val="18"/>
          <w:u w:val="single" w:color="00008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000080"/>
        </w:rPr>
        <w:t>önce</w:t>
      </w:r>
      <w:r w:rsidRPr="00B92E4F">
        <w:rPr>
          <w:rFonts w:ascii="Arial Narrow" w:eastAsia="Arial" w:hAnsi="Arial Narrow" w:cs="Arial"/>
          <w:b/>
          <w:color w:val="000080"/>
          <w:spacing w:val="12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ağlı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ulunduğu</w:t>
      </w:r>
      <w:r w:rsidRPr="00B92E4F">
        <w:rPr>
          <w:rFonts w:ascii="Arial Narrow" w:eastAsia="Arial" w:hAnsi="Arial Narrow" w:cs="Arial"/>
          <w:color w:val="000080"/>
          <w:spacing w:val="1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ilgili</w:t>
      </w:r>
      <w:r w:rsidRPr="00B92E4F">
        <w:rPr>
          <w:rFonts w:ascii="Arial Narrow" w:eastAsia="Arial" w:hAnsi="Arial Narrow" w:cs="Arial"/>
          <w:color w:val="000080"/>
          <w:spacing w:val="1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Staj</w:t>
      </w:r>
      <w:r w:rsidRPr="00B92E4F">
        <w:rPr>
          <w:rFonts w:ascii="Arial Narrow" w:eastAsia="Arial" w:hAnsi="Arial Narrow" w:cs="Arial"/>
          <w:color w:val="000080"/>
          <w:spacing w:val="1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Komisyonu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onayı</w:t>
      </w:r>
      <w:r w:rsidRPr="00B92E4F">
        <w:rPr>
          <w:rFonts w:ascii="Arial Narrow" w:eastAsia="Arial" w:hAnsi="Arial Narrow" w:cs="Arial"/>
          <w:color w:val="000080"/>
          <w:spacing w:val="1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alındıktan</w:t>
      </w:r>
      <w:r w:rsidRPr="00B92E4F">
        <w:rPr>
          <w:rFonts w:ascii="Arial Narrow" w:eastAsia="Arial" w:hAnsi="Arial Narrow" w:cs="Arial"/>
          <w:color w:val="000080"/>
          <w:spacing w:val="13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sonra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3</w:t>
      </w:r>
      <w:r w:rsidRPr="00B92E4F">
        <w:rPr>
          <w:rFonts w:ascii="Arial Narrow" w:eastAsia="Arial" w:hAnsi="Arial Narrow" w:cs="Arial"/>
          <w:b/>
          <w:bCs/>
          <w:color w:val="000080"/>
          <w:spacing w:val="3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asıl</w:t>
      </w:r>
      <w:r w:rsidRPr="00B92E4F">
        <w:rPr>
          <w:rFonts w:ascii="Arial Narrow" w:eastAsia="Arial" w:hAnsi="Arial Narrow" w:cs="Arial"/>
          <w:b/>
          <w:bCs/>
          <w:color w:val="000080"/>
          <w:spacing w:val="3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nüsha</w:t>
      </w:r>
      <w:r w:rsidRPr="00B92E4F">
        <w:rPr>
          <w:rFonts w:ascii="Arial Narrow" w:eastAsia="Arial" w:hAnsi="Arial Narrow" w:cs="Arial"/>
          <w:b/>
          <w:bCs/>
          <w:color w:val="000080"/>
          <w:spacing w:val="2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olarak</w:t>
      </w:r>
      <w:r w:rsidRPr="00B92E4F">
        <w:rPr>
          <w:rFonts w:ascii="Arial Narrow" w:eastAsia="Arial" w:hAnsi="Arial Narrow" w:cs="Arial"/>
          <w:b/>
          <w:bCs/>
          <w:color w:val="000080"/>
          <w:spacing w:val="3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(fotokopi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değil)</w:t>
      </w:r>
      <w:r w:rsidRPr="00B92E4F">
        <w:rPr>
          <w:rFonts w:ascii="Arial Narrow" w:eastAsia="Arial" w:hAnsi="Arial Narrow" w:cs="Arial"/>
          <w:b/>
          <w:bCs/>
          <w:color w:val="000080"/>
          <w:spacing w:val="3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hazırlayarak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,</w:t>
      </w:r>
      <w:r w:rsidRPr="00B92E4F">
        <w:rPr>
          <w:rFonts w:ascii="Arial Narrow" w:eastAsia="Arial" w:hAnsi="Arial Narrow" w:cs="Arial"/>
          <w:color w:val="000080"/>
          <w:spacing w:val="1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e-devlet</w:t>
      </w:r>
      <w:r w:rsidRPr="00B92E4F">
        <w:rPr>
          <w:rFonts w:ascii="Arial Narrow" w:eastAsia="Arial" w:hAnsi="Arial Narrow" w:cs="Arial"/>
          <w:color w:val="000080"/>
          <w:spacing w:val="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üzerinden</w:t>
      </w:r>
      <w:r w:rsidRPr="00B92E4F">
        <w:rPr>
          <w:rFonts w:ascii="Arial Narrow" w:eastAsia="Arial" w:hAnsi="Arial Narrow" w:cs="Arial"/>
          <w:i/>
          <w:iCs/>
          <w:color w:val="000080"/>
          <w:spacing w:val="1"/>
          <w:w w:val="80"/>
          <w:sz w:val="18"/>
          <w:szCs w:val="18"/>
        </w:rPr>
        <w:t xml:space="preserve"> “</w:t>
      </w:r>
      <w:hyperlink r:id="rId9" w:history="1"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https</w:t>
        </w:r>
        <w:r w:rsidRPr="00B92E4F">
          <w:rPr>
            <w:rFonts w:ascii="Arial Narrow" w:eastAsia="Arial" w:hAnsi="Arial Narrow" w:cs="Arial"/>
            <w:i/>
            <w:iCs/>
            <w:color w:val="000080"/>
            <w:sz w:val="18"/>
            <w:szCs w:val="18"/>
            <w:u w:val="single"/>
          </w:rPr>
          <w:t>://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www</w:t>
        </w:r>
        <w:r w:rsidRPr="00B92E4F">
          <w:rPr>
            <w:rFonts w:ascii="Arial Narrow" w:eastAsia="Arial" w:hAnsi="Arial Narrow" w:cs="Arial"/>
            <w:i/>
            <w:iCs/>
            <w:color w:val="000080"/>
            <w:sz w:val="18"/>
            <w:szCs w:val="18"/>
            <w:u w:val="single"/>
          </w:rPr>
          <w:t>.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turkiye.gov.tr</w:t>
        </w:r>
        <w:r w:rsidRPr="00B92E4F">
          <w:rPr>
            <w:rFonts w:ascii="Arial Narrow" w:eastAsia="Arial" w:hAnsi="Arial Narrow" w:cs="Arial"/>
            <w:i/>
            <w:iCs/>
            <w:color w:val="000080"/>
            <w:sz w:val="18"/>
            <w:szCs w:val="18"/>
            <w:u w:val="single"/>
          </w:rPr>
          <w:t>/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spas</w:t>
        </w:r>
        <w:r w:rsidRPr="00B92E4F">
          <w:rPr>
            <w:rFonts w:ascii="Arial Narrow" w:eastAsia="Arial" w:hAnsi="Arial Narrow" w:cs="Arial"/>
            <w:i/>
            <w:iCs/>
            <w:color w:val="000080"/>
            <w:sz w:val="18"/>
            <w:szCs w:val="18"/>
            <w:u w:val="single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mustahaklik</w:t>
        </w:r>
        <w:r w:rsidRPr="00B92E4F">
          <w:rPr>
            <w:rFonts w:ascii="Arial Narrow" w:eastAsia="Arial" w:hAnsi="Arial Narrow" w:cs="Arial"/>
            <w:i/>
            <w:iCs/>
            <w:color w:val="000080"/>
            <w:sz w:val="18"/>
            <w:szCs w:val="18"/>
            <w:u w:val="single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sorgulama</w:t>
        </w:r>
      </w:hyperlink>
      <w:r w:rsidRPr="00B92E4F">
        <w:rPr>
          <w:rFonts w:ascii="Arial Narrow" w:eastAsia="Arial" w:hAnsi="Arial Narrow" w:cs="Arial"/>
          <w:i/>
          <w:iCs/>
          <w:color w:val="000080"/>
          <w:spacing w:val="1"/>
          <w:w w:val="80"/>
          <w:sz w:val="18"/>
          <w:szCs w:val="18"/>
        </w:rPr>
        <w:t xml:space="preserve">”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adresinden</w:t>
      </w:r>
      <w:r w:rsidRPr="00B92E4F">
        <w:rPr>
          <w:rFonts w:ascii="Arial Narrow" w:eastAsia="Arial" w:hAnsi="Arial Narrow" w:cs="Arial"/>
          <w:color w:val="000080"/>
          <w:spacing w:val="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alacağı</w:t>
      </w:r>
      <w:r w:rsidRPr="00B92E4F">
        <w:rPr>
          <w:rFonts w:ascii="Arial Narrow" w:eastAsia="Arial" w:hAnsi="Arial Narrow" w:cs="Arial"/>
          <w:color w:val="000080"/>
          <w:spacing w:val="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arkotlu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Sağlık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Provizyon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ve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Aktivasyon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Sistemi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 (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SPAS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)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Müstehaklık</w:t>
      </w:r>
      <w:r w:rsidRPr="00B92E4F">
        <w:rPr>
          <w:rFonts w:ascii="Arial Narrow" w:eastAsia="Arial" w:hAnsi="Arial Narrow" w:cs="Arial"/>
          <w:b/>
          <w:bCs/>
          <w:color w:val="000080"/>
          <w:spacing w:val="1"/>
          <w:w w:val="80"/>
          <w:sz w:val="18"/>
          <w:szCs w:val="18"/>
          <w:u w:val="single" w:color="FF0000"/>
        </w:rPr>
        <w:t xml:space="preserve"> </w:t>
      </w:r>
      <w:r w:rsidRPr="00B92E4F">
        <w:rPr>
          <w:rFonts w:ascii="Arial Narrow" w:eastAsia="Arial" w:hAnsi="Arial Narrow" w:cs="Arial"/>
          <w:b/>
          <w:bCs/>
          <w:color w:val="000080"/>
          <w:w w:val="80"/>
          <w:sz w:val="18"/>
          <w:szCs w:val="18"/>
          <w:u w:val="single" w:color="FF0000"/>
        </w:rPr>
        <w:t>Belgesi</w:t>
      </w:r>
      <w:r w:rsidRPr="00B92E4F">
        <w:rPr>
          <w:rFonts w:ascii="Arial Narrow" w:eastAsia="Arial" w:hAnsi="Arial Narrow" w:cs="Arial"/>
          <w:color w:val="000080"/>
          <w:spacing w:val="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ile</w:t>
      </w:r>
      <w:r w:rsidRPr="00B92E4F">
        <w:rPr>
          <w:rFonts w:ascii="Arial Narrow" w:eastAsia="Arial" w:hAnsi="Arial Narrow" w:cs="Arial"/>
          <w:color w:val="000080"/>
          <w:spacing w:val="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irlikte</w:t>
      </w:r>
      <w:r w:rsidRPr="00B92E4F">
        <w:rPr>
          <w:rFonts w:ascii="Arial Narrow" w:eastAsia="Arial" w:hAnsi="Arial Narrow" w:cs="Arial"/>
          <w:color w:val="000080"/>
          <w:spacing w:val="2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ölüm/Birim</w:t>
      </w:r>
      <w:r w:rsidRPr="00B92E4F">
        <w:rPr>
          <w:rFonts w:ascii="Arial Narrow" w:eastAsia="Arial" w:hAnsi="Arial Narrow" w:cs="Arial"/>
          <w:color w:val="000080"/>
          <w:spacing w:val="3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aşkanlığına</w:t>
      </w:r>
      <w:r w:rsidRPr="00B92E4F">
        <w:rPr>
          <w:rFonts w:ascii="Arial Narrow" w:eastAsia="Arial" w:hAnsi="Arial Narrow" w:cs="Arial"/>
          <w:color w:val="000080"/>
          <w:spacing w:val="7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teslim</w:t>
      </w:r>
      <w:r w:rsidRPr="00B92E4F">
        <w:rPr>
          <w:rFonts w:ascii="Arial Narrow" w:eastAsia="Arial" w:hAnsi="Arial Narrow" w:cs="Arial"/>
          <w:color w:val="000080"/>
          <w:spacing w:val="3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eder.</w:t>
      </w:r>
    </w:p>
    <w:p w14:paraId="582C3FB0" w14:textId="53A2E4B2" w:rsidR="00DF77DC" w:rsidRPr="00B92E4F" w:rsidRDefault="00703732" w:rsidP="00B92E4F">
      <w:pPr>
        <w:widowControl w:val="0"/>
        <w:autoSpaceDE w:val="0"/>
        <w:autoSpaceDN w:val="0"/>
        <w:spacing w:after="0" w:line="240" w:lineRule="auto"/>
        <w:ind w:left="102"/>
        <w:jc w:val="both"/>
        <w:rPr>
          <w:rFonts w:ascii="Arial Narrow" w:eastAsia="Arial" w:hAnsi="Arial Narrow" w:cs="Arial"/>
          <w:color w:val="000080"/>
          <w:w w:val="90"/>
          <w:sz w:val="18"/>
          <w:szCs w:val="18"/>
        </w:rPr>
      </w:pP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Öğrenci; SGK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Sigorta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girişi</w:t>
      </w:r>
      <w:r w:rsidRPr="00B92E4F">
        <w:rPr>
          <w:rFonts w:ascii="Arial Narrow" w:eastAsia="Arial" w:hAnsi="Arial Narrow" w:cs="Arial"/>
          <w:color w:val="000080"/>
          <w:spacing w:val="8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yapıldıktan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sonra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Staj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aşvuru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Formunun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ve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e-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devlet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üzerinden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“</w:t>
      </w:r>
      <w:hyperlink r:id="rId10" w:history="1"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https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://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/>
          </w:rPr>
          <w:t>www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.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turkiye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.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gov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.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tr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/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sosyal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guvenlik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4a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ise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giris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cikis</w:t>
        </w:r>
        <w:r w:rsidRPr="00B92E4F">
          <w:rPr>
            <w:rFonts w:ascii="Arial Narrow" w:eastAsia="Arial" w:hAnsi="Arial Narrow" w:cs="Arial"/>
            <w:i/>
            <w:iCs/>
            <w:color w:val="000080"/>
            <w:spacing w:val="9"/>
            <w:w w:val="80"/>
            <w:sz w:val="18"/>
            <w:szCs w:val="18"/>
            <w:u w:val="single" w:color="000080"/>
          </w:rPr>
          <w:t>-</w:t>
        </w:r>
        <w:r w:rsidRPr="00B92E4F">
          <w:rPr>
            <w:rFonts w:ascii="Arial Narrow" w:eastAsia="Arial" w:hAnsi="Arial Narrow" w:cs="Arial"/>
            <w:i/>
            <w:iCs/>
            <w:color w:val="000080"/>
            <w:w w:val="80"/>
            <w:sz w:val="18"/>
            <w:szCs w:val="18"/>
            <w:u w:val="single" w:color="000080"/>
          </w:rPr>
          <w:t>bildirgesi</w:t>
        </w:r>
      </w:hyperlink>
      <w:r w:rsidRPr="00B92E4F">
        <w:rPr>
          <w:rFonts w:ascii="Arial Narrow" w:eastAsia="Arial" w:hAnsi="Arial Narrow" w:cs="Arial"/>
          <w:i/>
          <w:iCs/>
          <w:color w:val="000080"/>
          <w:w w:val="80"/>
          <w:sz w:val="18"/>
          <w:szCs w:val="18"/>
          <w:u w:val="single" w:color="000080"/>
        </w:rPr>
        <w:t>”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  <w:u w:val="single" w:color="000080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adresinden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alacakları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SGK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İşe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Giriş</w:t>
      </w:r>
      <w:r w:rsidRPr="00B92E4F">
        <w:rPr>
          <w:rFonts w:ascii="Arial Narrow" w:eastAsia="Arial" w:hAnsi="Arial Narrow" w:cs="Arial"/>
          <w:color w:val="000080"/>
          <w:spacing w:val="8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elgesinin;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irer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nüshasını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staj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yapacağı</w:t>
      </w:r>
      <w:r w:rsidRPr="00B92E4F">
        <w:rPr>
          <w:rFonts w:ascii="Arial Narrow" w:eastAsia="Arial" w:hAnsi="Arial Narrow" w:cs="Arial"/>
          <w:color w:val="000080"/>
          <w:spacing w:val="9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Kuruma,</w:t>
      </w:r>
      <w:r w:rsidRPr="00B92E4F">
        <w:rPr>
          <w:rFonts w:ascii="Arial Narrow" w:eastAsia="Arial" w:hAnsi="Arial Narrow" w:cs="Arial"/>
          <w:color w:val="000080"/>
          <w:spacing w:val="10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irer</w:t>
      </w:r>
      <w:r w:rsidRPr="00B92E4F">
        <w:rPr>
          <w:rFonts w:ascii="Arial Narrow" w:eastAsia="Arial" w:hAnsi="Arial Narrow" w:cs="Arial"/>
          <w:color w:val="000080"/>
          <w:spacing w:val="1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nüshasını</w:t>
      </w:r>
      <w:r w:rsidRPr="00B92E4F">
        <w:rPr>
          <w:rFonts w:ascii="Arial Narrow" w:eastAsia="Arial" w:hAnsi="Arial Narrow" w:cs="Arial"/>
          <w:color w:val="000080"/>
          <w:spacing w:val="1"/>
          <w:w w:val="8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ölüm</w:t>
      </w:r>
      <w:r w:rsidRPr="00B92E4F">
        <w:rPr>
          <w:rFonts w:ascii="Arial Narrow" w:eastAsia="Arial" w:hAnsi="Arial Narrow" w:cs="Arial"/>
          <w:color w:val="000080"/>
          <w:w w:val="90"/>
          <w:sz w:val="18"/>
          <w:szCs w:val="18"/>
        </w:rPr>
        <w:t>/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irim</w:t>
      </w:r>
      <w:r w:rsidRPr="00B92E4F">
        <w:rPr>
          <w:rFonts w:ascii="Arial Narrow" w:eastAsia="Arial" w:hAnsi="Arial Narrow" w:cs="Arial"/>
          <w:color w:val="000080"/>
          <w:spacing w:val="-6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aşkanlığına</w:t>
      </w:r>
      <w:r w:rsidRPr="00B92E4F">
        <w:rPr>
          <w:rFonts w:ascii="Arial Narrow" w:eastAsia="Arial" w:hAnsi="Arial Narrow" w:cs="Arial"/>
          <w:color w:val="000080"/>
          <w:spacing w:val="-9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teslim</w:t>
      </w:r>
      <w:r w:rsidRPr="00B92E4F">
        <w:rPr>
          <w:rFonts w:ascii="Arial Narrow" w:eastAsia="Arial" w:hAnsi="Arial Narrow" w:cs="Arial"/>
          <w:color w:val="000080"/>
          <w:spacing w:val="-6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eder</w:t>
      </w:r>
      <w:r w:rsidRPr="00B92E4F">
        <w:rPr>
          <w:rFonts w:ascii="Arial Narrow" w:eastAsia="Arial" w:hAnsi="Arial Narrow" w:cs="Arial"/>
          <w:color w:val="000080"/>
          <w:w w:val="90"/>
          <w:sz w:val="18"/>
          <w:szCs w:val="18"/>
        </w:rPr>
        <w:t>.</w:t>
      </w:r>
      <w:r w:rsidRPr="00B92E4F">
        <w:rPr>
          <w:rFonts w:ascii="Arial Narrow" w:eastAsia="Arial" w:hAnsi="Arial Narrow" w:cs="Arial"/>
          <w:color w:val="000080"/>
          <w:spacing w:val="-10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Bir</w:t>
      </w:r>
      <w:r w:rsidRPr="00B92E4F">
        <w:rPr>
          <w:rFonts w:ascii="Arial Narrow" w:eastAsia="Arial" w:hAnsi="Arial Narrow" w:cs="Arial"/>
          <w:color w:val="000080"/>
          <w:spacing w:val="-8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nüsha</w:t>
      </w:r>
      <w:r w:rsidRPr="00B92E4F">
        <w:rPr>
          <w:rFonts w:ascii="Arial Narrow" w:eastAsia="Arial" w:hAnsi="Arial Narrow" w:cs="Arial"/>
          <w:color w:val="000080"/>
          <w:spacing w:val="-8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da</w:t>
      </w:r>
      <w:r w:rsidRPr="00B92E4F">
        <w:rPr>
          <w:rFonts w:ascii="Arial Narrow" w:eastAsia="Arial" w:hAnsi="Arial Narrow" w:cs="Arial"/>
          <w:color w:val="000080"/>
          <w:spacing w:val="-8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öğrencide</w:t>
      </w:r>
      <w:r w:rsidRPr="00B92E4F">
        <w:rPr>
          <w:rFonts w:ascii="Arial Narrow" w:eastAsia="Arial" w:hAnsi="Arial Narrow" w:cs="Arial"/>
          <w:color w:val="000080"/>
          <w:spacing w:val="-9"/>
          <w:w w:val="90"/>
          <w:sz w:val="18"/>
          <w:szCs w:val="18"/>
        </w:rPr>
        <w:t xml:space="preserve"> </w:t>
      </w:r>
      <w:r w:rsidRPr="00B92E4F">
        <w:rPr>
          <w:rFonts w:ascii="Arial Narrow" w:eastAsia="Arial" w:hAnsi="Arial Narrow" w:cs="Arial"/>
          <w:color w:val="000080"/>
          <w:w w:val="80"/>
          <w:sz w:val="18"/>
          <w:szCs w:val="18"/>
        </w:rPr>
        <w:t>kalır</w:t>
      </w:r>
      <w:r w:rsidRPr="00B92E4F">
        <w:rPr>
          <w:rFonts w:ascii="Arial Narrow" w:eastAsia="Arial" w:hAnsi="Arial Narrow" w:cs="Arial"/>
          <w:color w:val="000080"/>
          <w:w w:val="90"/>
          <w:sz w:val="18"/>
          <w:szCs w:val="18"/>
        </w:rPr>
        <w:t>.</w:t>
      </w:r>
      <w:r w:rsidR="00DF77DC" w:rsidRPr="00B92E4F">
        <w:rPr>
          <w:rFonts w:ascii="Arial Narrow" w:eastAsia="Arial" w:hAnsi="Arial Narrow" w:cs="Arial"/>
          <w:color w:val="000080"/>
          <w:w w:val="90"/>
          <w:sz w:val="18"/>
          <w:szCs w:val="18"/>
        </w:rPr>
        <w:br w:type="page"/>
      </w:r>
    </w:p>
    <w:p w14:paraId="6A3C7D67" w14:textId="4824A249" w:rsidR="00DF77DC" w:rsidRPr="008E661D" w:rsidRDefault="008E661D" w:rsidP="008E661D">
      <w:pPr>
        <w:widowControl w:val="0"/>
        <w:autoSpaceDE w:val="0"/>
        <w:autoSpaceDN w:val="0"/>
        <w:spacing w:after="0" w:line="240" w:lineRule="auto"/>
        <w:ind w:left="102"/>
        <w:jc w:val="right"/>
        <w:rPr>
          <w:rFonts w:ascii="Arial Narrow" w:eastAsia="Arial" w:hAnsi="Arial Narrow" w:cs="Arial"/>
          <w:b/>
          <w:color w:val="000080"/>
          <w:w w:val="90"/>
          <w:sz w:val="12"/>
          <w:szCs w:val="12"/>
        </w:rPr>
      </w:pPr>
      <w:r w:rsidRPr="008E661D">
        <w:rPr>
          <w:rFonts w:ascii="Arial Narrow" w:eastAsia="Arial" w:hAnsi="Arial Narrow" w:cs="Arial"/>
          <w:b/>
          <w:color w:val="000080"/>
          <w:w w:val="90"/>
          <w:sz w:val="12"/>
          <w:szCs w:val="12"/>
        </w:rPr>
        <w:lastRenderedPageBreak/>
        <w:t>Ek-3/a</w:t>
      </w:r>
    </w:p>
    <w:tbl>
      <w:tblPr>
        <w:tblStyle w:val="TableNormal"/>
        <w:tblW w:w="0" w:type="auto"/>
        <w:tblInd w:w="4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2"/>
        <w:gridCol w:w="2020"/>
        <w:gridCol w:w="1814"/>
        <w:gridCol w:w="717"/>
        <w:gridCol w:w="1039"/>
        <w:gridCol w:w="1038"/>
        <w:gridCol w:w="35"/>
        <w:gridCol w:w="1016"/>
        <w:gridCol w:w="1036"/>
      </w:tblGrid>
      <w:tr w:rsidR="00DF77DC" w:rsidRPr="00DF77DC" w14:paraId="5D476C31" w14:textId="77777777" w:rsidTr="00DF77DC">
        <w:trPr>
          <w:trHeight w:val="1367"/>
        </w:trPr>
        <w:tc>
          <w:tcPr>
            <w:tcW w:w="9747" w:type="dxa"/>
            <w:gridSpan w:val="9"/>
            <w:tcBorders>
              <w:top w:val="single" w:sz="12" w:space="0" w:color="FFFFFF"/>
              <w:left w:val="single" w:sz="12" w:space="0" w:color="FFFFFF"/>
              <w:bottom w:val="single" w:sz="12" w:space="0" w:color="000080"/>
              <w:right w:val="single" w:sz="12" w:space="0" w:color="FFFFFF"/>
            </w:tcBorders>
            <w:vAlign w:val="center"/>
          </w:tcPr>
          <w:p w14:paraId="03D93A0C" w14:textId="77777777" w:rsidR="00DF77DC" w:rsidRPr="00DF77DC" w:rsidRDefault="00DF77DC" w:rsidP="00DF77DC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DF77DC">
              <w:rPr>
                <w:rFonts w:ascii="Arial Narrow" w:eastAsia="Arial" w:hAnsi="Arial Narrow" w:cs="Arial"/>
                <w:noProof/>
                <w:sz w:val="20"/>
                <w:szCs w:val="20"/>
                <w:lang w:eastAsia="tr-TR"/>
              </w:rPr>
              <w:drawing>
                <wp:anchor distT="0" distB="0" distL="114300" distR="114300" simplePos="0" relativeHeight="251641344" behindDoc="0" locked="0" layoutInCell="1" allowOverlap="1" wp14:anchorId="3309B029" wp14:editId="15B7EF1C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22225</wp:posOffset>
                  </wp:positionV>
                  <wp:extent cx="790575" cy="788670"/>
                  <wp:effectExtent l="0" t="0" r="0" b="0"/>
                  <wp:wrapNone/>
                  <wp:docPr id="15" name="Resi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788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F77DC">
              <w:rPr>
                <w:rFonts w:ascii="Arial Narrow" w:eastAsia="Arial" w:hAnsi="Arial Narrow" w:cs="Arial"/>
                <w:b/>
                <w:bCs/>
                <w:color w:val="000080"/>
              </w:rPr>
              <w:t>T.C.</w:t>
            </w:r>
          </w:p>
          <w:p w14:paraId="3F949163" w14:textId="77777777" w:rsidR="00DF77DC" w:rsidRPr="00DF77DC" w:rsidRDefault="00DF77DC" w:rsidP="00DF77DC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</w:rPr>
              <w:t>AYDIN ADNAN MENDERES ÜNİVERSİTESİ</w:t>
            </w:r>
          </w:p>
          <w:p w14:paraId="419A5131" w14:textId="71C782B6" w:rsidR="00DF77DC" w:rsidRPr="00DF77DC" w:rsidRDefault="00643C44" w:rsidP="00DF77DC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>
              <w:rPr>
                <w:rFonts w:ascii="Arial Narrow" w:eastAsia="Arial" w:hAnsi="Arial Narrow" w:cs="Arial"/>
                <w:b/>
                <w:bCs/>
                <w:color w:val="000080"/>
              </w:rPr>
              <w:t>FEN</w:t>
            </w:r>
            <w:r w:rsidR="00DF77DC" w:rsidRPr="00DF77DC">
              <w:rPr>
                <w:rFonts w:ascii="Arial Narrow" w:eastAsia="Arial" w:hAnsi="Arial Narrow" w:cs="Arial"/>
                <w:b/>
                <w:bCs/>
                <w:color w:val="000080"/>
              </w:rPr>
              <w:t xml:space="preserve"> FAKÜLTESİ</w:t>
            </w:r>
          </w:p>
          <w:p w14:paraId="5829908D" w14:textId="77777777" w:rsidR="00DF77DC" w:rsidRPr="00DF77DC" w:rsidRDefault="00DF77DC" w:rsidP="00DF77DC">
            <w:pPr>
              <w:spacing w:line="276" w:lineRule="auto"/>
              <w:jc w:val="center"/>
              <w:rPr>
                <w:rFonts w:ascii="Arial Narrow" w:eastAsia="Arial" w:hAnsi="Arial Narrow" w:cs="Arial"/>
                <w:b/>
                <w:bCs/>
                <w:color w:val="00008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</w:rPr>
              <w:t>STAJ SİCİL FORMU</w:t>
            </w:r>
          </w:p>
          <w:p w14:paraId="4D9B6390" w14:textId="53EB0DCD" w:rsidR="00DF77DC" w:rsidRPr="00DF77DC" w:rsidRDefault="00DF77DC" w:rsidP="00DF77DC">
            <w:pPr>
              <w:spacing w:line="276" w:lineRule="auto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(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mu Kurum ve Kuruluşları)</w:t>
            </w:r>
          </w:p>
        </w:tc>
      </w:tr>
      <w:tr w:rsidR="00DF77DC" w:rsidRPr="00DF77DC" w14:paraId="6E0B0A6B" w14:textId="77777777" w:rsidTr="0058287D">
        <w:trPr>
          <w:trHeight w:val="744"/>
        </w:trPr>
        <w:tc>
          <w:tcPr>
            <w:tcW w:w="3052" w:type="dxa"/>
            <w:gridSpan w:val="2"/>
            <w:vMerge w:val="restart"/>
            <w:tcBorders>
              <w:top w:val="single" w:sz="12" w:space="0" w:color="000080"/>
              <w:left w:val="single" w:sz="12" w:space="0" w:color="000080"/>
              <w:bottom w:val="nil"/>
              <w:right w:val="single" w:sz="12" w:space="0" w:color="FFFFFF"/>
            </w:tcBorders>
            <w:vAlign w:val="center"/>
          </w:tcPr>
          <w:p w14:paraId="180E8EB0" w14:textId="3072C0B4" w:rsidR="00DF77DC" w:rsidRPr="00DF77DC" w:rsidRDefault="008E661D" w:rsidP="0058287D">
            <w:pPr>
              <w:spacing w:line="276" w:lineRule="auto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nin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 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</w:t>
            </w:r>
          </w:p>
          <w:p w14:paraId="25EC8795" w14:textId="03AA1642" w:rsidR="00305CC1" w:rsidRDefault="008E661D" w:rsidP="0058287D">
            <w:pPr>
              <w:spacing w:line="276" w:lineRule="auto"/>
              <w:ind w:left="1050" w:hanging="239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Programı</w:t>
            </w:r>
          </w:p>
          <w:p w14:paraId="0184A539" w14:textId="3C5D6D69" w:rsidR="00DF77DC" w:rsidRPr="00DF77DC" w:rsidRDefault="00305CC1" w:rsidP="0058287D">
            <w:pPr>
              <w:spacing w:line="276" w:lineRule="auto"/>
              <w:ind w:left="1050" w:hanging="239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umarası</w:t>
            </w:r>
          </w:p>
          <w:p w14:paraId="58C3206C" w14:textId="77777777" w:rsidR="00DF77DC" w:rsidRPr="00DF77DC" w:rsidRDefault="00DF77DC" w:rsidP="0058287D">
            <w:pPr>
              <w:spacing w:line="276" w:lineRule="auto"/>
              <w:ind w:left="57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Stajın</w:t>
            </w:r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ürü (Zorunlu/İsteğe Bağlı)</w:t>
            </w:r>
          </w:p>
          <w:p w14:paraId="50BFA939" w14:textId="77777777" w:rsidR="00DF77DC" w:rsidRPr="00DF77DC" w:rsidRDefault="00DF77DC" w:rsidP="0058287D">
            <w:pPr>
              <w:spacing w:line="276" w:lineRule="auto"/>
              <w:ind w:left="57" w:right="93"/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Stajın</w:t>
            </w:r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lama</w:t>
            </w:r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r w:rsidRPr="00DF77DC">
              <w:rPr>
                <w:rFonts w:ascii="Arial Narrow" w:eastAsia="Arial" w:hAnsi="Arial Narrow" w:cs="Arial"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tiş</w:t>
            </w:r>
            <w:r w:rsidRPr="00DF77DC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i</w:t>
            </w:r>
            <w:r w:rsidRPr="00DF77DC"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  <w:t xml:space="preserve"> </w:t>
            </w:r>
          </w:p>
          <w:p w14:paraId="63CBDAC7" w14:textId="77777777" w:rsidR="00DF77DC" w:rsidRPr="00DF77DC" w:rsidRDefault="00DF77DC" w:rsidP="0058287D">
            <w:pPr>
              <w:spacing w:line="276" w:lineRule="auto"/>
              <w:ind w:left="57" w:right="234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 xml:space="preserve">   Çalışılan</w:t>
            </w:r>
            <w:r w:rsidRPr="00DF77DC">
              <w:rPr>
                <w:rFonts w:ascii="Arial Narrow" w:eastAsia="Arial" w:hAnsi="Arial Narrow" w:cs="Arial"/>
                <w:color w:val="000080"/>
                <w:spacing w:val="-5"/>
                <w:w w:val="85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>Gün</w:t>
            </w:r>
            <w:r w:rsidRPr="00DF77DC">
              <w:rPr>
                <w:rFonts w:ascii="Arial Narrow" w:eastAsia="Arial" w:hAnsi="Arial Narrow" w:cs="Arial"/>
                <w:color w:val="000080"/>
                <w:spacing w:val="-3"/>
                <w:w w:val="85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>Sayısı</w:t>
            </w:r>
          </w:p>
          <w:p w14:paraId="53594AA6" w14:textId="2BD46758" w:rsidR="00DF77DC" w:rsidRPr="008E661D" w:rsidRDefault="00DF77DC" w:rsidP="0058287D">
            <w:pPr>
              <w:spacing w:line="276" w:lineRule="auto"/>
              <w:ind w:left="57" w:right="234"/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Devam</w:t>
            </w:r>
            <w:r w:rsidRPr="00DF77DC">
              <w:rPr>
                <w:rFonts w:ascii="Arial Narrow" w:eastAsia="Arial" w:hAnsi="Arial Narrow" w:cs="Arial"/>
                <w:color w:val="000080"/>
                <w:spacing w:val="1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eyen</w:t>
            </w:r>
            <w:r w:rsidRPr="00DF77DC">
              <w:rPr>
                <w:rFonts w:ascii="Arial Narrow" w:eastAsia="Arial" w:hAnsi="Arial Narrow" w:cs="Arial"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ün</w:t>
            </w:r>
            <w:r w:rsidRPr="00DF77DC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ayısı</w:t>
            </w:r>
            <w:r w:rsidR="008E661D">
              <w:rPr>
                <w:rFonts w:ascii="Arial Narrow" w:eastAsia="Arial" w:hAnsi="Arial Narrow" w:cs="Arial"/>
                <w:color w:val="000080"/>
                <w:spacing w:val="-41"/>
                <w:w w:val="80"/>
                <w:sz w:val="20"/>
                <w:szCs w:val="20"/>
              </w:rPr>
              <w:t xml:space="preserve"> </w:t>
            </w:r>
          </w:p>
        </w:tc>
        <w:tc>
          <w:tcPr>
            <w:tcW w:w="1814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vAlign w:val="center"/>
          </w:tcPr>
          <w:p w14:paraId="239199F9" w14:textId="0671E5AB" w:rsidR="00DF77DC" w:rsidRPr="00DF77DC" w:rsidRDefault="00DF77DC" w:rsidP="008E661D">
            <w:pPr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 xml:space="preserve">  </w:t>
            </w:r>
          </w:p>
          <w:p w14:paraId="23CCACDE" w14:textId="77777777" w:rsidR="00DF77DC" w:rsidRPr="00DF77DC" w:rsidRDefault="00DF77DC" w:rsidP="008E661D">
            <w:pPr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  <w:p w14:paraId="7E107818" w14:textId="77777777" w:rsidR="00DF77DC" w:rsidRPr="00DF77DC" w:rsidRDefault="00DF77DC" w:rsidP="008E661D">
            <w:pPr>
              <w:ind w:left="83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</w:tc>
        <w:tc>
          <w:tcPr>
            <w:tcW w:w="717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58DC1A71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0EEF4648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single" w:sz="12" w:space="0" w:color="000080"/>
              <w:left w:val="single" w:sz="12" w:space="0" w:color="FFFFFF"/>
              <w:bottom w:val="single" w:sz="12" w:space="0" w:color="FFFFFF"/>
              <w:right w:val="single" w:sz="8" w:space="0" w:color="000080"/>
            </w:tcBorders>
          </w:tcPr>
          <w:p w14:paraId="0C67FAD9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35" w:type="dxa"/>
            <w:tcBorders>
              <w:top w:val="single" w:sz="4" w:space="0" w:color="000080"/>
              <w:left w:val="single" w:sz="8" w:space="0" w:color="000080"/>
              <w:bottom w:val="nil"/>
            </w:tcBorders>
          </w:tcPr>
          <w:p w14:paraId="0C0EFD46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vMerge w:val="restart"/>
            <w:tcBorders>
              <w:top w:val="single" w:sz="4" w:space="0" w:color="000080"/>
              <w:right w:val="single" w:sz="12" w:space="0" w:color="000080"/>
            </w:tcBorders>
          </w:tcPr>
          <w:p w14:paraId="361720E0" w14:textId="77777777" w:rsidR="00DF77DC" w:rsidRPr="00DF77DC" w:rsidRDefault="00DF77DC" w:rsidP="0058287D">
            <w:pPr>
              <w:spacing w:line="240" w:lineRule="atLeast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3054FEED" w14:textId="77777777" w:rsidR="00DF77DC" w:rsidRPr="00DF77DC" w:rsidRDefault="00DF77DC" w:rsidP="0058287D">
            <w:pPr>
              <w:spacing w:line="240" w:lineRule="atLeast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47C4A3DD" w14:textId="77777777" w:rsidR="00DF77DC" w:rsidRPr="00305CC1" w:rsidRDefault="00DF77DC" w:rsidP="0058287D">
            <w:pPr>
              <w:spacing w:line="240" w:lineRule="atLeast"/>
              <w:jc w:val="center"/>
              <w:rPr>
                <w:rFonts w:ascii="Arial Narrow" w:eastAsia="Arial" w:hAnsi="Arial Narrow" w:cs="Arial"/>
                <w:sz w:val="18"/>
                <w:szCs w:val="18"/>
              </w:rPr>
            </w:pPr>
          </w:p>
          <w:p w14:paraId="5DCF1FFD" w14:textId="77777777" w:rsidR="00DF77DC" w:rsidRPr="00DF77DC" w:rsidRDefault="00DF77DC" w:rsidP="0058287D">
            <w:pPr>
              <w:spacing w:line="240" w:lineRule="atLeast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305CC1">
              <w:rPr>
                <w:rFonts w:ascii="Arial Narrow" w:eastAsia="Arial" w:hAnsi="Arial Narrow" w:cs="Arial"/>
                <w:b/>
                <w:color w:val="000080"/>
                <w:w w:val="80"/>
                <w:sz w:val="18"/>
                <w:szCs w:val="18"/>
              </w:rPr>
              <w:t>FOTOĞRAF</w:t>
            </w:r>
          </w:p>
        </w:tc>
      </w:tr>
      <w:tr w:rsidR="00DF77DC" w:rsidRPr="00DF77DC" w14:paraId="2A844A88" w14:textId="77777777" w:rsidTr="00DF77DC">
        <w:trPr>
          <w:trHeight w:val="230"/>
        </w:trPr>
        <w:tc>
          <w:tcPr>
            <w:tcW w:w="3052" w:type="dxa"/>
            <w:gridSpan w:val="2"/>
            <w:vMerge/>
            <w:tcBorders>
              <w:top w:val="nil"/>
              <w:left w:val="single" w:sz="12" w:space="0" w:color="000080"/>
              <w:bottom w:val="nil"/>
              <w:right w:val="single" w:sz="12" w:space="0" w:color="FFFFFF"/>
            </w:tcBorders>
          </w:tcPr>
          <w:p w14:paraId="389B9F16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vAlign w:val="center"/>
          </w:tcPr>
          <w:p w14:paraId="4532DE57" w14:textId="243B1669" w:rsidR="00DF77DC" w:rsidRPr="00DF77DC" w:rsidRDefault="00305CC1" w:rsidP="00305CC1">
            <w:pPr>
              <w:spacing w:line="210" w:lineRule="exact"/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4"/>
                <w:szCs w:val="24"/>
              </w:rPr>
            </w:pPr>
            <w:r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 xml:space="preserve">  </w:t>
            </w:r>
            <w:r w:rsidR="008E661D">
              <w:rPr>
                <w:rFonts w:ascii="Arial Narrow" w:eastAsia="Arial" w:hAnsi="Arial Narrow" w:cs="Arial"/>
                <w:b/>
                <w:bCs/>
                <w:color w:val="000080"/>
                <w:w w:val="81"/>
                <w:sz w:val="20"/>
                <w:szCs w:val="20"/>
              </w:rPr>
              <w:t>:</w:t>
            </w:r>
          </w:p>
          <w:p w14:paraId="4B889728" w14:textId="77777777" w:rsidR="00DF77DC" w:rsidRPr="00DF77DC" w:rsidRDefault="00DF77DC" w:rsidP="008E661D">
            <w:pPr>
              <w:ind w:left="85"/>
              <w:rPr>
                <w:rFonts w:ascii="Arial Narrow" w:eastAsia="Arial" w:hAnsi="Arial Narrow" w:cs="Arial"/>
                <w:sz w:val="24"/>
                <w:szCs w:val="24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4"/>
                <w:szCs w:val="24"/>
              </w:rPr>
              <w:t>:</w:t>
            </w:r>
          </w:p>
          <w:p w14:paraId="521BB46B" w14:textId="77777777" w:rsidR="00DF77DC" w:rsidRPr="00DF77DC" w:rsidRDefault="00DF77DC" w:rsidP="008E661D">
            <w:pPr>
              <w:ind w:left="85"/>
              <w:rPr>
                <w:rFonts w:ascii="Arial Narrow" w:eastAsia="Arial" w:hAnsi="Arial Narrow" w:cs="Arial"/>
              </w:rPr>
            </w:pPr>
            <w:r w:rsidRPr="00DF77DC">
              <w:rPr>
                <w:rFonts w:ascii="Arial Narrow" w:eastAsia="Arial" w:hAnsi="Arial Narrow" w:cs="Arial"/>
              </w:rPr>
              <w:t>:</w:t>
            </w:r>
          </w:p>
          <w:p w14:paraId="28F6CE3B" w14:textId="77777777" w:rsidR="00DF77DC" w:rsidRDefault="00DF77DC" w:rsidP="008E661D">
            <w:pPr>
              <w:ind w:left="85"/>
              <w:rPr>
                <w:rFonts w:ascii="Arial Narrow" w:eastAsia="Arial" w:hAnsi="Arial Narrow" w:cs="Arial"/>
              </w:rPr>
            </w:pPr>
            <w:r w:rsidRPr="00DF77DC">
              <w:rPr>
                <w:rFonts w:ascii="Arial Narrow" w:eastAsia="Arial" w:hAnsi="Arial Narrow" w:cs="Arial"/>
              </w:rPr>
              <w:t>:</w:t>
            </w:r>
          </w:p>
          <w:p w14:paraId="0BE55360" w14:textId="4D75DA86" w:rsidR="008E661D" w:rsidRPr="00DF77DC" w:rsidRDefault="008E661D" w:rsidP="008E661D">
            <w:pPr>
              <w:ind w:left="85"/>
              <w:rPr>
                <w:rFonts w:ascii="Arial Narrow" w:eastAsia="Arial" w:hAnsi="Arial Narrow" w:cs="Arial"/>
              </w:rPr>
            </w:pPr>
            <w:r>
              <w:rPr>
                <w:rFonts w:ascii="Arial Narrow" w:eastAsia="Arial" w:hAnsi="Arial Narrow" w:cs="Arial"/>
              </w:rPr>
              <w:t>:</w:t>
            </w:r>
          </w:p>
        </w:tc>
        <w:tc>
          <w:tcPr>
            <w:tcW w:w="71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77BC4FEE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</w:tcPr>
          <w:p w14:paraId="0E53574C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8" w:space="0" w:color="000080"/>
            </w:tcBorders>
          </w:tcPr>
          <w:p w14:paraId="2E48BF93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35" w:type="dxa"/>
            <w:tcBorders>
              <w:top w:val="nil"/>
              <w:left w:val="single" w:sz="8" w:space="0" w:color="000080"/>
              <w:bottom w:val="nil"/>
            </w:tcBorders>
          </w:tcPr>
          <w:p w14:paraId="37EA3063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vMerge/>
            <w:tcBorders>
              <w:top w:val="nil"/>
              <w:right w:val="single" w:sz="12" w:space="0" w:color="000080"/>
            </w:tcBorders>
          </w:tcPr>
          <w:p w14:paraId="2E4F1278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14FCE7DF" w14:textId="77777777" w:rsidTr="00B83AFF">
        <w:trPr>
          <w:trHeight w:val="27"/>
        </w:trPr>
        <w:tc>
          <w:tcPr>
            <w:tcW w:w="3052" w:type="dxa"/>
            <w:gridSpan w:val="2"/>
            <w:vMerge/>
            <w:tcBorders>
              <w:top w:val="nil"/>
              <w:left w:val="single" w:sz="12" w:space="0" w:color="000080"/>
              <w:bottom w:val="double" w:sz="4" w:space="0" w:color="000080"/>
              <w:right w:val="single" w:sz="12" w:space="0" w:color="FFFFFF"/>
            </w:tcBorders>
          </w:tcPr>
          <w:p w14:paraId="302BFB14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608" w:type="dxa"/>
            <w:gridSpan w:val="4"/>
            <w:tcBorders>
              <w:top w:val="single" w:sz="12" w:space="0" w:color="FFFFFF"/>
              <w:left w:val="single" w:sz="12" w:space="0" w:color="FFFFFF"/>
              <w:bottom w:val="double" w:sz="4" w:space="0" w:color="000080"/>
              <w:right w:val="single" w:sz="8" w:space="0" w:color="000080"/>
            </w:tcBorders>
            <w:vAlign w:val="center"/>
          </w:tcPr>
          <w:p w14:paraId="224C0689" w14:textId="3AB3B75C" w:rsidR="00DF77DC" w:rsidRPr="00DF77DC" w:rsidRDefault="00DF77DC" w:rsidP="00DF77DC">
            <w:pPr>
              <w:tabs>
                <w:tab w:val="left" w:pos="1749"/>
              </w:tabs>
              <w:spacing w:line="228" w:lineRule="exact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35" w:type="dxa"/>
            <w:tcBorders>
              <w:top w:val="nil"/>
              <w:left w:val="single" w:sz="8" w:space="0" w:color="000080"/>
              <w:bottom w:val="double" w:sz="4" w:space="0" w:color="000080"/>
            </w:tcBorders>
          </w:tcPr>
          <w:p w14:paraId="59A36832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vMerge/>
            <w:tcBorders>
              <w:top w:val="nil"/>
              <w:bottom w:val="double" w:sz="4" w:space="0" w:color="000080"/>
              <w:right w:val="single" w:sz="12" w:space="0" w:color="000080"/>
            </w:tcBorders>
          </w:tcPr>
          <w:p w14:paraId="6CE1295E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59D5CEC8" w14:textId="77777777" w:rsidTr="00164AC1">
        <w:trPr>
          <w:trHeight w:val="1487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double" w:sz="4" w:space="0" w:color="000080"/>
              <w:right w:val="single" w:sz="12" w:space="0" w:color="000080"/>
            </w:tcBorders>
          </w:tcPr>
          <w:p w14:paraId="45581F11" w14:textId="77777777" w:rsidR="00DF77DC" w:rsidRPr="00DF77DC" w:rsidRDefault="00DF77DC" w:rsidP="00DF77DC">
            <w:pPr>
              <w:spacing w:line="180" w:lineRule="exact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İlgiliye:</w:t>
            </w:r>
          </w:p>
          <w:p w14:paraId="60ACACD6" w14:textId="77777777" w:rsidR="00DF77DC" w:rsidRPr="00DF77DC" w:rsidRDefault="00DF77DC" w:rsidP="00DF77DC">
            <w:pPr>
              <w:spacing w:before="1"/>
              <w:ind w:left="108" w:right="108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 başvuru ve SGK formunda belirtildiği gibi, yukarıda bilgileri verilen öğrencimizin Kurumunuzda staj yapma isteği uygun görülmüştür. Öğrencilerimize Kurumunuzda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r w:rsidRPr="00DF77DC">
              <w:rPr>
                <w:rFonts w:ascii="Arial Narrow" w:eastAsia="Arial" w:hAnsi="Arial Narrow" w:cs="Arial"/>
                <w:color w:val="000080"/>
                <w:spacing w:val="-7"/>
                <w:w w:val="9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mkânının</w:t>
            </w:r>
            <w:r w:rsidRPr="00DF77DC">
              <w:rPr>
                <w:rFonts w:ascii="Arial Narrow" w:eastAsia="Arial" w:hAnsi="Arial Narrow" w:cs="Arial"/>
                <w:color w:val="000080"/>
                <w:spacing w:val="-5"/>
                <w:w w:val="9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rilmesinden</w:t>
            </w:r>
            <w:r w:rsidRPr="00DF77DC">
              <w:rPr>
                <w:rFonts w:ascii="Arial Narrow" w:eastAsia="Arial" w:hAnsi="Arial Narrow" w:cs="Arial"/>
                <w:color w:val="000080"/>
                <w:spacing w:val="-8"/>
                <w:w w:val="9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olayı</w:t>
            </w:r>
            <w:r w:rsidRPr="00DF77DC">
              <w:rPr>
                <w:rFonts w:ascii="Arial Narrow" w:eastAsia="Arial" w:hAnsi="Arial Narrow" w:cs="Arial"/>
                <w:color w:val="000080"/>
                <w:spacing w:val="-7"/>
                <w:w w:val="9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ize</w:t>
            </w:r>
            <w:r w:rsidRPr="00DF77DC">
              <w:rPr>
                <w:rFonts w:ascii="Arial Narrow" w:eastAsia="Arial" w:hAnsi="Arial Narrow" w:cs="Arial"/>
                <w:color w:val="000080"/>
                <w:spacing w:val="-5"/>
                <w:w w:val="9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şekkür</w:t>
            </w:r>
            <w:r w:rsidRPr="00DF77DC">
              <w:rPr>
                <w:rFonts w:ascii="Arial Narrow" w:eastAsia="Arial" w:hAnsi="Arial Narrow" w:cs="Arial"/>
                <w:color w:val="000080"/>
                <w:spacing w:val="-8"/>
                <w:w w:val="9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erim</w:t>
            </w: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.</w:t>
            </w:r>
          </w:p>
          <w:p w14:paraId="5B6F6987" w14:textId="77777777" w:rsidR="00DF77DC" w:rsidRPr="00DF77DC" w:rsidRDefault="00DF77DC" w:rsidP="00DF77DC">
            <w:pPr>
              <w:ind w:left="108" w:right="103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;</w:t>
            </w:r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nin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eknik</w:t>
            </w:r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ğitiminin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nemli</w:t>
            </w:r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ir</w:t>
            </w: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ölümünü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oluşturmaktadır.</w:t>
            </w: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u</w:t>
            </w:r>
            <w:r w:rsidRPr="00DF77DC">
              <w:rPr>
                <w:rFonts w:ascii="Arial Narrow" w:eastAsia="Arial" w:hAnsi="Arial Narrow" w:cs="Arial"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nedenle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öğrencimizin,</w:t>
            </w: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</w:t>
            </w:r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ırasında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akından</w:t>
            </w:r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zlenerek,</w:t>
            </w:r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lgili</w:t>
            </w:r>
            <w:r w:rsidRPr="00DF77DC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nunlara,</w:t>
            </w:r>
            <w:r w:rsidRPr="00DF77DC">
              <w:rPr>
                <w:rFonts w:ascii="Arial Narrow" w:eastAsia="Arial" w:hAnsi="Arial Narrow" w:cs="Arial"/>
                <w:color w:val="000080"/>
                <w:spacing w:val="-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allara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um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çi disiplinlere uymaları hususuna özen gösterilmesini ve staj sonunda aşağıdaki sicil bilgilerinin doldurularak en</w:t>
            </w:r>
            <w:r w:rsidRPr="00DF77DC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ısa</w:t>
            </w:r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üre</w:t>
            </w:r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çerisinde</w:t>
            </w:r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rumumuza</w:t>
            </w:r>
            <w:r w:rsidRPr="00DF77DC">
              <w:rPr>
                <w:rFonts w:ascii="Arial Narrow" w:eastAsia="Arial" w:hAnsi="Arial Narrow" w:cs="Arial"/>
                <w:color w:val="000080"/>
                <w:spacing w:val="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önderilmesini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rica</w:t>
            </w:r>
            <w:r w:rsidRPr="00DF77DC">
              <w:rPr>
                <w:rFonts w:ascii="Arial Narrow" w:eastAsia="Arial" w:hAnsi="Arial Narrow" w:cs="Arial"/>
                <w:color w:val="000080"/>
                <w:spacing w:val="3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eriz.</w:t>
            </w:r>
          </w:p>
          <w:p w14:paraId="5C304D70" w14:textId="3AACBFDB" w:rsidR="00DF77DC" w:rsidRPr="00DF77DC" w:rsidRDefault="0058287D" w:rsidP="00DF77DC">
            <w:pPr>
              <w:spacing w:before="9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rFonts w:ascii="Arial Narrow" w:eastAsia="Arial" w:hAnsi="Arial Narrow" w:cs="Arial"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1049027D" wp14:editId="02324FE4">
                      <wp:simplePos x="0" y="0"/>
                      <wp:positionH relativeFrom="column">
                        <wp:posOffset>4859655</wp:posOffset>
                      </wp:positionH>
                      <wp:positionV relativeFrom="paragraph">
                        <wp:posOffset>17145</wp:posOffset>
                      </wp:positionV>
                      <wp:extent cx="1276350" cy="257175"/>
                      <wp:effectExtent l="0" t="0" r="0" b="9525"/>
                      <wp:wrapNone/>
                      <wp:docPr id="35" name="Metin Kutusu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763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21F46C9" w14:textId="77777777" w:rsidR="00C57A5A" w:rsidRDefault="00C57A5A" w:rsidP="0058287D">
                                  <w:pPr>
                                    <w:jc w:val="right"/>
                                  </w:pPr>
                                  <w:r w:rsidRPr="000F1F40">
                                    <w:rPr>
                                      <w:rFonts w:ascii="Arial Narrow" w:eastAsia="Arial" w:hAnsi="Arial Narrow" w:cs="Arial"/>
                                      <w:color w:val="000080"/>
                                      <w:w w:val="80"/>
                                      <w:sz w:val="20"/>
                                      <w:szCs w:val="20"/>
                                    </w:rPr>
                                    <w:t>Bölüm/Birim</w:t>
                                  </w:r>
                                  <w:r w:rsidRPr="000F1F40">
                                    <w:rPr>
                                      <w:rFonts w:ascii="Arial Narrow" w:eastAsia="Arial" w:hAnsi="Arial Narrow" w:cs="Arial"/>
                                      <w:color w:val="000080"/>
                                      <w:spacing w:val="6"/>
                                      <w:w w:val="8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0F1F40">
                                    <w:rPr>
                                      <w:rFonts w:ascii="Arial Narrow" w:eastAsia="Arial" w:hAnsi="Arial Narrow" w:cs="Arial"/>
                                      <w:color w:val="000080"/>
                                      <w:w w:val="80"/>
                                      <w:sz w:val="20"/>
                                      <w:szCs w:val="20"/>
                                    </w:rPr>
                                    <w:t>Başkanlığ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49027D" id="Metin Kutusu 35" o:spid="_x0000_s1038" type="#_x0000_t202" style="position:absolute;margin-left:382.65pt;margin-top:1.35pt;width:100.5pt;height:20.25pt;z-index:251679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" fillcolor="window" stroked="f" strokeweight=".5pt">
                      <v:textbox>
                        <w:txbxContent>
                          <w:p w14:paraId="621F46C9" w14:textId="77777777" w:rsidR="00C57A5A" w:rsidRDefault="00C57A5A" w:rsidP="0058287D">
                            <w:pPr>
                              <w:jc w:val="right"/>
                            </w:pPr>
                            <w:r w:rsidRPr="000F1F40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20"/>
                                <w:szCs w:val="20"/>
                              </w:rPr>
                              <w:t>Bölüm/Birim</w:t>
                            </w:r>
                            <w:r w:rsidRPr="000F1F40">
                              <w:rPr>
                                <w:rFonts w:ascii="Arial Narrow" w:eastAsia="Arial" w:hAnsi="Arial Narrow" w:cs="Arial"/>
                                <w:color w:val="000080"/>
                                <w:spacing w:val="6"/>
                                <w:w w:val="8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F1F40">
                              <w:rPr>
                                <w:rFonts w:ascii="Arial Narrow" w:eastAsia="Arial" w:hAnsi="Arial Narrow" w:cs="Arial"/>
                                <w:color w:val="000080"/>
                                <w:w w:val="80"/>
                                <w:sz w:val="20"/>
                                <w:szCs w:val="20"/>
                              </w:rPr>
                              <w:t>Başkanlığı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417A305" w14:textId="4CC9695D" w:rsidR="00DF77DC" w:rsidRPr="00DF77DC" w:rsidRDefault="00DF77DC" w:rsidP="0058287D">
            <w:pPr>
              <w:ind w:left="108"/>
              <w:jc w:val="both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DF77DC" w:rsidRPr="00DF77DC" w14:paraId="6A391183" w14:textId="77777777" w:rsidTr="00164AC1">
        <w:trPr>
          <w:trHeight w:val="313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7A6AB1EF" w14:textId="77777777" w:rsidR="00DF77DC" w:rsidRPr="00DF77DC" w:rsidRDefault="00DF77DC" w:rsidP="00DF77DC">
            <w:pPr>
              <w:spacing w:before="40"/>
              <w:ind w:left="110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YAPILAN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KURUM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8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ARAFINDAN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9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OLDURULACAKTIR</w:t>
            </w:r>
          </w:p>
        </w:tc>
      </w:tr>
      <w:tr w:rsidR="00DF77DC" w:rsidRPr="00DF77DC" w14:paraId="75BCF7DF" w14:textId="77777777" w:rsidTr="00164AC1">
        <w:trPr>
          <w:trHeight w:val="277"/>
        </w:trPr>
        <w:tc>
          <w:tcPr>
            <w:tcW w:w="5583" w:type="dxa"/>
            <w:gridSpan w:val="4"/>
            <w:vMerge w:val="restart"/>
            <w:tcBorders>
              <w:top w:val="single" w:sz="8" w:space="0" w:color="000080"/>
              <w:left w:val="single" w:sz="12" w:space="0" w:color="000080"/>
              <w:right w:val="single" w:sz="8" w:space="0" w:color="000080"/>
            </w:tcBorders>
          </w:tcPr>
          <w:p w14:paraId="2A61B9D0" w14:textId="77777777" w:rsidR="00DF77DC" w:rsidRPr="00DF77DC" w:rsidRDefault="00DF77DC" w:rsidP="00DF77DC">
            <w:pPr>
              <w:spacing w:before="148"/>
              <w:ind w:left="108" w:right="95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Öğrencinin devam, çalışkanlık, ilgi ve öğrenme isteği, ekip çalışmasına</w:t>
            </w:r>
            <w:r w:rsidRPr="00DF77DC">
              <w:rPr>
                <w:rFonts w:ascii="Arial Narrow" w:eastAsia="Arial" w:hAnsi="Arial Narrow" w:cs="Arial"/>
                <w:color w:val="000080"/>
                <w:spacing w:val="-45"/>
                <w:w w:val="85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5"/>
                <w:sz w:val="20"/>
                <w:szCs w:val="20"/>
              </w:rPr>
              <w:t xml:space="preserve">uyumu, </w:t>
            </w:r>
            <w:r w:rsidRPr="00DF77DC">
              <w:rPr>
                <w:rFonts w:ascii="Arial Narrow" w:eastAsia="Arial" w:hAnsi="Arial Narrow" w:cs="Arial"/>
                <w:color w:val="000080"/>
                <w:w w:val="85"/>
                <w:sz w:val="20"/>
                <w:szCs w:val="20"/>
              </w:rPr>
              <w:t>işyeri disiplinine uyumu gibi kıstasları dikkate alarak öğrencinin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5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ını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değerlendirip,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ygun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utucuğu</w:t>
            </w:r>
            <w:r w:rsidRPr="00DF77DC">
              <w:rPr>
                <w:rFonts w:ascii="Arial Narrow" w:eastAsia="Arial" w:hAnsi="Arial Narrow" w:cs="Arial"/>
                <w:color w:val="000080"/>
                <w:spacing w:val="1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şaretleyiniz.</w:t>
            </w:r>
          </w:p>
        </w:tc>
        <w:tc>
          <w:tcPr>
            <w:tcW w:w="4164" w:type="dxa"/>
            <w:gridSpan w:val="5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022237A2" w14:textId="77777777" w:rsidR="00DF77DC" w:rsidRPr="00DF77DC" w:rsidRDefault="00DF77DC" w:rsidP="00DF77DC">
            <w:pPr>
              <w:ind w:left="10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EĞERLENDİRME</w:t>
            </w:r>
          </w:p>
        </w:tc>
      </w:tr>
      <w:tr w:rsidR="00DF77DC" w:rsidRPr="00DF77DC" w14:paraId="6CD0308D" w14:textId="77777777" w:rsidTr="00164AC1">
        <w:trPr>
          <w:trHeight w:val="457"/>
        </w:trPr>
        <w:tc>
          <w:tcPr>
            <w:tcW w:w="5583" w:type="dxa"/>
            <w:gridSpan w:val="4"/>
            <w:vMerge/>
            <w:tcBorders>
              <w:top w:val="nil"/>
              <w:left w:val="single" w:sz="12" w:space="0" w:color="000080"/>
              <w:bottom w:val="single" w:sz="8" w:space="0" w:color="000080"/>
              <w:right w:val="single" w:sz="8" w:space="0" w:color="000080"/>
            </w:tcBorders>
          </w:tcPr>
          <w:p w14:paraId="6D7E24CA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2C0DD29B" w14:textId="77777777" w:rsidR="00305CC1" w:rsidRDefault="00DF77DC" w:rsidP="00305CC1">
            <w:pPr>
              <w:spacing w:line="228" w:lineRule="exact"/>
              <w:ind w:left="52" w:right="134"/>
              <w:jc w:val="center"/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pacing w:val="-1"/>
                <w:w w:val="80"/>
                <w:sz w:val="20"/>
                <w:szCs w:val="20"/>
              </w:rPr>
              <w:t>Çok iyi</w:t>
            </w:r>
            <w:r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</w:p>
          <w:p w14:paraId="1B565731" w14:textId="18CA82EF" w:rsidR="00DF77DC" w:rsidRPr="00DF77DC" w:rsidRDefault="00DF77DC" w:rsidP="00305CC1">
            <w:pPr>
              <w:spacing w:line="228" w:lineRule="exact"/>
              <w:ind w:left="52" w:right="134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(A)</w:t>
            </w:r>
          </w:p>
        </w:tc>
        <w:tc>
          <w:tcPr>
            <w:tcW w:w="1038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01C807B6" w14:textId="77777777" w:rsidR="00305CC1" w:rsidRDefault="00DF77DC" w:rsidP="00305CC1">
            <w:pPr>
              <w:spacing w:line="228" w:lineRule="exact"/>
              <w:ind w:left="8" w:right="35" w:hanging="8"/>
              <w:jc w:val="center"/>
              <w:rPr>
                <w:rFonts w:ascii="Arial Narrow" w:eastAsia="Arial" w:hAnsi="Arial Narrow" w:cs="Arial"/>
                <w:color w:val="000080"/>
                <w:spacing w:val="-47"/>
                <w:w w:val="9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İyi</w:t>
            </w:r>
            <w:r w:rsidRPr="00DF77DC">
              <w:rPr>
                <w:rFonts w:ascii="Arial Narrow" w:eastAsia="Arial" w:hAnsi="Arial Narrow" w:cs="Arial"/>
                <w:color w:val="000080"/>
                <w:spacing w:val="-47"/>
                <w:w w:val="90"/>
                <w:sz w:val="20"/>
                <w:szCs w:val="20"/>
              </w:rPr>
              <w:t xml:space="preserve"> </w:t>
            </w:r>
          </w:p>
          <w:p w14:paraId="5A5BA560" w14:textId="02654300" w:rsidR="00DF77DC" w:rsidRPr="00DF77DC" w:rsidRDefault="00DF77DC" w:rsidP="00305CC1">
            <w:pPr>
              <w:spacing w:line="228" w:lineRule="exact"/>
              <w:ind w:left="8" w:right="35" w:hanging="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B)</w:t>
            </w:r>
          </w:p>
        </w:tc>
        <w:tc>
          <w:tcPr>
            <w:tcW w:w="1051" w:type="dxa"/>
            <w:gridSpan w:val="2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21FDE2AD" w14:textId="77777777" w:rsidR="00305CC1" w:rsidRDefault="00DF77DC" w:rsidP="00305CC1">
            <w:pPr>
              <w:spacing w:line="228" w:lineRule="exact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Orta</w:t>
            </w:r>
          </w:p>
          <w:p w14:paraId="08E44505" w14:textId="6AF70814" w:rsidR="00DF77DC" w:rsidRPr="00DF77DC" w:rsidRDefault="00DF77DC" w:rsidP="00305CC1">
            <w:pPr>
              <w:spacing w:line="228" w:lineRule="exact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(C)</w:t>
            </w:r>
          </w:p>
        </w:tc>
        <w:tc>
          <w:tcPr>
            <w:tcW w:w="1036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12" w:space="0" w:color="000080"/>
            </w:tcBorders>
          </w:tcPr>
          <w:p w14:paraId="253B62EA" w14:textId="77777777" w:rsidR="00305CC1" w:rsidRDefault="00DF77DC" w:rsidP="00305CC1">
            <w:pPr>
              <w:spacing w:line="228" w:lineRule="exact"/>
              <w:ind w:hanging="14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Yetersiz</w:t>
            </w:r>
          </w:p>
          <w:p w14:paraId="38388EEF" w14:textId="19246B77" w:rsidR="00DF77DC" w:rsidRPr="00DF77DC" w:rsidRDefault="00DF77DC" w:rsidP="00305CC1">
            <w:pPr>
              <w:spacing w:line="228" w:lineRule="exact"/>
              <w:ind w:hanging="14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(D)</w:t>
            </w:r>
          </w:p>
        </w:tc>
      </w:tr>
      <w:tr w:rsidR="00DF77DC" w:rsidRPr="00DF77DC" w14:paraId="15C5C2F1" w14:textId="77777777" w:rsidTr="00164AC1">
        <w:trPr>
          <w:trHeight w:val="360"/>
        </w:trPr>
        <w:tc>
          <w:tcPr>
            <w:tcW w:w="5583" w:type="dxa"/>
            <w:gridSpan w:val="4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8" w:space="0" w:color="000080"/>
            </w:tcBorders>
            <w:vAlign w:val="center"/>
          </w:tcPr>
          <w:p w14:paraId="09E3873D" w14:textId="77777777" w:rsidR="00DF77DC" w:rsidRPr="00DF77DC" w:rsidRDefault="00DF77DC" w:rsidP="00DF77DC">
            <w:pPr>
              <w:ind w:left="108"/>
              <w:jc w:val="right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EĞERLENDİRME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90"/>
                <w:sz w:val="20"/>
                <w:szCs w:val="20"/>
              </w:rPr>
              <w:t>:</w:t>
            </w:r>
          </w:p>
        </w:tc>
        <w:tc>
          <w:tcPr>
            <w:tcW w:w="1039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78C7E5EE" w14:textId="21BDDEAC" w:rsidR="00DF77DC" w:rsidRPr="00DF77DC" w:rsidRDefault="003539CE" w:rsidP="00DF77DC">
            <w:pPr>
              <w:spacing w:before="58"/>
              <w:ind w:left="6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369A7EB0" wp14:editId="1A7F53C8">
                      <wp:simplePos x="0" y="0"/>
                      <wp:positionH relativeFrom="column">
                        <wp:posOffset>237490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21" name="Dikdörtgen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F311D9" id="Dikdörtgen 8" o:spid="_x0000_s1026" style="position:absolute;margin-left:18.7pt;margin-top:2.15pt;width:12.75pt;height:12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38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27CCD333" w14:textId="37DB71A0" w:rsidR="00DF77DC" w:rsidRPr="00DF77DC" w:rsidRDefault="003539CE" w:rsidP="00DF77DC">
            <w:pPr>
              <w:spacing w:before="58"/>
              <w:ind w:left="3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75552760" wp14:editId="62D59C56">
                      <wp:simplePos x="0" y="0"/>
                      <wp:positionH relativeFrom="column">
                        <wp:posOffset>244475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20" name="Dikdörtgen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905C3A" id="Dikdörtgen 8" o:spid="_x0000_s1026" style="position:absolute;margin-left:19.25pt;margin-top:2.15pt;width:12.75pt;height:12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51" w:type="dxa"/>
            <w:gridSpan w:val="2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</w:tcPr>
          <w:p w14:paraId="77CF0931" w14:textId="3989C431" w:rsidR="00DF77DC" w:rsidRPr="00DF77DC" w:rsidRDefault="003539CE" w:rsidP="00DF77DC">
            <w:pPr>
              <w:spacing w:before="5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684B82E0" wp14:editId="07FABF4E">
                      <wp:simplePos x="0" y="0"/>
                      <wp:positionH relativeFrom="column">
                        <wp:posOffset>242570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19" name="Dikdörtgen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E7C919" id="Dikdörtgen 8" o:spid="_x0000_s1026" style="position:absolute;margin-left:19.1pt;margin-top:2.15pt;width:12.75pt;height:12.7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36" w:type="dxa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12" w:space="0" w:color="000080"/>
            </w:tcBorders>
          </w:tcPr>
          <w:p w14:paraId="5CA08972" w14:textId="7F964042" w:rsidR="00DF77DC" w:rsidRPr="00DF77DC" w:rsidRDefault="003539CE" w:rsidP="00DF77DC">
            <w:pPr>
              <w:spacing w:before="58"/>
              <w:ind w:right="5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7B2701CB" wp14:editId="5DA78B42">
                      <wp:simplePos x="0" y="0"/>
                      <wp:positionH relativeFrom="column">
                        <wp:posOffset>229235</wp:posOffset>
                      </wp:positionH>
                      <wp:positionV relativeFrom="paragraph">
                        <wp:posOffset>27305</wp:posOffset>
                      </wp:positionV>
                      <wp:extent cx="161925" cy="161925"/>
                      <wp:effectExtent l="0" t="0" r="9525" b="9525"/>
                      <wp:wrapNone/>
                      <wp:docPr id="7" name="Dikdörtgen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FFCFC0" id="Dikdörtgen 11" o:spid="_x0000_s1026" style="position:absolute;margin-left:18.05pt;margin-top:2.15pt;width:12.75pt;height:12.7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" filled="f" strokecolor="navy" strokeweight=".25pt">
                      <v:path arrowok="t"/>
                    </v:rect>
                  </w:pict>
                </mc:Fallback>
              </mc:AlternateContent>
            </w:r>
          </w:p>
        </w:tc>
      </w:tr>
      <w:tr w:rsidR="00DF77DC" w:rsidRPr="00DF77DC" w14:paraId="5BDCF09C" w14:textId="77777777" w:rsidTr="00164AC1">
        <w:trPr>
          <w:trHeight w:val="258"/>
        </w:trPr>
        <w:tc>
          <w:tcPr>
            <w:tcW w:w="5583" w:type="dxa"/>
            <w:gridSpan w:val="4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8" w:space="0" w:color="000080"/>
            </w:tcBorders>
          </w:tcPr>
          <w:p w14:paraId="5ED459F0" w14:textId="77777777" w:rsidR="00DF77DC" w:rsidRPr="00305CC1" w:rsidRDefault="00DF77DC" w:rsidP="00DF77DC">
            <w:pPr>
              <w:spacing w:before="62"/>
              <w:ind w:left="108"/>
              <w:jc w:val="center"/>
              <w:rPr>
                <w:rFonts w:ascii="Arial Narrow" w:eastAsia="Arial" w:hAnsi="Arial Narrow" w:cs="Arial"/>
                <w:b/>
                <w:bCs/>
                <w:color w:val="000080"/>
                <w:w w:val="90"/>
                <w:sz w:val="20"/>
                <w:szCs w:val="20"/>
              </w:rPr>
            </w:pPr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Stajın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Yapıldığı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Kurum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spacing w:val="8"/>
                <w:w w:val="80"/>
                <w:sz w:val="20"/>
                <w:szCs w:val="20"/>
              </w:rPr>
              <w:t xml:space="preserve"> 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Bilgileri</w:t>
            </w:r>
          </w:p>
        </w:tc>
        <w:tc>
          <w:tcPr>
            <w:tcW w:w="4164" w:type="dxa"/>
            <w:gridSpan w:val="5"/>
            <w:tcBorders>
              <w:top w:val="single" w:sz="8" w:space="0" w:color="000080"/>
              <w:left w:val="single" w:sz="8" w:space="0" w:color="000080"/>
              <w:right w:val="single" w:sz="12" w:space="0" w:color="000080"/>
            </w:tcBorders>
          </w:tcPr>
          <w:p w14:paraId="138B237B" w14:textId="77777777" w:rsidR="00DF77DC" w:rsidRPr="00DF77DC" w:rsidRDefault="00DF77DC" w:rsidP="00DF77DC">
            <w:pPr>
              <w:spacing w:before="58"/>
              <w:ind w:right="5"/>
              <w:jc w:val="center"/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A,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B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ve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C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olarak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değerlendirilen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öğrencilerin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stajları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başarılı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(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Geçer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)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kabul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16"/>
                <w:szCs w:val="16"/>
              </w:rPr>
              <w:t>edilir</w:t>
            </w:r>
            <w:r w:rsidRPr="00DF77DC">
              <w:rPr>
                <w:rFonts w:ascii="Arial Narrow" w:eastAsia="Arial" w:hAnsi="Arial Narrow" w:cs="Arial"/>
                <w:color w:val="000080"/>
                <w:w w:val="99"/>
                <w:sz w:val="16"/>
                <w:szCs w:val="16"/>
              </w:rPr>
              <w:t>.</w:t>
            </w:r>
          </w:p>
        </w:tc>
      </w:tr>
      <w:tr w:rsidR="00DF77DC" w:rsidRPr="00DF77DC" w14:paraId="2B6BC377" w14:textId="77777777" w:rsidTr="00DF77DC">
        <w:trPr>
          <w:trHeight w:val="649"/>
        </w:trPr>
        <w:tc>
          <w:tcPr>
            <w:tcW w:w="1032" w:type="dxa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FFFFFF"/>
            </w:tcBorders>
          </w:tcPr>
          <w:p w14:paraId="76F779DC" w14:textId="77777777" w:rsidR="00305CC1" w:rsidRDefault="00DF77DC" w:rsidP="00305CC1">
            <w:pPr>
              <w:tabs>
                <w:tab w:val="left" w:pos="371"/>
              </w:tabs>
              <w:spacing w:before="66"/>
              <w:ind w:left="108"/>
              <w:rPr>
                <w:rFonts w:ascii="Arial Narrow" w:eastAsia="Arial" w:hAnsi="Arial Narrow" w:cs="Arial"/>
                <w:color w:val="000080"/>
                <w:spacing w:val="1"/>
                <w:w w:val="9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dı</w:t>
            </w:r>
          </w:p>
          <w:p w14:paraId="46078316" w14:textId="47FAAE24" w:rsidR="00DF77DC" w:rsidRPr="00DF77DC" w:rsidRDefault="00DF77DC" w:rsidP="00305CC1">
            <w:pPr>
              <w:tabs>
                <w:tab w:val="left" w:pos="371"/>
              </w:tabs>
              <w:spacing w:before="66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resi</w:t>
            </w:r>
          </w:p>
        </w:tc>
        <w:tc>
          <w:tcPr>
            <w:tcW w:w="2020" w:type="dxa"/>
            <w:tcBorders>
              <w:top w:val="single" w:sz="8" w:space="0" w:color="000080"/>
              <w:left w:val="single" w:sz="12" w:space="0" w:color="FFFFFF"/>
              <w:bottom w:val="single" w:sz="8" w:space="0" w:color="000080"/>
              <w:right w:val="single" w:sz="12" w:space="0" w:color="FFFFFF"/>
            </w:tcBorders>
          </w:tcPr>
          <w:p w14:paraId="37B7C993" w14:textId="77777777" w:rsidR="00305CC1" w:rsidRDefault="00DF77DC" w:rsidP="00305CC1">
            <w:pPr>
              <w:spacing w:before="66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1C3E90DF" w14:textId="2FED252C" w:rsidR="00DF77DC" w:rsidRPr="00DF77DC" w:rsidRDefault="00DF77DC" w:rsidP="00305CC1">
            <w:pPr>
              <w:spacing w:before="66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</w:tc>
        <w:tc>
          <w:tcPr>
            <w:tcW w:w="1814" w:type="dxa"/>
            <w:tcBorders>
              <w:left w:val="single" w:sz="12" w:space="0" w:color="FFFFFF"/>
              <w:bottom w:val="single" w:sz="8" w:space="0" w:color="000080"/>
              <w:right w:val="single" w:sz="12" w:space="0" w:color="FFFFFF"/>
            </w:tcBorders>
          </w:tcPr>
          <w:p w14:paraId="27486AAB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717" w:type="dxa"/>
            <w:tcBorders>
              <w:left w:val="single" w:sz="12" w:space="0" w:color="FFFFFF"/>
              <w:right w:val="single" w:sz="8" w:space="0" w:color="000080"/>
            </w:tcBorders>
          </w:tcPr>
          <w:p w14:paraId="2030E9AE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164" w:type="dxa"/>
            <w:gridSpan w:val="5"/>
            <w:vMerge w:val="restart"/>
            <w:tcBorders>
              <w:left w:val="single" w:sz="8" w:space="0" w:color="000080"/>
              <w:right w:val="single" w:sz="12" w:space="0" w:color="000080"/>
            </w:tcBorders>
          </w:tcPr>
          <w:p w14:paraId="0F817D99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75BC11B3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4AFFE5EE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5624B67F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  <w:p w14:paraId="597A1A93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color w:val="0000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</w:t>
            </w:r>
          </w:p>
          <w:p w14:paraId="3C5A5D95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color w:val="0000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Mühür</w:t>
            </w:r>
          </w:p>
          <w:p w14:paraId="71C4F158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sz w:val="20"/>
                <w:szCs w:val="20"/>
              </w:rPr>
              <w:t>…. / …. / ……..</w:t>
            </w:r>
          </w:p>
        </w:tc>
      </w:tr>
      <w:tr w:rsidR="00DF77DC" w:rsidRPr="00DF77DC" w14:paraId="59A70862" w14:textId="77777777" w:rsidTr="00164AC1">
        <w:trPr>
          <w:trHeight w:val="270"/>
        </w:trPr>
        <w:tc>
          <w:tcPr>
            <w:tcW w:w="5583" w:type="dxa"/>
            <w:gridSpan w:val="4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8" w:space="0" w:color="000080"/>
            </w:tcBorders>
          </w:tcPr>
          <w:p w14:paraId="603687DE" w14:textId="77777777" w:rsidR="00DF77DC" w:rsidRPr="00305CC1" w:rsidRDefault="00DF77DC" w:rsidP="00B3525E">
            <w:pPr>
              <w:spacing w:before="16"/>
              <w:jc w:val="center"/>
              <w:rPr>
                <w:rFonts w:ascii="Arial Narrow" w:eastAsia="Arial" w:hAnsi="Arial Narrow" w:cs="Arial"/>
                <w:b/>
                <w:bCs/>
                <w:sz w:val="20"/>
                <w:szCs w:val="20"/>
              </w:rPr>
            </w:pPr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Kurum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spacing w:val="6"/>
                <w:w w:val="80"/>
                <w:sz w:val="20"/>
                <w:szCs w:val="20"/>
              </w:rPr>
              <w:t xml:space="preserve"> </w:t>
            </w:r>
            <w:r w:rsidRPr="00305CC1">
              <w:rPr>
                <w:rFonts w:ascii="Arial Narrow" w:eastAsia="Arial" w:hAnsi="Arial Narrow" w:cs="Arial"/>
                <w:b/>
                <w:bCs/>
                <w:color w:val="000080"/>
                <w:w w:val="80"/>
                <w:sz w:val="20"/>
                <w:szCs w:val="20"/>
              </w:rPr>
              <w:t>Yetkilisi</w:t>
            </w:r>
          </w:p>
        </w:tc>
        <w:tc>
          <w:tcPr>
            <w:tcW w:w="4164" w:type="dxa"/>
            <w:gridSpan w:val="5"/>
            <w:vMerge/>
            <w:tcBorders>
              <w:top w:val="single" w:sz="8" w:space="0" w:color="000080"/>
              <w:left w:val="single" w:sz="8" w:space="0" w:color="000080"/>
              <w:right w:val="single" w:sz="12" w:space="0" w:color="000080"/>
            </w:tcBorders>
          </w:tcPr>
          <w:p w14:paraId="27072F1C" w14:textId="77777777" w:rsidR="00DF77DC" w:rsidRPr="00DF77DC" w:rsidRDefault="00DF77DC" w:rsidP="00DF77DC">
            <w:pPr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41EB59CA" w14:textId="77777777" w:rsidTr="00DF77DC">
        <w:trPr>
          <w:trHeight w:val="1126"/>
        </w:trPr>
        <w:tc>
          <w:tcPr>
            <w:tcW w:w="1032" w:type="dxa"/>
            <w:tcBorders>
              <w:top w:val="single" w:sz="8" w:space="0" w:color="000080"/>
              <w:left w:val="single" w:sz="12" w:space="0" w:color="000080"/>
              <w:bottom w:val="double" w:sz="4" w:space="0" w:color="000080"/>
              <w:right w:val="single" w:sz="12" w:space="0" w:color="FFFFFF"/>
            </w:tcBorders>
          </w:tcPr>
          <w:p w14:paraId="77F96ED1" w14:textId="77777777" w:rsidR="00DF77DC" w:rsidRPr="00DF77DC" w:rsidRDefault="00DF77DC" w:rsidP="00305CC1">
            <w:pPr>
              <w:spacing w:line="237" w:lineRule="auto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Adı Soyadı</w:t>
            </w:r>
            <w:r w:rsidRPr="00DF77DC">
              <w:rPr>
                <w:rFonts w:ascii="Arial Narrow" w:eastAsia="Arial" w:hAnsi="Arial Narrow" w:cs="Arial"/>
                <w:color w:val="000080"/>
                <w:spacing w:val="-4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Görevi</w:t>
            </w:r>
          </w:p>
          <w:p w14:paraId="49A183A5" w14:textId="77777777" w:rsidR="00305CC1" w:rsidRDefault="00DF77DC" w:rsidP="00305CC1">
            <w:pPr>
              <w:ind w:left="108" w:right="67"/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Tel</w:t>
            </w:r>
          </w:p>
          <w:p w14:paraId="371D3240" w14:textId="214AB229" w:rsidR="00DF77DC" w:rsidRPr="00DF77DC" w:rsidRDefault="00DF77DC" w:rsidP="00305CC1">
            <w:pPr>
              <w:ind w:left="108" w:right="67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Faks</w:t>
            </w:r>
          </w:p>
          <w:p w14:paraId="761D917F" w14:textId="77777777" w:rsidR="00DF77DC" w:rsidRPr="00DF77DC" w:rsidRDefault="00DF77DC" w:rsidP="00DF77DC">
            <w:pPr>
              <w:spacing w:line="216" w:lineRule="exact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E-Posta</w:t>
            </w:r>
          </w:p>
        </w:tc>
        <w:tc>
          <w:tcPr>
            <w:tcW w:w="2020" w:type="dxa"/>
            <w:tcBorders>
              <w:top w:val="single" w:sz="8" w:space="0" w:color="000080"/>
              <w:left w:val="single" w:sz="12" w:space="0" w:color="FFFFFF"/>
              <w:bottom w:val="double" w:sz="4" w:space="0" w:color="000080"/>
              <w:right w:val="single" w:sz="12" w:space="0" w:color="FFFFFF"/>
            </w:tcBorders>
          </w:tcPr>
          <w:p w14:paraId="6763A394" w14:textId="77777777" w:rsidR="00DF77DC" w:rsidRPr="00DF77DC" w:rsidRDefault="00DF77DC" w:rsidP="00DF77DC">
            <w:pPr>
              <w:spacing w:line="221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74875B13" w14:textId="77777777" w:rsidR="00DF77DC" w:rsidRPr="00DF77DC" w:rsidRDefault="00DF77DC" w:rsidP="00DF77DC">
            <w:pPr>
              <w:spacing w:line="229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07BDE0D7" w14:textId="77777777" w:rsidR="00DF77DC" w:rsidRPr="00DF77DC" w:rsidRDefault="00DF77DC" w:rsidP="00DF77DC">
            <w:pPr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1A67522D" w14:textId="77777777" w:rsidR="00DF77DC" w:rsidRPr="00DF77DC" w:rsidRDefault="00DF77DC" w:rsidP="00DF77DC">
            <w:pPr>
              <w:spacing w:before="1" w:line="229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  <w:p w14:paraId="08C8596C" w14:textId="77777777" w:rsidR="00DF77DC" w:rsidRPr="00DF77DC" w:rsidRDefault="00DF77DC" w:rsidP="00DF77DC">
            <w:pPr>
              <w:spacing w:line="217" w:lineRule="exact"/>
              <w:ind w:left="129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1"/>
                <w:sz w:val="20"/>
                <w:szCs w:val="20"/>
              </w:rPr>
              <w:t>:</w:t>
            </w:r>
          </w:p>
        </w:tc>
        <w:tc>
          <w:tcPr>
            <w:tcW w:w="1814" w:type="dxa"/>
            <w:tcBorders>
              <w:top w:val="single" w:sz="8" w:space="0" w:color="000080"/>
              <w:left w:val="single" w:sz="12" w:space="0" w:color="FFFFFF"/>
              <w:bottom w:val="double" w:sz="4" w:space="0" w:color="000080"/>
              <w:right w:val="single" w:sz="12" w:space="0" w:color="FFFFFF"/>
            </w:tcBorders>
          </w:tcPr>
          <w:p w14:paraId="091B4C3F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single" w:sz="8" w:space="0" w:color="000080"/>
              <w:left w:val="single" w:sz="12" w:space="0" w:color="FFFFFF"/>
              <w:bottom w:val="double" w:sz="4" w:space="0" w:color="000080"/>
              <w:right w:val="single" w:sz="8" w:space="0" w:color="000080"/>
            </w:tcBorders>
          </w:tcPr>
          <w:p w14:paraId="7748AF5A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  <w:tc>
          <w:tcPr>
            <w:tcW w:w="4164" w:type="dxa"/>
            <w:gridSpan w:val="5"/>
            <w:vMerge/>
            <w:tcBorders>
              <w:left w:val="single" w:sz="8" w:space="0" w:color="000080"/>
              <w:bottom w:val="double" w:sz="4" w:space="0" w:color="000080"/>
              <w:right w:val="single" w:sz="12" w:space="0" w:color="000080"/>
            </w:tcBorders>
          </w:tcPr>
          <w:p w14:paraId="3A7BFED1" w14:textId="77777777" w:rsidR="00DF77DC" w:rsidRPr="00DF77DC" w:rsidRDefault="00DF77DC" w:rsidP="00DF77DC">
            <w:pPr>
              <w:rPr>
                <w:rFonts w:ascii="Arial Narrow" w:eastAsia="Arial" w:hAnsi="Arial Narrow" w:cs="Arial"/>
                <w:sz w:val="20"/>
                <w:szCs w:val="20"/>
              </w:rPr>
            </w:pPr>
          </w:p>
        </w:tc>
      </w:tr>
      <w:tr w:rsidR="00DF77DC" w:rsidRPr="00DF77DC" w14:paraId="47E636C1" w14:textId="77777777" w:rsidTr="00164AC1">
        <w:trPr>
          <w:trHeight w:val="340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7CE06741" w14:textId="77777777" w:rsidR="00DF77DC" w:rsidRPr="00DF77DC" w:rsidRDefault="00DF77DC" w:rsidP="00DF77DC">
            <w:pPr>
              <w:spacing w:line="205" w:lineRule="exact"/>
              <w:ind w:left="2397" w:right="2397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ORUMLU ÖĞRETİM ELEMANI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9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ARAFINDAN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18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OLDURULACAKTIR</w:t>
            </w:r>
          </w:p>
        </w:tc>
      </w:tr>
      <w:tr w:rsidR="00DF77DC" w:rsidRPr="00DF77DC" w14:paraId="518AFF49" w14:textId="77777777" w:rsidTr="00B3525E">
        <w:trPr>
          <w:trHeight w:val="327"/>
        </w:trPr>
        <w:tc>
          <w:tcPr>
            <w:tcW w:w="4866" w:type="dxa"/>
            <w:gridSpan w:val="3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FFFFFF"/>
            </w:tcBorders>
            <w:vAlign w:val="center"/>
          </w:tcPr>
          <w:p w14:paraId="65CF539E" w14:textId="3FB9D580" w:rsidR="00DF77DC" w:rsidRPr="00DF77DC" w:rsidRDefault="003539CE" w:rsidP="00DF77DC">
            <w:pPr>
              <w:spacing w:before="14" w:line="243" w:lineRule="exact"/>
              <w:ind w:right="1597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3A5DF43E" wp14:editId="7E207F1F">
                      <wp:simplePos x="0" y="0"/>
                      <wp:positionH relativeFrom="column">
                        <wp:posOffset>586740</wp:posOffset>
                      </wp:positionH>
                      <wp:positionV relativeFrom="paragraph">
                        <wp:posOffset>13335</wp:posOffset>
                      </wp:positionV>
                      <wp:extent cx="161925" cy="161925"/>
                      <wp:effectExtent l="0" t="0" r="9525" b="9525"/>
                      <wp:wrapNone/>
                      <wp:docPr id="6" name="Dikdörtgen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DF7770" id="Dikdörtgen 12" o:spid="_x0000_s1026" style="position:absolute;margin-left:46.2pt;margin-top:1.05pt;width:12.75pt;height:12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" filled="f" strokecolor="navy" strokeweight=".25pt">
                      <v:path arrowok="t"/>
                    </v:rect>
                  </w:pict>
                </mc:Fallback>
              </mc:AlternateConten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         Stajı Kabul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0"/>
                <w:w w:val="80"/>
                <w:sz w:val="20"/>
                <w:szCs w:val="20"/>
              </w:rPr>
              <w:t xml:space="preserve">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Edilmiştir.                                            </w:t>
            </w:r>
          </w:p>
        </w:tc>
        <w:tc>
          <w:tcPr>
            <w:tcW w:w="4881" w:type="dxa"/>
            <w:gridSpan w:val="6"/>
            <w:tcBorders>
              <w:top w:val="single" w:sz="8" w:space="0" w:color="000080"/>
              <w:left w:val="single" w:sz="12" w:space="0" w:color="FFFFFF"/>
              <w:bottom w:val="single" w:sz="8" w:space="0" w:color="000080"/>
              <w:right w:val="single" w:sz="12" w:space="0" w:color="000080"/>
            </w:tcBorders>
            <w:vAlign w:val="center"/>
          </w:tcPr>
          <w:p w14:paraId="5DC7B581" w14:textId="1D8107D5" w:rsidR="00DF77DC" w:rsidRPr="00DF77DC" w:rsidRDefault="003539CE" w:rsidP="00DF77DC">
            <w:pPr>
              <w:spacing w:before="14" w:line="243" w:lineRule="exact"/>
              <w:ind w:right="1597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11AF60C0" wp14:editId="4559B4FC">
                      <wp:simplePos x="0" y="0"/>
                      <wp:positionH relativeFrom="column">
                        <wp:posOffset>532765</wp:posOffset>
                      </wp:positionH>
                      <wp:positionV relativeFrom="paragraph">
                        <wp:posOffset>-2540</wp:posOffset>
                      </wp:positionV>
                      <wp:extent cx="161925" cy="161925"/>
                      <wp:effectExtent l="0" t="0" r="9525" b="9525"/>
                      <wp:wrapNone/>
                      <wp:docPr id="13" name="Dikdörtgen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FF094F" id="Dikdörtgen 13" o:spid="_x0000_s1026" style="position:absolute;margin-left:41.95pt;margin-top:-.2pt;width:12.75pt;height:12.7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" filled="f" strokecolor="navy" strokeweight=".25pt">
                      <v:path arrowok="t"/>
                    </v:rect>
                  </w:pict>
                </mc:Fallback>
              </mc:AlternateConten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                      Stajı Kabul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emiştir.</w:t>
            </w:r>
          </w:p>
        </w:tc>
      </w:tr>
      <w:tr w:rsidR="00DF77DC" w:rsidRPr="00DF77DC" w14:paraId="150AE32E" w14:textId="77777777" w:rsidTr="002D451E">
        <w:trPr>
          <w:trHeight w:val="1283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5C708329" w14:textId="77777777" w:rsidR="00DF77DC" w:rsidRPr="00DF77DC" w:rsidRDefault="00DF77DC" w:rsidP="00DF77DC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6364AE75" w14:textId="77777777" w:rsidR="00DF77DC" w:rsidRPr="00DF77DC" w:rsidRDefault="00DF77DC" w:rsidP="00DF77DC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2885B44B" w14:textId="77777777" w:rsidR="00DF77DC" w:rsidRPr="00DF77DC" w:rsidRDefault="00DF77DC" w:rsidP="00DF77DC">
            <w:pPr>
              <w:ind w:left="93"/>
              <w:jc w:val="center"/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İmza</w:t>
            </w:r>
          </w:p>
          <w:p w14:paraId="2C626967" w14:textId="77777777" w:rsidR="00DF77DC" w:rsidRPr="00DF77DC" w:rsidRDefault="00DF77DC" w:rsidP="00DF77DC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rumlu Öğretim Elemanı</w:t>
            </w:r>
          </w:p>
          <w:p w14:paraId="7E86D0F3" w14:textId="40AAD5EF" w:rsidR="00DF77DC" w:rsidRPr="00B3525E" w:rsidRDefault="00DF77DC" w:rsidP="00B3525E">
            <w:pPr>
              <w:spacing w:line="227" w:lineRule="exact"/>
              <w:ind w:left="93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Adı</w:t>
            </w:r>
            <w:r w:rsidRPr="00DF77DC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,</w:t>
            </w:r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nvanı)</w:t>
            </w:r>
          </w:p>
        </w:tc>
      </w:tr>
      <w:tr w:rsidR="00DF77DC" w:rsidRPr="00DF77DC" w14:paraId="479A6274" w14:textId="77777777" w:rsidTr="00305CC1">
        <w:trPr>
          <w:trHeight w:val="266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double" w:sz="4" w:space="0" w:color="000080"/>
              <w:right w:val="single" w:sz="12" w:space="0" w:color="000080"/>
            </w:tcBorders>
          </w:tcPr>
          <w:p w14:paraId="5DBA1A93" w14:textId="77777777" w:rsidR="00DF77DC" w:rsidRPr="00DF77DC" w:rsidRDefault="00DF77DC" w:rsidP="00DF77DC">
            <w:pPr>
              <w:spacing w:line="227" w:lineRule="exact"/>
              <w:ind w:left="93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çıklamalar:</w:t>
            </w:r>
          </w:p>
        </w:tc>
      </w:tr>
      <w:tr w:rsidR="00DF77DC" w:rsidRPr="00DF77DC" w14:paraId="408CA65C" w14:textId="77777777" w:rsidTr="002D451E">
        <w:trPr>
          <w:trHeight w:val="319"/>
        </w:trPr>
        <w:tc>
          <w:tcPr>
            <w:tcW w:w="9747" w:type="dxa"/>
            <w:gridSpan w:val="9"/>
            <w:tcBorders>
              <w:top w:val="double" w:sz="4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08BFC8F2" w14:textId="77777777" w:rsidR="00DF77DC" w:rsidRPr="00DF77DC" w:rsidRDefault="00DF77DC" w:rsidP="00DF77DC">
            <w:pPr>
              <w:spacing w:line="204" w:lineRule="exact"/>
              <w:ind w:left="2396" w:right="2397"/>
              <w:jc w:val="center"/>
              <w:rPr>
                <w:rFonts w:ascii="Arial Narrow" w:eastAsia="Arial" w:hAnsi="Arial Narrow" w:cs="Arial"/>
                <w:b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STAJ KOMİSYONU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20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TARAFINDAN</w:t>
            </w:r>
            <w:r w:rsidRPr="00DF77DC">
              <w:rPr>
                <w:rFonts w:ascii="Arial Narrow" w:eastAsia="Arial" w:hAnsi="Arial Narrow" w:cs="Arial"/>
                <w:b/>
                <w:color w:val="000080"/>
                <w:spacing w:val="2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b/>
                <w:color w:val="000080"/>
                <w:w w:val="80"/>
                <w:sz w:val="20"/>
                <w:szCs w:val="20"/>
              </w:rPr>
              <w:t>DOLDURULACAKTIR</w:t>
            </w:r>
          </w:p>
        </w:tc>
      </w:tr>
      <w:tr w:rsidR="00DF77DC" w:rsidRPr="00DF77DC" w14:paraId="451AFE39" w14:textId="77777777" w:rsidTr="00B3525E">
        <w:trPr>
          <w:trHeight w:val="316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  <w:vAlign w:val="center"/>
          </w:tcPr>
          <w:p w14:paraId="6ED6E4F8" w14:textId="2349EE73" w:rsidR="00DF77DC" w:rsidRPr="00DF77DC" w:rsidRDefault="003539CE" w:rsidP="00DF77DC">
            <w:pPr>
              <w:tabs>
                <w:tab w:val="left" w:pos="5064"/>
              </w:tabs>
              <w:ind w:left="10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0F51FFCD" wp14:editId="1C026784">
                      <wp:simplePos x="0" y="0"/>
                      <wp:positionH relativeFrom="column">
                        <wp:posOffset>2665095</wp:posOffset>
                      </wp:positionH>
                      <wp:positionV relativeFrom="paragraph">
                        <wp:posOffset>13970</wp:posOffset>
                      </wp:positionV>
                      <wp:extent cx="161925" cy="161925"/>
                      <wp:effectExtent l="0" t="0" r="9525" b="9525"/>
                      <wp:wrapNone/>
                      <wp:docPr id="1" name="Dikdörtgen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7E7129" id="Dikdörtgen 9" o:spid="_x0000_s1026" style="position:absolute;margin-left:209.85pt;margin-top:1.1pt;width:12.75pt;height:12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" filled="f" strokecolor="navy" strokeweight=".25pt">
                      <v:path arrowok="t"/>
                    </v:rect>
                  </w:pict>
                </mc:Fallback>
              </mc:AlternateContent>
            </w:r>
            <w:r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0CE73154" wp14:editId="5EAF0959">
                      <wp:simplePos x="0" y="0"/>
                      <wp:positionH relativeFrom="column">
                        <wp:posOffset>4324350</wp:posOffset>
                      </wp:positionH>
                      <wp:positionV relativeFrom="paragraph">
                        <wp:posOffset>10795</wp:posOffset>
                      </wp:positionV>
                      <wp:extent cx="161925" cy="161925"/>
                      <wp:effectExtent l="0" t="0" r="9525" b="9525"/>
                      <wp:wrapNone/>
                      <wp:docPr id="14" name="Dikdörtgen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008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4F4B90" id="Dikdörtgen 14" o:spid="_x0000_s1026" style="position:absolute;margin-left:340.5pt;margin-top:.85pt;width:12.75pt;height:12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" filled="f" strokecolor="navy" strokeweight=".25pt">
                      <v:path arrowok="t"/>
                    </v:rect>
                  </w:pict>
                </mc:Fallback>
              </mc:AlternateConten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……. İş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3"/>
                <w:w w:val="80"/>
                <w:sz w:val="20"/>
                <w:szCs w:val="20"/>
              </w:rPr>
              <w:t xml:space="preserve">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Günü …………………… Stajı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5"/>
                <w:w w:val="80"/>
                <w:sz w:val="20"/>
                <w:szCs w:val="20"/>
              </w:rPr>
              <w:t xml:space="preserve">              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abul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4"/>
                <w:w w:val="80"/>
                <w:sz w:val="20"/>
                <w:szCs w:val="20"/>
              </w:rPr>
              <w:t xml:space="preserve">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Edilmiştir.                           </w:t>
            </w:r>
            <w:r w:rsidR="00B3525E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       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 xml:space="preserve"> 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ab/>
              <w:t>Kabul</w:t>
            </w:r>
            <w:r w:rsidR="00DF77DC" w:rsidRPr="00DF77DC">
              <w:rPr>
                <w:rFonts w:ascii="Arial Narrow" w:eastAsia="Arial" w:hAnsi="Arial Narrow" w:cs="Arial"/>
                <w:color w:val="000080"/>
                <w:spacing w:val="16"/>
                <w:w w:val="80"/>
                <w:sz w:val="20"/>
                <w:szCs w:val="20"/>
              </w:rPr>
              <w:t xml:space="preserve"> </w:t>
            </w:r>
            <w:r w:rsidR="00DF77DC"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Edilmemiştir.</w:t>
            </w:r>
          </w:p>
        </w:tc>
      </w:tr>
      <w:tr w:rsidR="00DF77DC" w:rsidRPr="00DF77DC" w14:paraId="4E37A865" w14:textId="77777777" w:rsidTr="00305CC1">
        <w:trPr>
          <w:trHeight w:val="227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8" w:space="0" w:color="000080"/>
              <w:right w:val="single" w:sz="12" w:space="0" w:color="000080"/>
            </w:tcBorders>
          </w:tcPr>
          <w:p w14:paraId="37979B90" w14:textId="77777777" w:rsidR="00DF77DC" w:rsidRPr="00DF77DC" w:rsidRDefault="00DF77DC" w:rsidP="00DF77DC">
            <w:pPr>
              <w:spacing w:line="227" w:lineRule="exact"/>
              <w:ind w:left="108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90"/>
                <w:sz w:val="20"/>
                <w:szCs w:val="20"/>
              </w:rPr>
              <w:t>Açıklamalar:</w:t>
            </w:r>
          </w:p>
        </w:tc>
      </w:tr>
      <w:tr w:rsidR="00DF77DC" w:rsidRPr="00DF77DC" w14:paraId="56BD30E5" w14:textId="77777777" w:rsidTr="00164AC1">
        <w:trPr>
          <w:trHeight w:val="1049"/>
        </w:trPr>
        <w:tc>
          <w:tcPr>
            <w:tcW w:w="9747" w:type="dxa"/>
            <w:gridSpan w:val="9"/>
            <w:tcBorders>
              <w:top w:val="single" w:sz="8" w:space="0" w:color="000080"/>
              <w:left w:val="single" w:sz="12" w:space="0" w:color="000080"/>
              <w:bottom w:val="single" w:sz="12" w:space="0" w:color="000080"/>
              <w:right w:val="single" w:sz="12" w:space="0" w:color="000080"/>
            </w:tcBorders>
          </w:tcPr>
          <w:p w14:paraId="484416AA" w14:textId="77777777" w:rsidR="00DF77DC" w:rsidRPr="00DF77DC" w:rsidRDefault="00DF77DC" w:rsidP="00DF77DC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</w:p>
          <w:p w14:paraId="772647C7" w14:textId="77777777" w:rsidR="00DF77DC" w:rsidRPr="00DF77DC" w:rsidRDefault="00DF77DC" w:rsidP="00DF77DC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İmza</w:t>
            </w:r>
            <w:r w:rsidRPr="00DF77DC">
              <w:rPr>
                <w:rFonts w:ascii="Arial Narrow" w:eastAsia="Arial" w:hAnsi="Arial Narrow" w:cs="Arial"/>
                <w:color w:val="000080"/>
                <w:spacing w:val="4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ve</w:t>
            </w:r>
            <w:r w:rsidRPr="00DF77DC">
              <w:rPr>
                <w:rFonts w:ascii="Arial Narrow" w:eastAsia="Arial" w:hAnsi="Arial Narrow" w:cs="Arial"/>
                <w:color w:val="000080"/>
                <w:spacing w:val="5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Tarih</w:t>
            </w:r>
          </w:p>
          <w:p w14:paraId="129C9D33" w14:textId="77777777" w:rsidR="00DF77DC" w:rsidRPr="00DF77DC" w:rsidRDefault="00DF77DC" w:rsidP="00DF77DC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taj</w:t>
            </w:r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Komisyonu</w:t>
            </w:r>
            <w:r w:rsidRPr="00DF77DC">
              <w:rPr>
                <w:rFonts w:ascii="Arial Narrow" w:eastAsia="Arial" w:hAnsi="Arial Narrow" w:cs="Arial"/>
                <w:color w:val="000080"/>
                <w:spacing w:val="9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Başkanı</w:t>
            </w:r>
          </w:p>
          <w:p w14:paraId="1D476367" w14:textId="77777777" w:rsidR="00DF77DC" w:rsidRPr="00DF77DC" w:rsidRDefault="00DF77DC" w:rsidP="00DF77DC">
            <w:pPr>
              <w:spacing w:line="227" w:lineRule="exact"/>
              <w:ind w:left="108"/>
              <w:jc w:val="center"/>
              <w:rPr>
                <w:rFonts w:ascii="Arial Narrow" w:eastAsia="Arial" w:hAnsi="Arial Narrow" w:cs="Arial"/>
                <w:sz w:val="20"/>
                <w:szCs w:val="20"/>
              </w:rPr>
            </w:pP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(Adı</w:t>
            </w:r>
            <w:r w:rsidRPr="00DF77DC">
              <w:rPr>
                <w:rFonts w:ascii="Arial Narrow" w:eastAsia="Arial" w:hAnsi="Arial Narrow" w:cs="Arial"/>
                <w:color w:val="000080"/>
                <w:spacing w:val="12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Soyadı,</w:t>
            </w:r>
            <w:r w:rsidRPr="00DF77DC">
              <w:rPr>
                <w:rFonts w:ascii="Arial Narrow" w:eastAsia="Arial" w:hAnsi="Arial Narrow" w:cs="Arial"/>
                <w:color w:val="000080"/>
                <w:spacing w:val="7"/>
                <w:w w:val="80"/>
                <w:sz w:val="20"/>
                <w:szCs w:val="20"/>
              </w:rPr>
              <w:t xml:space="preserve"> </w:t>
            </w:r>
            <w:r w:rsidRPr="00DF77DC">
              <w:rPr>
                <w:rFonts w:ascii="Arial Narrow" w:eastAsia="Arial" w:hAnsi="Arial Narrow" w:cs="Arial"/>
                <w:color w:val="000080"/>
                <w:w w:val="80"/>
                <w:sz w:val="20"/>
                <w:szCs w:val="20"/>
              </w:rPr>
              <w:t>Unvanı)</w:t>
            </w:r>
          </w:p>
        </w:tc>
      </w:tr>
    </w:tbl>
    <w:p w14:paraId="08B9E8F3" w14:textId="77777777" w:rsidR="00DF77DC" w:rsidRPr="00DF77DC" w:rsidRDefault="00DF77DC" w:rsidP="00DF77DC">
      <w:pPr>
        <w:widowControl w:val="0"/>
        <w:autoSpaceDE w:val="0"/>
        <w:autoSpaceDN w:val="0"/>
        <w:spacing w:after="0" w:line="240" w:lineRule="auto"/>
        <w:ind w:left="386"/>
        <w:rPr>
          <w:rFonts w:ascii="Arial Narrow" w:eastAsia="Arial" w:hAnsi="Arial Narrow" w:cs="Arial"/>
          <w:sz w:val="20"/>
          <w:szCs w:val="20"/>
        </w:rPr>
      </w:pP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Not:</w:t>
      </w:r>
      <w:r w:rsidRPr="00DF77DC">
        <w:rPr>
          <w:rFonts w:ascii="Arial Narrow" w:eastAsia="Arial" w:hAnsi="Arial Narrow" w:cs="Arial"/>
          <w:color w:val="000080"/>
          <w:spacing w:val="6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Bu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formun</w:t>
      </w:r>
      <w:r w:rsidRPr="00DF77DC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doldurulması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ve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formda</w:t>
      </w:r>
      <w:r w:rsidRPr="00DF77DC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yer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alan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bilgilerin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birimler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tarafından</w:t>
      </w:r>
      <w:r w:rsidRPr="00DF77DC">
        <w:rPr>
          <w:rFonts w:ascii="Arial Narrow" w:eastAsia="Arial" w:hAnsi="Arial Narrow" w:cs="Arial"/>
          <w:color w:val="000080"/>
          <w:spacing w:val="8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Öğrenci</w:t>
      </w:r>
      <w:r w:rsidRPr="00DF77DC">
        <w:rPr>
          <w:rFonts w:ascii="Arial Narrow" w:eastAsia="Arial" w:hAnsi="Arial Narrow" w:cs="Arial"/>
          <w:color w:val="000080"/>
          <w:spacing w:val="7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Bilgi</w:t>
      </w:r>
      <w:r w:rsidRPr="00DF77DC">
        <w:rPr>
          <w:rFonts w:ascii="Arial Narrow" w:eastAsia="Arial" w:hAnsi="Arial Narrow" w:cs="Arial"/>
          <w:color w:val="000080"/>
          <w:spacing w:val="9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Sistemine</w:t>
      </w:r>
      <w:r w:rsidRPr="00DF77DC">
        <w:rPr>
          <w:rFonts w:ascii="Arial Narrow" w:eastAsia="Arial" w:hAnsi="Arial Narrow" w:cs="Arial"/>
          <w:color w:val="000080"/>
          <w:spacing w:val="10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girilmesi</w:t>
      </w:r>
      <w:r w:rsidRPr="00DF77DC">
        <w:rPr>
          <w:rFonts w:ascii="Arial Narrow" w:eastAsia="Arial" w:hAnsi="Arial Narrow" w:cs="Arial"/>
          <w:color w:val="000080"/>
          <w:spacing w:val="6"/>
          <w:w w:val="80"/>
          <w:sz w:val="20"/>
          <w:szCs w:val="20"/>
        </w:rPr>
        <w:t xml:space="preserve"> </w:t>
      </w:r>
      <w:r w:rsidRPr="00DF77DC">
        <w:rPr>
          <w:rFonts w:ascii="Arial Narrow" w:eastAsia="Arial" w:hAnsi="Arial Narrow" w:cs="Arial"/>
          <w:color w:val="000080"/>
          <w:w w:val="80"/>
          <w:sz w:val="20"/>
          <w:szCs w:val="20"/>
        </w:rPr>
        <w:t>zorunludur.</w:t>
      </w:r>
    </w:p>
    <w:p w14:paraId="2B2C6B37" w14:textId="77777777" w:rsidR="00703732" w:rsidRPr="00703732" w:rsidRDefault="00703732" w:rsidP="00DF77DC">
      <w:pPr>
        <w:widowControl w:val="0"/>
        <w:autoSpaceDE w:val="0"/>
        <w:autoSpaceDN w:val="0"/>
        <w:spacing w:after="0" w:line="240" w:lineRule="auto"/>
        <w:ind w:left="102" w:firstLine="465"/>
        <w:rPr>
          <w:rFonts w:ascii="Arial Narrow" w:eastAsia="Arial" w:hAnsi="Arial Narrow" w:cs="Arial"/>
          <w:sz w:val="20"/>
          <w:szCs w:val="20"/>
        </w:rPr>
      </w:pPr>
    </w:p>
    <w:p w14:paraId="1D65D10F" w14:textId="40E08BF7" w:rsidR="00E16C9E" w:rsidRPr="00960668" w:rsidRDefault="00E16C9E" w:rsidP="00960668">
      <w:pPr>
        <w:widowControl w:val="0"/>
        <w:autoSpaceDE w:val="0"/>
        <w:autoSpaceDN w:val="0"/>
        <w:spacing w:after="0" w:line="240" w:lineRule="auto"/>
        <w:ind w:left="386"/>
        <w:rPr>
          <w:rFonts w:ascii="Arial Narrow" w:eastAsia="Arial" w:hAnsi="Arial Narrow" w:cs="Arial"/>
          <w:color w:val="000080"/>
          <w:w w:val="80"/>
          <w:sz w:val="20"/>
          <w:szCs w:val="20"/>
        </w:rPr>
      </w:pPr>
    </w:p>
    <w:sectPr w:rsidR="00E16C9E" w:rsidRPr="00960668" w:rsidSect="00960668">
      <w:footerReference w:type="default" r:id="rId12"/>
      <w:pgSz w:w="11906" w:h="16838"/>
      <w:pgMar w:top="426" w:right="566" w:bottom="1135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D4EA36" w14:textId="77777777" w:rsidR="007B18F1" w:rsidRDefault="007B18F1" w:rsidP="000437EA">
      <w:pPr>
        <w:spacing w:after="0" w:line="240" w:lineRule="auto"/>
      </w:pPr>
      <w:r>
        <w:separator/>
      </w:r>
    </w:p>
  </w:endnote>
  <w:endnote w:type="continuationSeparator" w:id="0">
    <w:p w14:paraId="26C73FB3" w14:textId="77777777" w:rsidR="007B18F1" w:rsidRDefault="007B18F1" w:rsidP="000437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6326024"/>
      <w:docPartObj>
        <w:docPartGallery w:val="Page Numbers (Bottom of Page)"/>
        <w:docPartUnique/>
      </w:docPartObj>
    </w:sdtPr>
    <w:sdtEndPr/>
    <w:sdtContent>
      <w:sdt>
        <w:sdtPr>
          <w:id w:val="-1676798975"/>
          <w:docPartObj>
            <w:docPartGallery w:val="Page Numbers (Top of Page)"/>
            <w:docPartUnique/>
          </w:docPartObj>
        </w:sdtPr>
        <w:sdtEndPr/>
        <w:sdtContent>
          <w:p w14:paraId="343F2C8C" w14:textId="4036B626" w:rsidR="00C57A5A" w:rsidRDefault="00C57A5A">
            <w:pPr>
              <w:pStyle w:val="AltBilgi"/>
              <w:jc w:val="center"/>
            </w:pPr>
            <w:r w:rsidRPr="000437EA">
              <w:rPr>
                <w:rFonts w:ascii="Arial Narrow" w:hAnsi="Arial Narrow"/>
                <w:color w:val="000080"/>
                <w:sz w:val="18"/>
                <w:szCs w:val="18"/>
              </w:rPr>
              <w:t xml:space="preserve">Sayfa </w:t>
            </w:r>
            <w:r w:rsidRPr="000437EA">
              <w:rPr>
                <w:rFonts w:ascii="Arial Narrow" w:hAnsi="Arial Narrow"/>
                <w:b/>
                <w:bCs/>
                <w:color w:val="000080"/>
                <w:sz w:val="18"/>
                <w:szCs w:val="18"/>
              </w:rPr>
              <w:fldChar w:fldCharType="begin"/>
            </w:r>
            <w:r w:rsidRPr="000437EA">
              <w:rPr>
                <w:rFonts w:ascii="Arial Narrow" w:hAnsi="Arial Narrow"/>
                <w:b/>
                <w:bCs/>
                <w:color w:val="000080"/>
                <w:sz w:val="18"/>
                <w:szCs w:val="18"/>
              </w:rPr>
              <w:instrText>PAGE</w:instrText>
            </w:r>
            <w:r w:rsidRPr="000437EA">
              <w:rPr>
                <w:rFonts w:ascii="Arial Narrow" w:hAnsi="Arial Narrow"/>
                <w:b/>
                <w:bCs/>
                <w:color w:val="000080"/>
                <w:sz w:val="18"/>
                <w:szCs w:val="18"/>
              </w:rPr>
              <w:fldChar w:fldCharType="separate"/>
            </w:r>
            <w:r w:rsidR="00643C44">
              <w:rPr>
                <w:rFonts w:ascii="Arial Narrow" w:hAnsi="Arial Narrow"/>
                <w:b/>
                <w:bCs/>
                <w:noProof/>
                <w:color w:val="000080"/>
                <w:sz w:val="18"/>
                <w:szCs w:val="18"/>
              </w:rPr>
              <w:t>1</w:t>
            </w:r>
            <w:r w:rsidRPr="000437EA">
              <w:rPr>
                <w:rFonts w:ascii="Arial Narrow" w:hAnsi="Arial Narrow"/>
                <w:b/>
                <w:bCs/>
                <w:color w:val="000080"/>
                <w:sz w:val="18"/>
                <w:szCs w:val="18"/>
              </w:rPr>
              <w:fldChar w:fldCharType="end"/>
            </w:r>
            <w:r w:rsidRPr="000437EA">
              <w:rPr>
                <w:rFonts w:ascii="Arial Narrow" w:hAnsi="Arial Narrow"/>
                <w:color w:val="000080"/>
                <w:sz w:val="18"/>
                <w:szCs w:val="18"/>
              </w:rPr>
              <w:t xml:space="preserve"> / </w:t>
            </w:r>
            <w:r w:rsidRPr="000437EA">
              <w:rPr>
                <w:rFonts w:ascii="Arial Narrow" w:hAnsi="Arial Narrow"/>
                <w:b/>
                <w:bCs/>
                <w:color w:val="000080"/>
                <w:sz w:val="18"/>
                <w:szCs w:val="18"/>
              </w:rPr>
              <w:fldChar w:fldCharType="begin"/>
            </w:r>
            <w:r w:rsidRPr="000437EA">
              <w:rPr>
                <w:rFonts w:ascii="Arial Narrow" w:hAnsi="Arial Narrow"/>
                <w:b/>
                <w:bCs/>
                <w:color w:val="000080"/>
                <w:sz w:val="18"/>
                <w:szCs w:val="18"/>
              </w:rPr>
              <w:instrText>NUMPAGES</w:instrText>
            </w:r>
            <w:r w:rsidRPr="000437EA">
              <w:rPr>
                <w:rFonts w:ascii="Arial Narrow" w:hAnsi="Arial Narrow"/>
                <w:b/>
                <w:bCs/>
                <w:color w:val="000080"/>
                <w:sz w:val="18"/>
                <w:szCs w:val="18"/>
              </w:rPr>
              <w:fldChar w:fldCharType="separate"/>
            </w:r>
            <w:r w:rsidR="00643C44">
              <w:rPr>
                <w:rFonts w:ascii="Arial Narrow" w:hAnsi="Arial Narrow"/>
                <w:b/>
                <w:bCs/>
                <w:noProof/>
                <w:color w:val="000080"/>
                <w:sz w:val="18"/>
                <w:szCs w:val="18"/>
              </w:rPr>
              <w:t>2</w:t>
            </w:r>
            <w:r w:rsidRPr="000437EA">
              <w:rPr>
                <w:rFonts w:ascii="Arial Narrow" w:hAnsi="Arial Narrow"/>
                <w:b/>
                <w:bCs/>
                <w:color w:val="000080"/>
                <w:sz w:val="18"/>
                <w:szCs w:val="18"/>
              </w:rPr>
              <w:fldChar w:fldCharType="end"/>
            </w:r>
          </w:p>
        </w:sdtContent>
      </w:sdt>
    </w:sdtContent>
  </w:sdt>
  <w:p w14:paraId="329EAF63" w14:textId="77777777" w:rsidR="00C57A5A" w:rsidRDefault="00C57A5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8E9871" w14:textId="77777777" w:rsidR="007B18F1" w:rsidRDefault="007B18F1" w:rsidP="000437EA">
      <w:pPr>
        <w:spacing w:after="0" w:line="240" w:lineRule="auto"/>
      </w:pPr>
      <w:r>
        <w:separator/>
      </w:r>
    </w:p>
  </w:footnote>
  <w:footnote w:type="continuationSeparator" w:id="0">
    <w:p w14:paraId="63AC8850" w14:textId="77777777" w:rsidR="007B18F1" w:rsidRDefault="007B18F1" w:rsidP="000437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B0020"/>
    <w:multiLevelType w:val="hybridMultilevel"/>
    <w:tmpl w:val="18A6E716"/>
    <w:lvl w:ilvl="0" w:tplc="691CF8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15541D"/>
    <w:multiLevelType w:val="hybridMultilevel"/>
    <w:tmpl w:val="61DA44FC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E7A0D"/>
    <w:multiLevelType w:val="hybridMultilevel"/>
    <w:tmpl w:val="3920CB10"/>
    <w:lvl w:ilvl="0" w:tplc="B6D6D92E">
      <w:start w:val="1"/>
      <w:numFmt w:val="decimal"/>
      <w:lvlText w:val="(%1)"/>
      <w:lvlJc w:val="left"/>
      <w:pPr>
        <w:ind w:left="1852" w:hanging="360"/>
      </w:pPr>
      <w:rPr>
        <w:rFonts w:hint="default"/>
        <w:b w:val="0"/>
        <w:bCs/>
      </w:rPr>
    </w:lvl>
    <w:lvl w:ilvl="1" w:tplc="041F0017">
      <w:start w:val="1"/>
      <w:numFmt w:val="lowerLetter"/>
      <w:lvlText w:val="%2)"/>
      <w:lvlJc w:val="left"/>
      <w:pPr>
        <w:ind w:left="2572" w:hanging="360"/>
      </w:pPr>
    </w:lvl>
    <w:lvl w:ilvl="2" w:tplc="041F001B">
      <w:start w:val="1"/>
      <w:numFmt w:val="lowerRoman"/>
      <w:lvlText w:val="%3."/>
      <w:lvlJc w:val="right"/>
      <w:pPr>
        <w:ind w:left="3292" w:hanging="180"/>
      </w:pPr>
    </w:lvl>
    <w:lvl w:ilvl="3" w:tplc="041F000F">
      <w:start w:val="1"/>
      <w:numFmt w:val="decimal"/>
      <w:lvlText w:val="%4."/>
      <w:lvlJc w:val="left"/>
      <w:pPr>
        <w:ind w:left="4012" w:hanging="360"/>
      </w:pPr>
    </w:lvl>
    <w:lvl w:ilvl="4" w:tplc="041F0019">
      <w:start w:val="1"/>
      <w:numFmt w:val="lowerLetter"/>
      <w:lvlText w:val="%5."/>
      <w:lvlJc w:val="left"/>
      <w:pPr>
        <w:ind w:left="4732" w:hanging="360"/>
      </w:pPr>
    </w:lvl>
    <w:lvl w:ilvl="5" w:tplc="041F001B">
      <w:start w:val="1"/>
      <w:numFmt w:val="lowerRoman"/>
      <w:lvlText w:val="%6."/>
      <w:lvlJc w:val="right"/>
      <w:pPr>
        <w:ind w:left="5452" w:hanging="180"/>
      </w:pPr>
    </w:lvl>
    <w:lvl w:ilvl="6" w:tplc="041F000F">
      <w:start w:val="1"/>
      <w:numFmt w:val="decimal"/>
      <w:lvlText w:val="%7."/>
      <w:lvlJc w:val="left"/>
      <w:pPr>
        <w:ind w:left="6172" w:hanging="360"/>
      </w:pPr>
    </w:lvl>
    <w:lvl w:ilvl="7" w:tplc="041F0019">
      <w:start w:val="1"/>
      <w:numFmt w:val="lowerLetter"/>
      <w:lvlText w:val="%8."/>
      <w:lvlJc w:val="left"/>
      <w:pPr>
        <w:ind w:left="6892" w:hanging="360"/>
      </w:pPr>
    </w:lvl>
    <w:lvl w:ilvl="8" w:tplc="041F001B">
      <w:start w:val="1"/>
      <w:numFmt w:val="lowerRoman"/>
      <w:lvlText w:val="%9."/>
      <w:lvlJc w:val="right"/>
      <w:pPr>
        <w:ind w:left="7612" w:hanging="180"/>
      </w:pPr>
    </w:lvl>
  </w:abstractNum>
  <w:abstractNum w:abstractNumId="3" w15:restartNumberingAfterBreak="0">
    <w:nsid w:val="212A79F8"/>
    <w:multiLevelType w:val="hybridMultilevel"/>
    <w:tmpl w:val="F0BE715E"/>
    <w:lvl w:ilvl="0" w:tplc="6D164516">
      <w:start w:val="1"/>
      <w:numFmt w:val="lowerLetter"/>
      <w:lvlText w:val="%1)"/>
      <w:lvlJc w:val="left"/>
      <w:pPr>
        <w:ind w:left="92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6" w:hanging="360"/>
      </w:pPr>
    </w:lvl>
    <w:lvl w:ilvl="2" w:tplc="041F001B" w:tentative="1">
      <w:start w:val="1"/>
      <w:numFmt w:val="lowerRoman"/>
      <w:lvlText w:val="%3."/>
      <w:lvlJc w:val="right"/>
      <w:pPr>
        <w:ind w:left="2366" w:hanging="180"/>
      </w:pPr>
    </w:lvl>
    <w:lvl w:ilvl="3" w:tplc="041F000F" w:tentative="1">
      <w:start w:val="1"/>
      <w:numFmt w:val="decimal"/>
      <w:lvlText w:val="%4."/>
      <w:lvlJc w:val="left"/>
      <w:pPr>
        <w:ind w:left="3086" w:hanging="360"/>
      </w:pPr>
    </w:lvl>
    <w:lvl w:ilvl="4" w:tplc="041F0019" w:tentative="1">
      <w:start w:val="1"/>
      <w:numFmt w:val="lowerLetter"/>
      <w:lvlText w:val="%5."/>
      <w:lvlJc w:val="left"/>
      <w:pPr>
        <w:ind w:left="3806" w:hanging="360"/>
      </w:pPr>
    </w:lvl>
    <w:lvl w:ilvl="5" w:tplc="041F001B" w:tentative="1">
      <w:start w:val="1"/>
      <w:numFmt w:val="lowerRoman"/>
      <w:lvlText w:val="%6."/>
      <w:lvlJc w:val="right"/>
      <w:pPr>
        <w:ind w:left="4526" w:hanging="180"/>
      </w:pPr>
    </w:lvl>
    <w:lvl w:ilvl="6" w:tplc="041F000F" w:tentative="1">
      <w:start w:val="1"/>
      <w:numFmt w:val="decimal"/>
      <w:lvlText w:val="%7."/>
      <w:lvlJc w:val="left"/>
      <w:pPr>
        <w:ind w:left="5246" w:hanging="360"/>
      </w:pPr>
    </w:lvl>
    <w:lvl w:ilvl="7" w:tplc="041F0019" w:tentative="1">
      <w:start w:val="1"/>
      <w:numFmt w:val="lowerLetter"/>
      <w:lvlText w:val="%8."/>
      <w:lvlJc w:val="left"/>
      <w:pPr>
        <w:ind w:left="5966" w:hanging="360"/>
      </w:pPr>
    </w:lvl>
    <w:lvl w:ilvl="8" w:tplc="041F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4" w15:restartNumberingAfterBreak="0">
    <w:nsid w:val="22EA11F1"/>
    <w:multiLevelType w:val="hybridMultilevel"/>
    <w:tmpl w:val="2BA6011A"/>
    <w:lvl w:ilvl="0" w:tplc="9E20E260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5" w15:restartNumberingAfterBreak="0">
    <w:nsid w:val="2AA53D51"/>
    <w:multiLevelType w:val="hybridMultilevel"/>
    <w:tmpl w:val="5E08B28E"/>
    <w:lvl w:ilvl="0" w:tplc="81F047F6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6" w15:restartNumberingAfterBreak="0">
    <w:nsid w:val="2D62570D"/>
    <w:multiLevelType w:val="hybridMultilevel"/>
    <w:tmpl w:val="5A1412A8"/>
    <w:lvl w:ilvl="0" w:tplc="21BA3466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7" w15:restartNumberingAfterBreak="0">
    <w:nsid w:val="3A481945"/>
    <w:multiLevelType w:val="hybridMultilevel"/>
    <w:tmpl w:val="9A10EE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166E02"/>
    <w:multiLevelType w:val="hybridMultilevel"/>
    <w:tmpl w:val="B9C2F334"/>
    <w:lvl w:ilvl="0" w:tplc="9CB0981E">
      <w:start w:val="1"/>
      <w:numFmt w:val="lowerLetter"/>
      <w:lvlText w:val="%1)"/>
      <w:lvlJc w:val="left"/>
      <w:pPr>
        <w:ind w:left="1070" w:hanging="360"/>
      </w:pPr>
      <w:rPr>
        <w:rFonts w:hint="default"/>
        <w:b w:val="0"/>
        <w:bCs/>
      </w:r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3F7A5D93"/>
    <w:multiLevelType w:val="hybridMultilevel"/>
    <w:tmpl w:val="57AE35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5701E"/>
    <w:multiLevelType w:val="hybridMultilevel"/>
    <w:tmpl w:val="B66260B8"/>
    <w:lvl w:ilvl="0" w:tplc="04406674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1" w15:restartNumberingAfterBreak="0">
    <w:nsid w:val="4D312137"/>
    <w:multiLevelType w:val="hybridMultilevel"/>
    <w:tmpl w:val="48F43A96"/>
    <w:lvl w:ilvl="0" w:tplc="B6D6D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4D7B26"/>
    <w:multiLevelType w:val="hybridMultilevel"/>
    <w:tmpl w:val="3E887978"/>
    <w:lvl w:ilvl="0" w:tplc="4CD86568">
      <w:start w:val="1"/>
      <w:numFmt w:val="lowerLetter"/>
      <w:lvlText w:val="%1)"/>
      <w:lvlJc w:val="left"/>
      <w:pPr>
        <w:ind w:left="12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3" w15:restartNumberingAfterBreak="0">
    <w:nsid w:val="58686239"/>
    <w:multiLevelType w:val="hybridMultilevel"/>
    <w:tmpl w:val="D352A9E0"/>
    <w:lvl w:ilvl="0" w:tplc="D91457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926EC"/>
    <w:multiLevelType w:val="hybridMultilevel"/>
    <w:tmpl w:val="D1DC619E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5" w15:restartNumberingAfterBreak="0">
    <w:nsid w:val="5F6F7045"/>
    <w:multiLevelType w:val="hybridMultilevel"/>
    <w:tmpl w:val="AB382C42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6" w15:restartNumberingAfterBreak="0">
    <w:nsid w:val="61E5529F"/>
    <w:multiLevelType w:val="hybridMultilevel"/>
    <w:tmpl w:val="30CED01A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17" w15:restartNumberingAfterBreak="0">
    <w:nsid w:val="62551BE8"/>
    <w:multiLevelType w:val="hybridMultilevel"/>
    <w:tmpl w:val="9CA4DF62"/>
    <w:lvl w:ilvl="0" w:tplc="041F0017">
      <w:start w:val="1"/>
      <w:numFmt w:val="lowerLetter"/>
      <w:lvlText w:val="%1)"/>
      <w:lvlJc w:val="left"/>
      <w:pPr>
        <w:ind w:left="1070" w:hanging="360"/>
      </w:p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68986607"/>
    <w:multiLevelType w:val="hybridMultilevel"/>
    <w:tmpl w:val="DE48FD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0109C0"/>
    <w:multiLevelType w:val="hybridMultilevel"/>
    <w:tmpl w:val="E1BEF5BA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9">
      <w:start w:val="1"/>
      <w:numFmt w:val="lowerLetter"/>
      <w:lvlText w:val="%2."/>
      <w:lvlJc w:val="lef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20" w15:restartNumberingAfterBreak="0">
    <w:nsid w:val="6E6565FD"/>
    <w:multiLevelType w:val="hybridMultilevel"/>
    <w:tmpl w:val="453EE700"/>
    <w:lvl w:ilvl="0" w:tplc="B6D6D92E">
      <w:start w:val="1"/>
      <w:numFmt w:val="decimal"/>
      <w:lvlText w:val="(%1)"/>
      <w:lvlJc w:val="left"/>
      <w:pPr>
        <w:ind w:left="1286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2006" w:hanging="360"/>
      </w:pPr>
    </w:lvl>
    <w:lvl w:ilvl="2" w:tplc="041F001B">
      <w:start w:val="1"/>
      <w:numFmt w:val="lowerRoman"/>
      <w:lvlText w:val="%3."/>
      <w:lvlJc w:val="right"/>
      <w:pPr>
        <w:ind w:left="2726" w:hanging="180"/>
      </w:pPr>
    </w:lvl>
    <w:lvl w:ilvl="3" w:tplc="041F000F">
      <w:start w:val="1"/>
      <w:numFmt w:val="decimal"/>
      <w:lvlText w:val="%4."/>
      <w:lvlJc w:val="left"/>
      <w:pPr>
        <w:ind w:left="3446" w:hanging="360"/>
      </w:pPr>
    </w:lvl>
    <w:lvl w:ilvl="4" w:tplc="041F0019">
      <w:start w:val="1"/>
      <w:numFmt w:val="lowerLetter"/>
      <w:lvlText w:val="%5."/>
      <w:lvlJc w:val="left"/>
      <w:pPr>
        <w:ind w:left="4166" w:hanging="360"/>
      </w:pPr>
    </w:lvl>
    <w:lvl w:ilvl="5" w:tplc="041F001B">
      <w:start w:val="1"/>
      <w:numFmt w:val="lowerRoman"/>
      <w:lvlText w:val="%6."/>
      <w:lvlJc w:val="right"/>
      <w:pPr>
        <w:ind w:left="4886" w:hanging="180"/>
      </w:pPr>
    </w:lvl>
    <w:lvl w:ilvl="6" w:tplc="041F000F">
      <w:start w:val="1"/>
      <w:numFmt w:val="decimal"/>
      <w:lvlText w:val="%7."/>
      <w:lvlJc w:val="left"/>
      <w:pPr>
        <w:ind w:left="5606" w:hanging="360"/>
      </w:pPr>
    </w:lvl>
    <w:lvl w:ilvl="7" w:tplc="041F0019">
      <w:start w:val="1"/>
      <w:numFmt w:val="lowerLetter"/>
      <w:lvlText w:val="%8."/>
      <w:lvlJc w:val="left"/>
      <w:pPr>
        <w:ind w:left="6326" w:hanging="360"/>
      </w:pPr>
    </w:lvl>
    <w:lvl w:ilvl="8" w:tplc="041F001B">
      <w:start w:val="1"/>
      <w:numFmt w:val="lowerRoman"/>
      <w:lvlText w:val="%9."/>
      <w:lvlJc w:val="right"/>
      <w:pPr>
        <w:ind w:left="7046" w:hanging="180"/>
      </w:pPr>
    </w:lvl>
  </w:abstractNum>
  <w:abstractNum w:abstractNumId="21" w15:restartNumberingAfterBreak="0">
    <w:nsid w:val="765268D9"/>
    <w:multiLevelType w:val="hybridMultilevel"/>
    <w:tmpl w:val="9578B108"/>
    <w:lvl w:ilvl="0" w:tplc="F6C0CDEA">
      <w:start w:val="1"/>
      <w:numFmt w:val="lowerLetter"/>
      <w:lvlText w:val="%1)"/>
      <w:lvlJc w:val="left"/>
      <w:pPr>
        <w:ind w:left="786" w:hanging="360"/>
      </w:pPr>
      <w:rPr>
        <w:b w:val="0"/>
        <w:bCs/>
      </w:rPr>
    </w:lvl>
    <w:lvl w:ilvl="1" w:tplc="041F001B">
      <w:start w:val="1"/>
      <w:numFmt w:val="lowerRoman"/>
      <w:lvlText w:val="%2."/>
      <w:lvlJc w:val="right"/>
      <w:pPr>
        <w:ind w:left="1506" w:hanging="360"/>
      </w:pPr>
    </w:lvl>
    <w:lvl w:ilvl="2" w:tplc="041F001B">
      <w:start w:val="1"/>
      <w:numFmt w:val="lowerRoman"/>
      <w:lvlText w:val="%3."/>
      <w:lvlJc w:val="right"/>
      <w:pPr>
        <w:ind w:left="2226" w:hanging="180"/>
      </w:pPr>
    </w:lvl>
    <w:lvl w:ilvl="3" w:tplc="041F000F">
      <w:start w:val="1"/>
      <w:numFmt w:val="decimal"/>
      <w:lvlText w:val="%4."/>
      <w:lvlJc w:val="left"/>
      <w:pPr>
        <w:ind w:left="2946" w:hanging="360"/>
      </w:pPr>
    </w:lvl>
    <w:lvl w:ilvl="4" w:tplc="041F0019">
      <w:start w:val="1"/>
      <w:numFmt w:val="lowerLetter"/>
      <w:lvlText w:val="%5."/>
      <w:lvlJc w:val="left"/>
      <w:pPr>
        <w:ind w:left="3666" w:hanging="360"/>
      </w:pPr>
    </w:lvl>
    <w:lvl w:ilvl="5" w:tplc="041F001B">
      <w:start w:val="1"/>
      <w:numFmt w:val="lowerRoman"/>
      <w:lvlText w:val="%6."/>
      <w:lvlJc w:val="right"/>
      <w:pPr>
        <w:ind w:left="4386" w:hanging="180"/>
      </w:pPr>
    </w:lvl>
    <w:lvl w:ilvl="6" w:tplc="041F000F">
      <w:start w:val="1"/>
      <w:numFmt w:val="decimal"/>
      <w:lvlText w:val="%7."/>
      <w:lvlJc w:val="left"/>
      <w:pPr>
        <w:ind w:left="5106" w:hanging="360"/>
      </w:pPr>
    </w:lvl>
    <w:lvl w:ilvl="7" w:tplc="041F0019">
      <w:start w:val="1"/>
      <w:numFmt w:val="lowerLetter"/>
      <w:lvlText w:val="%8."/>
      <w:lvlJc w:val="left"/>
      <w:pPr>
        <w:ind w:left="5826" w:hanging="360"/>
      </w:pPr>
    </w:lvl>
    <w:lvl w:ilvl="8" w:tplc="041F001B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7BE973E6"/>
    <w:multiLevelType w:val="hybridMultilevel"/>
    <w:tmpl w:val="C5AABAF4"/>
    <w:lvl w:ilvl="0" w:tplc="B6D6D92E">
      <w:start w:val="1"/>
      <w:numFmt w:val="decimal"/>
      <w:lvlText w:val="(%1)"/>
      <w:lvlJc w:val="left"/>
      <w:pPr>
        <w:ind w:left="644" w:hanging="360"/>
      </w:pPr>
      <w:rPr>
        <w:rFonts w:hint="default"/>
        <w:b w:val="0"/>
        <w:bCs/>
      </w:rPr>
    </w:lvl>
    <w:lvl w:ilvl="1" w:tplc="041F001B">
      <w:start w:val="1"/>
      <w:numFmt w:val="lowerRoman"/>
      <w:lvlText w:val="%2."/>
      <w:lvlJc w:val="right"/>
      <w:pPr>
        <w:ind w:left="1364" w:hanging="360"/>
      </w:pPr>
    </w:lvl>
    <w:lvl w:ilvl="2" w:tplc="041F001B">
      <w:start w:val="1"/>
      <w:numFmt w:val="lowerRoman"/>
      <w:lvlText w:val="%3."/>
      <w:lvlJc w:val="right"/>
      <w:pPr>
        <w:ind w:left="2084" w:hanging="180"/>
      </w:pPr>
    </w:lvl>
    <w:lvl w:ilvl="3" w:tplc="041F000F">
      <w:start w:val="1"/>
      <w:numFmt w:val="decimal"/>
      <w:lvlText w:val="%4."/>
      <w:lvlJc w:val="left"/>
      <w:pPr>
        <w:ind w:left="2804" w:hanging="360"/>
      </w:pPr>
    </w:lvl>
    <w:lvl w:ilvl="4" w:tplc="041F0019">
      <w:start w:val="1"/>
      <w:numFmt w:val="lowerLetter"/>
      <w:lvlText w:val="%5."/>
      <w:lvlJc w:val="left"/>
      <w:pPr>
        <w:ind w:left="3524" w:hanging="360"/>
      </w:pPr>
    </w:lvl>
    <w:lvl w:ilvl="5" w:tplc="041F001B">
      <w:start w:val="1"/>
      <w:numFmt w:val="lowerRoman"/>
      <w:lvlText w:val="%6."/>
      <w:lvlJc w:val="right"/>
      <w:pPr>
        <w:ind w:left="4244" w:hanging="180"/>
      </w:pPr>
    </w:lvl>
    <w:lvl w:ilvl="6" w:tplc="041F000F">
      <w:start w:val="1"/>
      <w:numFmt w:val="decimal"/>
      <w:lvlText w:val="%7."/>
      <w:lvlJc w:val="left"/>
      <w:pPr>
        <w:ind w:left="4964" w:hanging="360"/>
      </w:pPr>
    </w:lvl>
    <w:lvl w:ilvl="7" w:tplc="041F0019">
      <w:start w:val="1"/>
      <w:numFmt w:val="lowerLetter"/>
      <w:lvlText w:val="%8."/>
      <w:lvlJc w:val="left"/>
      <w:pPr>
        <w:ind w:left="5684" w:hanging="360"/>
      </w:pPr>
    </w:lvl>
    <w:lvl w:ilvl="8" w:tplc="041F001B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9"/>
  </w:num>
  <w:num w:numId="5">
    <w:abstractNumId w:val="20"/>
  </w:num>
  <w:num w:numId="6">
    <w:abstractNumId w:val="22"/>
  </w:num>
  <w:num w:numId="7">
    <w:abstractNumId w:val="15"/>
  </w:num>
  <w:num w:numId="8">
    <w:abstractNumId w:val="14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11"/>
  </w:num>
  <w:num w:numId="16">
    <w:abstractNumId w:val="16"/>
  </w:num>
  <w:num w:numId="17">
    <w:abstractNumId w:val="19"/>
  </w:num>
  <w:num w:numId="18">
    <w:abstractNumId w:val="20"/>
  </w:num>
  <w:num w:numId="19">
    <w:abstractNumId w:val="2"/>
  </w:num>
  <w:num w:numId="20">
    <w:abstractNumId w:val="22"/>
  </w:num>
  <w:num w:numId="21">
    <w:abstractNumId w:val="15"/>
  </w:num>
  <w:num w:numId="22">
    <w:abstractNumId w:val="14"/>
  </w:num>
  <w:num w:numId="23">
    <w:abstractNumId w:val="8"/>
  </w:num>
  <w:num w:numId="24">
    <w:abstractNumId w:val="18"/>
  </w:num>
  <w:num w:numId="25">
    <w:abstractNumId w:val="7"/>
  </w:num>
  <w:num w:numId="26">
    <w:abstractNumId w:val="13"/>
  </w:num>
  <w:num w:numId="27">
    <w:abstractNumId w:val="17"/>
  </w:num>
  <w:num w:numId="28">
    <w:abstractNumId w:val="1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284"/>
  <w:hyphenationZone w:val="425"/>
  <w:characterSpacingControl w:val="doNotCompress"/>
  <w:hdrShapeDefaults>
    <o:shapedefaults v:ext="edit" spidmax="2049">
      <o:colormru v:ext="edit" colors="navy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bE0MjMzNDMxNjdQ0lEKTi0uzszPAykwNKoFAFVIW6AtAAAA"/>
  </w:docVars>
  <w:rsids>
    <w:rsidRoot w:val="004A3FEA"/>
    <w:rsid w:val="00005CB7"/>
    <w:rsid w:val="000437EA"/>
    <w:rsid w:val="00052076"/>
    <w:rsid w:val="000548EB"/>
    <w:rsid w:val="000572C3"/>
    <w:rsid w:val="00062BC7"/>
    <w:rsid w:val="000700BE"/>
    <w:rsid w:val="00070801"/>
    <w:rsid w:val="000828FE"/>
    <w:rsid w:val="00092284"/>
    <w:rsid w:val="00094526"/>
    <w:rsid w:val="000B38C4"/>
    <w:rsid w:val="000B3A45"/>
    <w:rsid w:val="000C22ED"/>
    <w:rsid w:val="000C2C59"/>
    <w:rsid w:val="000C3C7E"/>
    <w:rsid w:val="000D1EDE"/>
    <w:rsid w:val="000F1F40"/>
    <w:rsid w:val="00101271"/>
    <w:rsid w:val="00103A16"/>
    <w:rsid w:val="00130C76"/>
    <w:rsid w:val="00132C48"/>
    <w:rsid w:val="0013353B"/>
    <w:rsid w:val="00134CD1"/>
    <w:rsid w:val="00135E85"/>
    <w:rsid w:val="0014606A"/>
    <w:rsid w:val="00164AC1"/>
    <w:rsid w:val="00172664"/>
    <w:rsid w:val="0018699C"/>
    <w:rsid w:val="001C18B8"/>
    <w:rsid w:val="001E3A6F"/>
    <w:rsid w:val="001F66F7"/>
    <w:rsid w:val="002275FF"/>
    <w:rsid w:val="00234423"/>
    <w:rsid w:val="00272561"/>
    <w:rsid w:val="002806F2"/>
    <w:rsid w:val="0028127A"/>
    <w:rsid w:val="00283DEE"/>
    <w:rsid w:val="002911C7"/>
    <w:rsid w:val="002B2CCD"/>
    <w:rsid w:val="002B5703"/>
    <w:rsid w:val="002B74AA"/>
    <w:rsid w:val="002D451E"/>
    <w:rsid w:val="00305CC1"/>
    <w:rsid w:val="003156BC"/>
    <w:rsid w:val="00335027"/>
    <w:rsid w:val="0033733A"/>
    <w:rsid w:val="0034163D"/>
    <w:rsid w:val="00344883"/>
    <w:rsid w:val="003539CE"/>
    <w:rsid w:val="0036659F"/>
    <w:rsid w:val="00372182"/>
    <w:rsid w:val="00382F7F"/>
    <w:rsid w:val="003854C2"/>
    <w:rsid w:val="003856DC"/>
    <w:rsid w:val="003864E8"/>
    <w:rsid w:val="003908E9"/>
    <w:rsid w:val="00394E59"/>
    <w:rsid w:val="003A6E19"/>
    <w:rsid w:val="003B3C80"/>
    <w:rsid w:val="003E3035"/>
    <w:rsid w:val="003F07DD"/>
    <w:rsid w:val="003F4AC3"/>
    <w:rsid w:val="00403642"/>
    <w:rsid w:val="00417FEC"/>
    <w:rsid w:val="00430A27"/>
    <w:rsid w:val="0044209E"/>
    <w:rsid w:val="0044244B"/>
    <w:rsid w:val="00451417"/>
    <w:rsid w:val="00473E39"/>
    <w:rsid w:val="00477CF5"/>
    <w:rsid w:val="00487AAC"/>
    <w:rsid w:val="0049162D"/>
    <w:rsid w:val="00492BC2"/>
    <w:rsid w:val="004A3FEA"/>
    <w:rsid w:val="004B6D14"/>
    <w:rsid w:val="004E2688"/>
    <w:rsid w:val="00512D8A"/>
    <w:rsid w:val="0052740A"/>
    <w:rsid w:val="00537927"/>
    <w:rsid w:val="00547821"/>
    <w:rsid w:val="005655B8"/>
    <w:rsid w:val="0058237D"/>
    <w:rsid w:val="0058287D"/>
    <w:rsid w:val="005A4EAC"/>
    <w:rsid w:val="005A57C5"/>
    <w:rsid w:val="005B1AA5"/>
    <w:rsid w:val="005E0332"/>
    <w:rsid w:val="005E208B"/>
    <w:rsid w:val="005F6A8A"/>
    <w:rsid w:val="00614D1B"/>
    <w:rsid w:val="00635F36"/>
    <w:rsid w:val="0064160F"/>
    <w:rsid w:val="0064306A"/>
    <w:rsid w:val="00643C44"/>
    <w:rsid w:val="00646B75"/>
    <w:rsid w:val="00656F91"/>
    <w:rsid w:val="006832C8"/>
    <w:rsid w:val="0069206B"/>
    <w:rsid w:val="00692AE2"/>
    <w:rsid w:val="006B67A8"/>
    <w:rsid w:val="006C343E"/>
    <w:rsid w:val="006D357B"/>
    <w:rsid w:val="006D75BA"/>
    <w:rsid w:val="006E51BC"/>
    <w:rsid w:val="00703732"/>
    <w:rsid w:val="00706582"/>
    <w:rsid w:val="00713AB7"/>
    <w:rsid w:val="00713CBD"/>
    <w:rsid w:val="00730C9D"/>
    <w:rsid w:val="00733205"/>
    <w:rsid w:val="0073559D"/>
    <w:rsid w:val="00762C7D"/>
    <w:rsid w:val="0077023F"/>
    <w:rsid w:val="007723E6"/>
    <w:rsid w:val="007751A1"/>
    <w:rsid w:val="00785621"/>
    <w:rsid w:val="007862B0"/>
    <w:rsid w:val="007943BB"/>
    <w:rsid w:val="007B18F1"/>
    <w:rsid w:val="007B4162"/>
    <w:rsid w:val="007B5D4F"/>
    <w:rsid w:val="007B6A77"/>
    <w:rsid w:val="007B6FF7"/>
    <w:rsid w:val="007D1595"/>
    <w:rsid w:val="007D16D8"/>
    <w:rsid w:val="007D2B6B"/>
    <w:rsid w:val="0082721B"/>
    <w:rsid w:val="00835D0F"/>
    <w:rsid w:val="008430EE"/>
    <w:rsid w:val="008619DB"/>
    <w:rsid w:val="00870239"/>
    <w:rsid w:val="008872D4"/>
    <w:rsid w:val="008A2B38"/>
    <w:rsid w:val="008A3671"/>
    <w:rsid w:val="008A595D"/>
    <w:rsid w:val="008A752B"/>
    <w:rsid w:val="008B3D36"/>
    <w:rsid w:val="008B6AF1"/>
    <w:rsid w:val="008C45BB"/>
    <w:rsid w:val="008E661D"/>
    <w:rsid w:val="008F0E6A"/>
    <w:rsid w:val="0092708E"/>
    <w:rsid w:val="0093467E"/>
    <w:rsid w:val="00947906"/>
    <w:rsid w:val="00955804"/>
    <w:rsid w:val="009605E0"/>
    <w:rsid w:val="00960668"/>
    <w:rsid w:val="00965BC9"/>
    <w:rsid w:val="00985752"/>
    <w:rsid w:val="00991D1B"/>
    <w:rsid w:val="009E0579"/>
    <w:rsid w:val="009E7E33"/>
    <w:rsid w:val="009F0EDC"/>
    <w:rsid w:val="009F6E21"/>
    <w:rsid w:val="009F7F28"/>
    <w:rsid w:val="00A16626"/>
    <w:rsid w:val="00A22617"/>
    <w:rsid w:val="00A42103"/>
    <w:rsid w:val="00A45AA8"/>
    <w:rsid w:val="00A557BF"/>
    <w:rsid w:val="00A60E27"/>
    <w:rsid w:val="00A613AC"/>
    <w:rsid w:val="00A7777D"/>
    <w:rsid w:val="00A922D1"/>
    <w:rsid w:val="00A92C63"/>
    <w:rsid w:val="00A97620"/>
    <w:rsid w:val="00AA683E"/>
    <w:rsid w:val="00AC07CD"/>
    <w:rsid w:val="00AE3333"/>
    <w:rsid w:val="00AE634F"/>
    <w:rsid w:val="00B14CA7"/>
    <w:rsid w:val="00B16589"/>
    <w:rsid w:val="00B24985"/>
    <w:rsid w:val="00B2657F"/>
    <w:rsid w:val="00B3525E"/>
    <w:rsid w:val="00B50F39"/>
    <w:rsid w:val="00B63D13"/>
    <w:rsid w:val="00B754C8"/>
    <w:rsid w:val="00B8341C"/>
    <w:rsid w:val="00B83AFF"/>
    <w:rsid w:val="00B85D9E"/>
    <w:rsid w:val="00B9289A"/>
    <w:rsid w:val="00B92E4F"/>
    <w:rsid w:val="00BA165C"/>
    <w:rsid w:val="00BA7AD2"/>
    <w:rsid w:val="00C00035"/>
    <w:rsid w:val="00C04C00"/>
    <w:rsid w:val="00C104A7"/>
    <w:rsid w:val="00C12A81"/>
    <w:rsid w:val="00C1614A"/>
    <w:rsid w:val="00C22A9F"/>
    <w:rsid w:val="00C375CB"/>
    <w:rsid w:val="00C37826"/>
    <w:rsid w:val="00C473B7"/>
    <w:rsid w:val="00C57A5A"/>
    <w:rsid w:val="00C8258E"/>
    <w:rsid w:val="00C83933"/>
    <w:rsid w:val="00C83D0C"/>
    <w:rsid w:val="00C870F1"/>
    <w:rsid w:val="00CA6878"/>
    <w:rsid w:val="00CB1BCA"/>
    <w:rsid w:val="00CD273D"/>
    <w:rsid w:val="00CD4C67"/>
    <w:rsid w:val="00CF151D"/>
    <w:rsid w:val="00D041E2"/>
    <w:rsid w:val="00D224B0"/>
    <w:rsid w:val="00D372B8"/>
    <w:rsid w:val="00D643A3"/>
    <w:rsid w:val="00D741B7"/>
    <w:rsid w:val="00D779F2"/>
    <w:rsid w:val="00D9605F"/>
    <w:rsid w:val="00D96F9F"/>
    <w:rsid w:val="00D97880"/>
    <w:rsid w:val="00DA036D"/>
    <w:rsid w:val="00DC6C32"/>
    <w:rsid w:val="00DD648A"/>
    <w:rsid w:val="00DF77DC"/>
    <w:rsid w:val="00E02228"/>
    <w:rsid w:val="00E1014F"/>
    <w:rsid w:val="00E16C9E"/>
    <w:rsid w:val="00E16DB7"/>
    <w:rsid w:val="00E20CFC"/>
    <w:rsid w:val="00E27D9F"/>
    <w:rsid w:val="00E354C3"/>
    <w:rsid w:val="00E4252B"/>
    <w:rsid w:val="00E556CE"/>
    <w:rsid w:val="00E6399F"/>
    <w:rsid w:val="00E67ED4"/>
    <w:rsid w:val="00E8552F"/>
    <w:rsid w:val="00E9421C"/>
    <w:rsid w:val="00E95A37"/>
    <w:rsid w:val="00EA195D"/>
    <w:rsid w:val="00EB4A93"/>
    <w:rsid w:val="00EB7D2B"/>
    <w:rsid w:val="00ED5578"/>
    <w:rsid w:val="00EF6A25"/>
    <w:rsid w:val="00F0633F"/>
    <w:rsid w:val="00F14706"/>
    <w:rsid w:val="00F2699F"/>
    <w:rsid w:val="00F42471"/>
    <w:rsid w:val="00F550F7"/>
    <w:rsid w:val="00F73979"/>
    <w:rsid w:val="00F85FA4"/>
    <w:rsid w:val="00F956B7"/>
    <w:rsid w:val="00F966D4"/>
    <w:rsid w:val="00FA37BA"/>
    <w:rsid w:val="00FC0AE9"/>
    <w:rsid w:val="00FC7B11"/>
    <w:rsid w:val="00FD03C8"/>
    <w:rsid w:val="00FD0B35"/>
    <w:rsid w:val="00FD6970"/>
    <w:rsid w:val="00FD7837"/>
    <w:rsid w:val="00FE19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navy"/>
    </o:shapedefaults>
    <o:shapelayout v:ext="edit">
      <o:idmap v:ext="edit" data="1"/>
    </o:shapelayout>
  </w:shapeDefaults>
  <w:decimalSymbol w:val=","/>
  <w:listSeparator w:val=";"/>
  <w14:docId w14:val="09ECFCA0"/>
  <w15:docId w15:val="{3A2D016D-E9B4-4E7C-9D6F-891BEBAF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0C9D"/>
  </w:style>
  <w:style w:type="paragraph" w:styleId="Balk1">
    <w:name w:val="heading 1"/>
    <w:basedOn w:val="Normal"/>
    <w:next w:val="Normal"/>
    <w:link w:val="Balk1Char"/>
    <w:uiPriority w:val="9"/>
    <w:qFormat/>
    <w:rsid w:val="005A4E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8B6A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335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3353B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59"/>
    <w:rsid w:val="007856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8A367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A367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A367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A367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A3671"/>
    <w:rPr>
      <w:b/>
      <w:bCs/>
      <w:sz w:val="20"/>
      <w:szCs w:val="20"/>
    </w:rPr>
  </w:style>
  <w:style w:type="paragraph" w:styleId="ListeParagraf">
    <w:name w:val="List Paragraph"/>
    <w:basedOn w:val="Normal"/>
    <w:uiPriority w:val="34"/>
    <w:qFormat/>
    <w:rsid w:val="00D9788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043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37EA"/>
  </w:style>
  <w:style w:type="paragraph" w:styleId="AltBilgi">
    <w:name w:val="footer"/>
    <w:basedOn w:val="Normal"/>
    <w:link w:val="AltBilgiChar"/>
    <w:uiPriority w:val="99"/>
    <w:unhideWhenUsed/>
    <w:rsid w:val="00043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37EA"/>
  </w:style>
  <w:style w:type="paragraph" w:customStyle="1" w:styleId="Stil1">
    <w:name w:val="Stil1"/>
    <w:basedOn w:val="Balk1"/>
    <w:autoRedefine/>
    <w:qFormat/>
    <w:rsid w:val="000D1EDE"/>
    <w:pPr>
      <w:spacing w:before="0" w:after="240" w:line="240" w:lineRule="atLeast"/>
      <w:jc w:val="center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paragraph" w:customStyle="1" w:styleId="Stil2">
    <w:name w:val="Stil2"/>
    <w:basedOn w:val="Balk1"/>
    <w:autoRedefine/>
    <w:qFormat/>
    <w:rsid w:val="000D1EDE"/>
    <w:pPr>
      <w:spacing w:line="240" w:lineRule="atLeast"/>
      <w:jc w:val="center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5A4E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Stil3">
    <w:name w:val="Stil3"/>
    <w:basedOn w:val="Normal"/>
    <w:autoRedefine/>
    <w:qFormat/>
    <w:rsid w:val="00FA37BA"/>
    <w:pPr>
      <w:spacing w:before="120" w:after="0" w:line="240" w:lineRule="atLeast"/>
      <w:ind w:firstLine="567"/>
      <w:jc w:val="both"/>
    </w:pPr>
    <w:rPr>
      <w:rFonts w:ascii="Arial Narrow" w:eastAsia="Times New Roman" w:hAnsi="Arial Narrow" w:cs="Times New Roman"/>
      <w:b/>
      <w:bCs/>
      <w:color w:val="000080"/>
      <w:sz w:val="20"/>
      <w:szCs w:val="20"/>
      <w:lang w:eastAsia="tr-TR"/>
    </w:rPr>
  </w:style>
  <w:style w:type="paragraph" w:customStyle="1" w:styleId="Stil4">
    <w:name w:val="Stil4"/>
    <w:basedOn w:val="Normal"/>
    <w:autoRedefine/>
    <w:qFormat/>
    <w:rsid w:val="00713CBD"/>
    <w:pPr>
      <w:spacing w:after="120" w:line="240" w:lineRule="atLeast"/>
      <w:ind w:firstLine="567"/>
      <w:jc w:val="both"/>
    </w:pPr>
    <w:rPr>
      <w:rFonts w:ascii="Arial Narrow" w:eastAsia="Times New Roman" w:hAnsi="Arial Narrow" w:cs="Times New Roman"/>
      <w:color w:val="000080"/>
      <w:sz w:val="20"/>
      <w:szCs w:val="20"/>
      <w:lang w:eastAsia="tr-TR"/>
    </w:rPr>
  </w:style>
  <w:style w:type="paragraph" w:customStyle="1" w:styleId="Stil5">
    <w:name w:val="Stil5"/>
    <w:basedOn w:val="Stil4"/>
    <w:autoRedefine/>
    <w:qFormat/>
    <w:rsid w:val="00234423"/>
    <w:pPr>
      <w:spacing w:after="60"/>
    </w:pPr>
  </w:style>
  <w:style w:type="character" w:customStyle="1" w:styleId="Balk2Char">
    <w:name w:val="Başlık 2 Char"/>
    <w:basedOn w:val="VarsaylanParagrafYazTipi"/>
    <w:link w:val="Balk2"/>
    <w:uiPriority w:val="9"/>
    <w:rsid w:val="008B6AF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172664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172664"/>
    <w:rPr>
      <w:color w:val="605E5C"/>
      <w:shd w:val="clear" w:color="auto" w:fill="E1DFDD"/>
    </w:rPr>
  </w:style>
  <w:style w:type="paragraph" w:customStyle="1" w:styleId="GvdeMetni1">
    <w:name w:val="Gövde Metni1"/>
    <w:basedOn w:val="Normal"/>
    <w:next w:val="GvdeMetni"/>
    <w:link w:val="GvdeMetniChar"/>
    <w:uiPriority w:val="99"/>
    <w:semiHidden/>
    <w:unhideWhenUsed/>
    <w:rsid w:val="00703732"/>
    <w:pPr>
      <w:spacing w:after="120"/>
    </w:pPr>
  </w:style>
  <w:style w:type="character" w:customStyle="1" w:styleId="GvdeMetniChar">
    <w:name w:val="Gövde Metni Char"/>
    <w:basedOn w:val="VarsaylanParagrafYazTipi"/>
    <w:link w:val="GvdeMetni1"/>
    <w:uiPriority w:val="99"/>
    <w:semiHidden/>
    <w:rsid w:val="00703732"/>
  </w:style>
  <w:style w:type="table" w:customStyle="1" w:styleId="TableNormal">
    <w:name w:val="Table Normal"/>
    <w:uiPriority w:val="2"/>
    <w:semiHidden/>
    <w:unhideWhenUsed/>
    <w:qFormat/>
    <w:rsid w:val="0070373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1"/>
    <w:uiPriority w:val="99"/>
    <w:semiHidden/>
    <w:unhideWhenUsed/>
    <w:rsid w:val="00703732"/>
    <w:pPr>
      <w:spacing w:after="120"/>
    </w:pPr>
  </w:style>
  <w:style w:type="character" w:customStyle="1" w:styleId="GvdeMetniChar1">
    <w:name w:val="Gövde Metni Char1"/>
    <w:basedOn w:val="VarsaylanParagrafYazTipi"/>
    <w:link w:val="GvdeMetni"/>
    <w:uiPriority w:val="99"/>
    <w:semiHidden/>
    <w:rsid w:val="00703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2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s://www.turkiye.gov.tr/sosyal-guvenlik-4a-ise-giris-cikis-bildirg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urkiye.gov.tr/spas-mustahaklik-sorgulam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4E7EEF-1910-4058-8D02-D3D297916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ygulamaliEgitimlerYonergesi</vt:lpstr>
    </vt:vector>
  </TitlesOfParts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ygulamaliEgitimlerYonergesi</dc:title>
  <dc:creator>RifatGORGUN</dc:creator>
  <cp:keywords>ADU_Atca.MYO</cp:keywords>
  <cp:lastModifiedBy>Aidata</cp:lastModifiedBy>
  <cp:revision>2</cp:revision>
  <cp:lastPrinted>2021-10-01T07:32:00Z</cp:lastPrinted>
  <dcterms:created xsi:type="dcterms:W3CDTF">2025-01-07T11:49:00Z</dcterms:created>
  <dcterms:modified xsi:type="dcterms:W3CDTF">2025-01-07T11:49:00Z</dcterms:modified>
</cp:coreProperties>
</file>